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56833"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56834"/>
      <w:r w:rsidRPr="00C35543">
        <w:lastRenderedPageBreak/>
        <w:t>TABLE OF CONTENTS</w:t>
      </w:r>
      <w:bookmarkEnd w:id="1"/>
    </w:p>
    <w:sdt>
      <w:sdtPr>
        <w:id w:val="1426391201"/>
        <w:docPartObj>
          <w:docPartGallery w:val="Table of Contents"/>
          <w:docPartUnique/>
        </w:docPartObj>
      </w:sdtPr>
      <w:sdtEndPr>
        <w:rPr>
          <w:b/>
          <w:bCs/>
          <w:noProof/>
        </w:rPr>
      </w:sdtEndPr>
      <w:sdtContent>
        <w:p w14:paraId="077376E0" w14:textId="11648D77" w:rsidR="007543DB" w:rsidRDefault="001E66EE" w:rsidP="007543DB">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56833" w:history="1">
            <w:r w:rsidR="007543DB">
              <w:rPr>
                <w:rStyle w:val="Hyperlink"/>
                <w:b/>
                <w:noProof/>
              </w:rPr>
              <w:t>TITLE PAGE</w:t>
            </w:r>
            <w:r w:rsidR="007543DB">
              <w:rPr>
                <w:noProof/>
                <w:webHidden/>
              </w:rPr>
              <w:tab/>
            </w:r>
            <w:r w:rsidR="007543DB">
              <w:rPr>
                <w:noProof/>
                <w:webHidden/>
              </w:rPr>
              <w:fldChar w:fldCharType="begin"/>
            </w:r>
            <w:r w:rsidR="007543DB">
              <w:rPr>
                <w:noProof/>
                <w:webHidden/>
              </w:rPr>
              <w:instrText xml:space="preserve"> PAGEREF _Toc72256833 \h </w:instrText>
            </w:r>
            <w:r w:rsidR="007543DB">
              <w:rPr>
                <w:noProof/>
                <w:webHidden/>
              </w:rPr>
            </w:r>
            <w:r w:rsidR="007543DB">
              <w:rPr>
                <w:noProof/>
                <w:webHidden/>
              </w:rPr>
              <w:fldChar w:fldCharType="separate"/>
            </w:r>
            <w:r w:rsidR="00AE7055">
              <w:rPr>
                <w:noProof/>
                <w:webHidden/>
              </w:rPr>
              <w:t>i</w:t>
            </w:r>
            <w:r w:rsidR="007543DB">
              <w:rPr>
                <w:noProof/>
                <w:webHidden/>
              </w:rPr>
              <w:fldChar w:fldCharType="end"/>
            </w:r>
          </w:hyperlink>
        </w:p>
        <w:p w14:paraId="73A42F10" w14:textId="1BBA83A4" w:rsidR="007543DB" w:rsidRDefault="0070635E"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4" w:history="1">
            <w:r w:rsidR="007543DB" w:rsidRPr="007543DB">
              <w:rPr>
                <w:rStyle w:val="Hyperlink"/>
                <w:b/>
                <w:noProof/>
              </w:rPr>
              <w:t>TABLE OF CONTENTS</w:t>
            </w:r>
            <w:r w:rsidR="007543DB">
              <w:rPr>
                <w:noProof/>
                <w:webHidden/>
              </w:rPr>
              <w:tab/>
            </w:r>
            <w:r w:rsidR="007543DB">
              <w:rPr>
                <w:noProof/>
                <w:webHidden/>
              </w:rPr>
              <w:fldChar w:fldCharType="begin"/>
            </w:r>
            <w:r w:rsidR="007543DB">
              <w:rPr>
                <w:noProof/>
                <w:webHidden/>
              </w:rPr>
              <w:instrText xml:space="preserve"> PAGEREF _Toc72256834 \h </w:instrText>
            </w:r>
            <w:r w:rsidR="007543DB">
              <w:rPr>
                <w:noProof/>
                <w:webHidden/>
              </w:rPr>
            </w:r>
            <w:r w:rsidR="007543DB">
              <w:rPr>
                <w:noProof/>
                <w:webHidden/>
              </w:rPr>
              <w:fldChar w:fldCharType="separate"/>
            </w:r>
            <w:r w:rsidR="00AE7055">
              <w:rPr>
                <w:noProof/>
                <w:webHidden/>
              </w:rPr>
              <w:t>ii</w:t>
            </w:r>
            <w:r w:rsidR="007543DB">
              <w:rPr>
                <w:noProof/>
                <w:webHidden/>
              </w:rPr>
              <w:fldChar w:fldCharType="end"/>
            </w:r>
          </w:hyperlink>
        </w:p>
        <w:p w14:paraId="7CAE61C9" w14:textId="356E0F35" w:rsidR="007543DB" w:rsidRDefault="0070635E"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5" w:history="1">
            <w:r w:rsidR="007543DB" w:rsidRPr="007543DB">
              <w:rPr>
                <w:rStyle w:val="Hyperlink"/>
                <w:b/>
                <w:noProof/>
              </w:rPr>
              <w:t>INTRODUCTION</w:t>
            </w:r>
            <w:r w:rsidR="007543DB">
              <w:rPr>
                <w:noProof/>
                <w:webHidden/>
              </w:rPr>
              <w:tab/>
            </w:r>
            <w:r w:rsidR="007543DB">
              <w:rPr>
                <w:noProof/>
                <w:webHidden/>
              </w:rPr>
              <w:fldChar w:fldCharType="begin"/>
            </w:r>
            <w:r w:rsidR="007543DB">
              <w:rPr>
                <w:noProof/>
                <w:webHidden/>
              </w:rPr>
              <w:instrText xml:space="preserve"> PAGEREF _Toc72256835 \h </w:instrText>
            </w:r>
            <w:r w:rsidR="007543DB">
              <w:rPr>
                <w:noProof/>
                <w:webHidden/>
              </w:rPr>
            </w:r>
            <w:r w:rsidR="007543DB">
              <w:rPr>
                <w:noProof/>
                <w:webHidden/>
              </w:rPr>
              <w:fldChar w:fldCharType="separate"/>
            </w:r>
            <w:r w:rsidR="00AE7055">
              <w:rPr>
                <w:noProof/>
                <w:webHidden/>
              </w:rPr>
              <w:t>1</w:t>
            </w:r>
            <w:r w:rsidR="007543DB">
              <w:rPr>
                <w:noProof/>
                <w:webHidden/>
              </w:rPr>
              <w:fldChar w:fldCharType="end"/>
            </w:r>
          </w:hyperlink>
        </w:p>
        <w:p w14:paraId="48EA484A" w14:textId="6B82444E"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6" w:history="1">
            <w:r w:rsidR="007543DB" w:rsidRPr="00CD3652">
              <w:rPr>
                <w:rStyle w:val="Hyperlink"/>
                <w:noProof/>
              </w:rPr>
              <w:t>Background of the Study</w:t>
            </w:r>
            <w:r w:rsidR="007543DB">
              <w:rPr>
                <w:noProof/>
                <w:webHidden/>
              </w:rPr>
              <w:tab/>
            </w:r>
            <w:r w:rsidR="007543DB">
              <w:rPr>
                <w:noProof/>
                <w:webHidden/>
              </w:rPr>
              <w:fldChar w:fldCharType="begin"/>
            </w:r>
            <w:r w:rsidR="007543DB">
              <w:rPr>
                <w:noProof/>
                <w:webHidden/>
              </w:rPr>
              <w:instrText xml:space="preserve"> PAGEREF _Toc72256836 \h </w:instrText>
            </w:r>
            <w:r w:rsidR="007543DB">
              <w:rPr>
                <w:noProof/>
                <w:webHidden/>
              </w:rPr>
            </w:r>
            <w:r w:rsidR="007543DB">
              <w:rPr>
                <w:noProof/>
                <w:webHidden/>
              </w:rPr>
              <w:fldChar w:fldCharType="separate"/>
            </w:r>
            <w:r w:rsidR="00AE7055">
              <w:rPr>
                <w:noProof/>
                <w:webHidden/>
              </w:rPr>
              <w:t>1</w:t>
            </w:r>
            <w:r w:rsidR="007543DB">
              <w:rPr>
                <w:noProof/>
                <w:webHidden/>
              </w:rPr>
              <w:fldChar w:fldCharType="end"/>
            </w:r>
          </w:hyperlink>
        </w:p>
        <w:p w14:paraId="5EE42ADA" w14:textId="6C02F2EA"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7" w:history="1">
            <w:r w:rsidR="007543DB" w:rsidRPr="00CD3652">
              <w:rPr>
                <w:rStyle w:val="Hyperlink"/>
                <w:noProof/>
              </w:rPr>
              <w:t>Overview of the Current State of the Technology</w:t>
            </w:r>
            <w:r w:rsidR="007543DB">
              <w:rPr>
                <w:noProof/>
                <w:webHidden/>
              </w:rPr>
              <w:tab/>
            </w:r>
            <w:r w:rsidR="007543DB">
              <w:rPr>
                <w:noProof/>
                <w:webHidden/>
              </w:rPr>
              <w:fldChar w:fldCharType="begin"/>
            </w:r>
            <w:r w:rsidR="007543DB">
              <w:rPr>
                <w:noProof/>
                <w:webHidden/>
              </w:rPr>
              <w:instrText xml:space="preserve"> PAGEREF _Toc72256837 \h </w:instrText>
            </w:r>
            <w:r w:rsidR="007543DB">
              <w:rPr>
                <w:noProof/>
                <w:webHidden/>
              </w:rPr>
            </w:r>
            <w:r w:rsidR="007543DB">
              <w:rPr>
                <w:noProof/>
                <w:webHidden/>
              </w:rPr>
              <w:fldChar w:fldCharType="separate"/>
            </w:r>
            <w:r w:rsidR="00AE7055">
              <w:rPr>
                <w:noProof/>
                <w:webHidden/>
              </w:rPr>
              <w:t>2</w:t>
            </w:r>
            <w:r w:rsidR="007543DB">
              <w:rPr>
                <w:noProof/>
                <w:webHidden/>
              </w:rPr>
              <w:fldChar w:fldCharType="end"/>
            </w:r>
          </w:hyperlink>
        </w:p>
        <w:p w14:paraId="724CE394" w14:textId="26C61B78"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8" w:history="1">
            <w:r w:rsidR="007543DB" w:rsidRPr="00CD3652">
              <w:rPr>
                <w:rStyle w:val="Hyperlink"/>
                <w:noProof/>
              </w:rPr>
              <w:t>Statement of the Problem</w:t>
            </w:r>
            <w:r w:rsidR="007543DB">
              <w:rPr>
                <w:noProof/>
                <w:webHidden/>
              </w:rPr>
              <w:tab/>
            </w:r>
            <w:r w:rsidR="007543DB">
              <w:rPr>
                <w:noProof/>
                <w:webHidden/>
              </w:rPr>
              <w:fldChar w:fldCharType="begin"/>
            </w:r>
            <w:r w:rsidR="007543DB">
              <w:rPr>
                <w:noProof/>
                <w:webHidden/>
              </w:rPr>
              <w:instrText xml:space="preserve"> PAGEREF _Toc72256838 \h </w:instrText>
            </w:r>
            <w:r w:rsidR="007543DB">
              <w:rPr>
                <w:noProof/>
                <w:webHidden/>
              </w:rPr>
            </w:r>
            <w:r w:rsidR="007543DB">
              <w:rPr>
                <w:noProof/>
                <w:webHidden/>
              </w:rPr>
              <w:fldChar w:fldCharType="separate"/>
            </w:r>
            <w:r w:rsidR="00AE7055">
              <w:rPr>
                <w:noProof/>
                <w:webHidden/>
              </w:rPr>
              <w:t>4</w:t>
            </w:r>
            <w:r w:rsidR="007543DB">
              <w:rPr>
                <w:noProof/>
                <w:webHidden/>
              </w:rPr>
              <w:fldChar w:fldCharType="end"/>
            </w:r>
          </w:hyperlink>
        </w:p>
        <w:p w14:paraId="0AC3A4AC" w14:textId="5FF638AD" w:rsidR="007543DB" w:rsidRDefault="0070635E"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39" w:history="1">
            <w:r w:rsidR="007543DB" w:rsidRPr="00CD3652">
              <w:rPr>
                <w:rStyle w:val="Hyperlink"/>
                <w:noProof/>
              </w:rPr>
              <w:t>General Problem</w:t>
            </w:r>
            <w:r w:rsidR="007543DB">
              <w:rPr>
                <w:noProof/>
                <w:webHidden/>
              </w:rPr>
              <w:tab/>
            </w:r>
            <w:r w:rsidR="007543DB">
              <w:rPr>
                <w:noProof/>
                <w:webHidden/>
              </w:rPr>
              <w:fldChar w:fldCharType="begin"/>
            </w:r>
            <w:r w:rsidR="007543DB">
              <w:rPr>
                <w:noProof/>
                <w:webHidden/>
              </w:rPr>
              <w:instrText xml:space="preserve"> PAGEREF _Toc72256839 \h </w:instrText>
            </w:r>
            <w:r w:rsidR="007543DB">
              <w:rPr>
                <w:noProof/>
                <w:webHidden/>
              </w:rPr>
            </w:r>
            <w:r w:rsidR="007543DB">
              <w:rPr>
                <w:noProof/>
                <w:webHidden/>
              </w:rPr>
              <w:fldChar w:fldCharType="separate"/>
            </w:r>
            <w:r w:rsidR="00AE7055">
              <w:rPr>
                <w:noProof/>
                <w:webHidden/>
              </w:rPr>
              <w:t>4</w:t>
            </w:r>
            <w:r w:rsidR="007543DB">
              <w:rPr>
                <w:noProof/>
                <w:webHidden/>
              </w:rPr>
              <w:fldChar w:fldCharType="end"/>
            </w:r>
          </w:hyperlink>
        </w:p>
        <w:p w14:paraId="0E91105C" w14:textId="2627BF9D" w:rsidR="007543DB" w:rsidRDefault="0070635E"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0" w:history="1">
            <w:r w:rsidR="007543DB" w:rsidRPr="00CD3652">
              <w:rPr>
                <w:rStyle w:val="Hyperlink"/>
                <w:noProof/>
              </w:rPr>
              <w:t>Specific Problem</w:t>
            </w:r>
            <w:r w:rsidR="007543DB">
              <w:rPr>
                <w:noProof/>
                <w:webHidden/>
              </w:rPr>
              <w:tab/>
            </w:r>
            <w:r w:rsidR="007543DB">
              <w:rPr>
                <w:noProof/>
                <w:webHidden/>
              </w:rPr>
              <w:fldChar w:fldCharType="begin"/>
            </w:r>
            <w:r w:rsidR="007543DB">
              <w:rPr>
                <w:noProof/>
                <w:webHidden/>
              </w:rPr>
              <w:instrText xml:space="preserve"> PAGEREF _Toc72256840 \h </w:instrText>
            </w:r>
            <w:r w:rsidR="007543DB">
              <w:rPr>
                <w:noProof/>
                <w:webHidden/>
              </w:rPr>
            </w:r>
            <w:r w:rsidR="007543DB">
              <w:rPr>
                <w:noProof/>
                <w:webHidden/>
              </w:rPr>
              <w:fldChar w:fldCharType="separate"/>
            </w:r>
            <w:r w:rsidR="00AE7055">
              <w:rPr>
                <w:noProof/>
                <w:webHidden/>
              </w:rPr>
              <w:t>4</w:t>
            </w:r>
            <w:r w:rsidR="007543DB">
              <w:rPr>
                <w:noProof/>
                <w:webHidden/>
              </w:rPr>
              <w:fldChar w:fldCharType="end"/>
            </w:r>
          </w:hyperlink>
        </w:p>
        <w:p w14:paraId="6E2D63E6" w14:textId="28D7FCD6"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1" w:history="1">
            <w:r w:rsidR="007543DB" w:rsidRPr="00CD3652">
              <w:rPr>
                <w:rStyle w:val="Hyperlink"/>
                <w:noProof/>
              </w:rPr>
              <w:t>Objective of the Study</w:t>
            </w:r>
            <w:r w:rsidR="007543DB">
              <w:rPr>
                <w:noProof/>
                <w:webHidden/>
              </w:rPr>
              <w:tab/>
            </w:r>
            <w:r w:rsidR="007543DB">
              <w:rPr>
                <w:noProof/>
                <w:webHidden/>
              </w:rPr>
              <w:fldChar w:fldCharType="begin"/>
            </w:r>
            <w:r w:rsidR="007543DB">
              <w:rPr>
                <w:noProof/>
                <w:webHidden/>
              </w:rPr>
              <w:instrText xml:space="preserve"> PAGEREF _Toc72256841 \h </w:instrText>
            </w:r>
            <w:r w:rsidR="007543DB">
              <w:rPr>
                <w:noProof/>
                <w:webHidden/>
              </w:rPr>
            </w:r>
            <w:r w:rsidR="007543DB">
              <w:rPr>
                <w:noProof/>
                <w:webHidden/>
              </w:rPr>
              <w:fldChar w:fldCharType="separate"/>
            </w:r>
            <w:r w:rsidR="00AE7055">
              <w:rPr>
                <w:noProof/>
                <w:webHidden/>
              </w:rPr>
              <w:t>6</w:t>
            </w:r>
            <w:r w:rsidR="007543DB">
              <w:rPr>
                <w:noProof/>
                <w:webHidden/>
              </w:rPr>
              <w:fldChar w:fldCharType="end"/>
            </w:r>
          </w:hyperlink>
        </w:p>
        <w:p w14:paraId="5E5E5D86" w14:textId="2F4DC86F"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2" w:history="1">
            <w:r w:rsidR="007543DB" w:rsidRPr="00CD3652">
              <w:rPr>
                <w:rStyle w:val="Hyperlink"/>
                <w:noProof/>
              </w:rPr>
              <w:t>Scope and Limitation</w:t>
            </w:r>
            <w:r w:rsidR="007543DB">
              <w:rPr>
                <w:noProof/>
                <w:webHidden/>
              </w:rPr>
              <w:tab/>
            </w:r>
            <w:r w:rsidR="007543DB">
              <w:rPr>
                <w:noProof/>
                <w:webHidden/>
              </w:rPr>
              <w:fldChar w:fldCharType="begin"/>
            </w:r>
            <w:r w:rsidR="007543DB">
              <w:rPr>
                <w:noProof/>
                <w:webHidden/>
              </w:rPr>
              <w:instrText xml:space="preserve"> PAGEREF _Toc72256842 \h </w:instrText>
            </w:r>
            <w:r w:rsidR="007543DB">
              <w:rPr>
                <w:noProof/>
                <w:webHidden/>
              </w:rPr>
            </w:r>
            <w:r w:rsidR="007543DB">
              <w:rPr>
                <w:noProof/>
                <w:webHidden/>
              </w:rPr>
              <w:fldChar w:fldCharType="separate"/>
            </w:r>
            <w:r w:rsidR="00AE7055">
              <w:rPr>
                <w:noProof/>
                <w:webHidden/>
              </w:rPr>
              <w:t>7</w:t>
            </w:r>
            <w:r w:rsidR="007543DB">
              <w:rPr>
                <w:noProof/>
                <w:webHidden/>
              </w:rPr>
              <w:fldChar w:fldCharType="end"/>
            </w:r>
          </w:hyperlink>
        </w:p>
        <w:p w14:paraId="6536B7F7" w14:textId="1A0B890D" w:rsidR="007543DB" w:rsidRDefault="0070635E"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3" w:history="1">
            <w:r w:rsidR="007543DB" w:rsidRPr="00CD3652">
              <w:rPr>
                <w:rStyle w:val="Hyperlink"/>
                <w:noProof/>
              </w:rPr>
              <w:t>Scope</w:t>
            </w:r>
            <w:r w:rsidR="007543DB">
              <w:rPr>
                <w:noProof/>
                <w:webHidden/>
              </w:rPr>
              <w:tab/>
            </w:r>
            <w:r w:rsidR="007543DB">
              <w:rPr>
                <w:noProof/>
                <w:webHidden/>
              </w:rPr>
              <w:fldChar w:fldCharType="begin"/>
            </w:r>
            <w:r w:rsidR="007543DB">
              <w:rPr>
                <w:noProof/>
                <w:webHidden/>
              </w:rPr>
              <w:instrText xml:space="preserve"> PAGEREF _Toc72256843 \h </w:instrText>
            </w:r>
            <w:r w:rsidR="007543DB">
              <w:rPr>
                <w:noProof/>
                <w:webHidden/>
              </w:rPr>
            </w:r>
            <w:r w:rsidR="007543DB">
              <w:rPr>
                <w:noProof/>
                <w:webHidden/>
              </w:rPr>
              <w:fldChar w:fldCharType="separate"/>
            </w:r>
            <w:r w:rsidR="00AE7055">
              <w:rPr>
                <w:noProof/>
                <w:webHidden/>
              </w:rPr>
              <w:t>7</w:t>
            </w:r>
            <w:r w:rsidR="007543DB">
              <w:rPr>
                <w:noProof/>
                <w:webHidden/>
              </w:rPr>
              <w:fldChar w:fldCharType="end"/>
            </w:r>
          </w:hyperlink>
        </w:p>
        <w:p w14:paraId="7F3C7A35" w14:textId="4CB9989E" w:rsidR="007543DB" w:rsidRDefault="0070635E"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4" w:history="1">
            <w:r w:rsidR="007543DB" w:rsidRPr="00CD3652">
              <w:rPr>
                <w:rStyle w:val="Hyperlink"/>
                <w:noProof/>
              </w:rPr>
              <w:t>Limitation</w:t>
            </w:r>
            <w:r w:rsidR="007543DB">
              <w:rPr>
                <w:noProof/>
                <w:webHidden/>
              </w:rPr>
              <w:tab/>
            </w:r>
            <w:r w:rsidR="007543DB">
              <w:rPr>
                <w:noProof/>
                <w:webHidden/>
              </w:rPr>
              <w:fldChar w:fldCharType="begin"/>
            </w:r>
            <w:r w:rsidR="007543DB">
              <w:rPr>
                <w:noProof/>
                <w:webHidden/>
              </w:rPr>
              <w:instrText xml:space="preserve"> PAGEREF _Toc72256844 \h </w:instrText>
            </w:r>
            <w:r w:rsidR="007543DB">
              <w:rPr>
                <w:noProof/>
                <w:webHidden/>
              </w:rPr>
            </w:r>
            <w:r w:rsidR="007543DB">
              <w:rPr>
                <w:noProof/>
                <w:webHidden/>
              </w:rPr>
              <w:fldChar w:fldCharType="separate"/>
            </w:r>
            <w:r w:rsidR="00AE7055">
              <w:rPr>
                <w:noProof/>
                <w:webHidden/>
              </w:rPr>
              <w:t>9</w:t>
            </w:r>
            <w:r w:rsidR="007543DB">
              <w:rPr>
                <w:noProof/>
                <w:webHidden/>
              </w:rPr>
              <w:fldChar w:fldCharType="end"/>
            </w:r>
          </w:hyperlink>
        </w:p>
        <w:p w14:paraId="4E2950A5" w14:textId="0FC26869"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5" w:history="1">
            <w:r w:rsidR="007543DB" w:rsidRPr="00CD3652">
              <w:rPr>
                <w:rStyle w:val="Hyperlink"/>
                <w:noProof/>
              </w:rPr>
              <w:t>Methodology of the Study</w:t>
            </w:r>
            <w:r w:rsidR="007543DB">
              <w:rPr>
                <w:noProof/>
                <w:webHidden/>
              </w:rPr>
              <w:tab/>
            </w:r>
            <w:r w:rsidR="007543DB">
              <w:rPr>
                <w:noProof/>
                <w:webHidden/>
              </w:rPr>
              <w:fldChar w:fldCharType="begin"/>
            </w:r>
            <w:r w:rsidR="007543DB">
              <w:rPr>
                <w:noProof/>
                <w:webHidden/>
              </w:rPr>
              <w:instrText xml:space="preserve"> PAGEREF _Toc72256845 \h </w:instrText>
            </w:r>
            <w:r w:rsidR="007543DB">
              <w:rPr>
                <w:noProof/>
                <w:webHidden/>
              </w:rPr>
            </w:r>
            <w:r w:rsidR="007543DB">
              <w:rPr>
                <w:noProof/>
                <w:webHidden/>
              </w:rPr>
              <w:fldChar w:fldCharType="separate"/>
            </w:r>
            <w:r w:rsidR="00AE7055">
              <w:rPr>
                <w:noProof/>
                <w:webHidden/>
              </w:rPr>
              <w:t>9</w:t>
            </w:r>
            <w:r w:rsidR="007543DB">
              <w:rPr>
                <w:noProof/>
                <w:webHidden/>
              </w:rPr>
              <w:fldChar w:fldCharType="end"/>
            </w:r>
          </w:hyperlink>
        </w:p>
        <w:p w14:paraId="22079A7E" w14:textId="2D5B698B"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6" w:history="1">
            <w:r w:rsidR="007543DB" w:rsidRPr="00CD3652">
              <w:rPr>
                <w:rStyle w:val="Hyperlink"/>
                <w:noProof/>
              </w:rPr>
              <w:t>Significance of the Study</w:t>
            </w:r>
            <w:r w:rsidR="007543DB">
              <w:rPr>
                <w:noProof/>
                <w:webHidden/>
              </w:rPr>
              <w:tab/>
            </w:r>
            <w:r w:rsidR="007543DB">
              <w:rPr>
                <w:noProof/>
                <w:webHidden/>
              </w:rPr>
              <w:fldChar w:fldCharType="begin"/>
            </w:r>
            <w:r w:rsidR="007543DB">
              <w:rPr>
                <w:noProof/>
                <w:webHidden/>
              </w:rPr>
              <w:instrText xml:space="preserve"> PAGEREF _Toc72256846 \h </w:instrText>
            </w:r>
            <w:r w:rsidR="007543DB">
              <w:rPr>
                <w:noProof/>
                <w:webHidden/>
              </w:rPr>
            </w:r>
            <w:r w:rsidR="007543DB">
              <w:rPr>
                <w:noProof/>
                <w:webHidden/>
              </w:rPr>
              <w:fldChar w:fldCharType="separate"/>
            </w:r>
            <w:r w:rsidR="00AE7055">
              <w:rPr>
                <w:noProof/>
                <w:webHidden/>
              </w:rPr>
              <w:t>11</w:t>
            </w:r>
            <w:r w:rsidR="007543DB">
              <w:rPr>
                <w:noProof/>
                <w:webHidden/>
              </w:rPr>
              <w:fldChar w:fldCharType="end"/>
            </w:r>
          </w:hyperlink>
        </w:p>
        <w:p w14:paraId="18BE915E" w14:textId="664EFD98" w:rsidR="007543DB" w:rsidRDefault="0070635E"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47" w:history="1">
            <w:r w:rsidR="007543DB" w:rsidRPr="007543DB">
              <w:rPr>
                <w:rStyle w:val="Hyperlink"/>
                <w:b/>
                <w:noProof/>
              </w:rPr>
              <w:t>REVIEW OF RELATED STUDIES</w:t>
            </w:r>
            <w:r w:rsidR="007543DB">
              <w:rPr>
                <w:noProof/>
                <w:webHidden/>
              </w:rPr>
              <w:tab/>
            </w:r>
            <w:r w:rsidR="007543DB">
              <w:rPr>
                <w:noProof/>
                <w:webHidden/>
              </w:rPr>
              <w:fldChar w:fldCharType="begin"/>
            </w:r>
            <w:r w:rsidR="007543DB">
              <w:rPr>
                <w:noProof/>
                <w:webHidden/>
              </w:rPr>
              <w:instrText xml:space="preserve"> PAGEREF _Toc72256847 \h </w:instrText>
            </w:r>
            <w:r w:rsidR="007543DB">
              <w:rPr>
                <w:noProof/>
                <w:webHidden/>
              </w:rPr>
            </w:r>
            <w:r w:rsidR="007543DB">
              <w:rPr>
                <w:noProof/>
                <w:webHidden/>
              </w:rPr>
              <w:fldChar w:fldCharType="separate"/>
            </w:r>
            <w:r w:rsidR="00AE7055">
              <w:rPr>
                <w:noProof/>
                <w:webHidden/>
              </w:rPr>
              <w:t>13</w:t>
            </w:r>
            <w:r w:rsidR="007543DB">
              <w:rPr>
                <w:noProof/>
                <w:webHidden/>
              </w:rPr>
              <w:fldChar w:fldCharType="end"/>
            </w:r>
          </w:hyperlink>
        </w:p>
        <w:p w14:paraId="61DB8276" w14:textId="2AEA79A5"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8" w:history="1">
            <w:r w:rsidR="007543DB" w:rsidRPr="00CD3652">
              <w:rPr>
                <w:rStyle w:val="Hyperlink"/>
                <w:noProof/>
              </w:rPr>
              <w:t>Foreign Literature</w:t>
            </w:r>
            <w:r w:rsidR="007543DB">
              <w:rPr>
                <w:noProof/>
                <w:webHidden/>
              </w:rPr>
              <w:tab/>
            </w:r>
            <w:r w:rsidR="007543DB">
              <w:rPr>
                <w:noProof/>
                <w:webHidden/>
              </w:rPr>
              <w:fldChar w:fldCharType="begin"/>
            </w:r>
            <w:r w:rsidR="007543DB">
              <w:rPr>
                <w:noProof/>
                <w:webHidden/>
              </w:rPr>
              <w:instrText xml:space="preserve"> PAGEREF _Toc72256848 \h </w:instrText>
            </w:r>
            <w:r w:rsidR="007543DB">
              <w:rPr>
                <w:noProof/>
                <w:webHidden/>
              </w:rPr>
            </w:r>
            <w:r w:rsidR="007543DB">
              <w:rPr>
                <w:noProof/>
                <w:webHidden/>
              </w:rPr>
              <w:fldChar w:fldCharType="separate"/>
            </w:r>
            <w:r w:rsidR="00AE7055">
              <w:rPr>
                <w:noProof/>
                <w:webHidden/>
              </w:rPr>
              <w:t>13</w:t>
            </w:r>
            <w:r w:rsidR="007543DB">
              <w:rPr>
                <w:noProof/>
                <w:webHidden/>
              </w:rPr>
              <w:fldChar w:fldCharType="end"/>
            </w:r>
          </w:hyperlink>
        </w:p>
        <w:p w14:paraId="3D28D55D" w14:textId="1F143DB6"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9" w:history="1">
            <w:r w:rsidR="007543DB" w:rsidRPr="00CD3652">
              <w:rPr>
                <w:rStyle w:val="Hyperlink"/>
                <w:noProof/>
              </w:rPr>
              <w:t>Foreign Studies</w:t>
            </w:r>
            <w:r w:rsidR="007543DB">
              <w:rPr>
                <w:noProof/>
                <w:webHidden/>
              </w:rPr>
              <w:tab/>
            </w:r>
            <w:r w:rsidR="007543DB">
              <w:rPr>
                <w:noProof/>
                <w:webHidden/>
              </w:rPr>
              <w:fldChar w:fldCharType="begin"/>
            </w:r>
            <w:r w:rsidR="007543DB">
              <w:rPr>
                <w:noProof/>
                <w:webHidden/>
              </w:rPr>
              <w:instrText xml:space="preserve"> PAGEREF _Toc72256849 \h </w:instrText>
            </w:r>
            <w:r w:rsidR="007543DB">
              <w:rPr>
                <w:noProof/>
                <w:webHidden/>
              </w:rPr>
            </w:r>
            <w:r w:rsidR="007543DB">
              <w:rPr>
                <w:noProof/>
                <w:webHidden/>
              </w:rPr>
              <w:fldChar w:fldCharType="separate"/>
            </w:r>
            <w:r w:rsidR="00AE7055">
              <w:rPr>
                <w:noProof/>
                <w:webHidden/>
              </w:rPr>
              <w:t>13</w:t>
            </w:r>
            <w:r w:rsidR="007543DB">
              <w:rPr>
                <w:noProof/>
                <w:webHidden/>
              </w:rPr>
              <w:fldChar w:fldCharType="end"/>
            </w:r>
          </w:hyperlink>
        </w:p>
        <w:p w14:paraId="628E2B39" w14:textId="4515A40D"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0" w:history="1">
            <w:r w:rsidR="007543DB" w:rsidRPr="00CD3652">
              <w:rPr>
                <w:rStyle w:val="Hyperlink"/>
                <w:noProof/>
              </w:rPr>
              <w:t>Local Literature</w:t>
            </w:r>
            <w:r w:rsidR="007543DB">
              <w:rPr>
                <w:noProof/>
                <w:webHidden/>
              </w:rPr>
              <w:tab/>
            </w:r>
            <w:r w:rsidR="007543DB">
              <w:rPr>
                <w:noProof/>
                <w:webHidden/>
              </w:rPr>
              <w:fldChar w:fldCharType="begin"/>
            </w:r>
            <w:r w:rsidR="007543DB">
              <w:rPr>
                <w:noProof/>
                <w:webHidden/>
              </w:rPr>
              <w:instrText xml:space="preserve"> PAGEREF _Toc72256850 \h </w:instrText>
            </w:r>
            <w:r w:rsidR="007543DB">
              <w:rPr>
                <w:noProof/>
                <w:webHidden/>
              </w:rPr>
            </w:r>
            <w:r w:rsidR="007543DB">
              <w:rPr>
                <w:noProof/>
                <w:webHidden/>
              </w:rPr>
              <w:fldChar w:fldCharType="separate"/>
            </w:r>
            <w:r w:rsidR="00AE7055">
              <w:rPr>
                <w:noProof/>
                <w:webHidden/>
              </w:rPr>
              <w:t>21</w:t>
            </w:r>
            <w:r w:rsidR="007543DB">
              <w:rPr>
                <w:noProof/>
                <w:webHidden/>
              </w:rPr>
              <w:fldChar w:fldCharType="end"/>
            </w:r>
          </w:hyperlink>
        </w:p>
        <w:p w14:paraId="031D0CC4" w14:textId="337AE167"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1" w:history="1">
            <w:r w:rsidR="007543DB" w:rsidRPr="00CD3652">
              <w:rPr>
                <w:rStyle w:val="Hyperlink"/>
                <w:noProof/>
              </w:rPr>
              <w:t>Local Studies</w:t>
            </w:r>
            <w:r w:rsidR="007543DB">
              <w:rPr>
                <w:noProof/>
                <w:webHidden/>
              </w:rPr>
              <w:tab/>
            </w:r>
            <w:r w:rsidR="007543DB">
              <w:rPr>
                <w:noProof/>
                <w:webHidden/>
              </w:rPr>
              <w:fldChar w:fldCharType="begin"/>
            </w:r>
            <w:r w:rsidR="007543DB">
              <w:rPr>
                <w:noProof/>
                <w:webHidden/>
              </w:rPr>
              <w:instrText xml:space="preserve"> PAGEREF _Toc72256851 \h </w:instrText>
            </w:r>
            <w:r w:rsidR="007543DB">
              <w:rPr>
                <w:noProof/>
                <w:webHidden/>
              </w:rPr>
            </w:r>
            <w:r w:rsidR="007543DB">
              <w:rPr>
                <w:noProof/>
                <w:webHidden/>
              </w:rPr>
              <w:fldChar w:fldCharType="separate"/>
            </w:r>
            <w:r w:rsidR="00AE7055">
              <w:rPr>
                <w:noProof/>
                <w:webHidden/>
              </w:rPr>
              <w:t>21</w:t>
            </w:r>
            <w:r w:rsidR="007543DB">
              <w:rPr>
                <w:noProof/>
                <w:webHidden/>
              </w:rPr>
              <w:fldChar w:fldCharType="end"/>
            </w:r>
          </w:hyperlink>
        </w:p>
        <w:p w14:paraId="0C7F73A1" w14:textId="286C336E" w:rsidR="007543DB" w:rsidRDefault="0070635E"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52" w:history="1">
            <w:r w:rsidR="007543DB" w:rsidRPr="007543DB">
              <w:rPr>
                <w:rStyle w:val="Hyperlink"/>
                <w:b/>
                <w:noProof/>
              </w:rPr>
              <w:t>THEORETICAL FRAMEWORK</w:t>
            </w:r>
            <w:r w:rsidR="007543DB">
              <w:rPr>
                <w:noProof/>
                <w:webHidden/>
              </w:rPr>
              <w:tab/>
            </w:r>
            <w:r w:rsidR="007543DB">
              <w:rPr>
                <w:noProof/>
                <w:webHidden/>
              </w:rPr>
              <w:fldChar w:fldCharType="begin"/>
            </w:r>
            <w:r w:rsidR="007543DB">
              <w:rPr>
                <w:noProof/>
                <w:webHidden/>
              </w:rPr>
              <w:instrText xml:space="preserve"> PAGEREF _Toc72256852 \h </w:instrText>
            </w:r>
            <w:r w:rsidR="007543DB">
              <w:rPr>
                <w:noProof/>
                <w:webHidden/>
              </w:rPr>
            </w:r>
            <w:r w:rsidR="007543DB">
              <w:rPr>
                <w:noProof/>
                <w:webHidden/>
              </w:rPr>
              <w:fldChar w:fldCharType="separate"/>
            </w:r>
            <w:r w:rsidR="00AE7055">
              <w:rPr>
                <w:noProof/>
                <w:webHidden/>
              </w:rPr>
              <w:t>34</w:t>
            </w:r>
            <w:r w:rsidR="007543DB">
              <w:rPr>
                <w:noProof/>
                <w:webHidden/>
              </w:rPr>
              <w:fldChar w:fldCharType="end"/>
            </w:r>
          </w:hyperlink>
        </w:p>
        <w:p w14:paraId="1083925A" w14:textId="75D6B226"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3" w:history="1">
            <w:r w:rsidR="007543DB" w:rsidRPr="00CD3652">
              <w:rPr>
                <w:rStyle w:val="Hyperlink"/>
                <w:noProof/>
              </w:rPr>
              <w:t>Road Safety</w:t>
            </w:r>
            <w:r w:rsidR="007543DB">
              <w:rPr>
                <w:noProof/>
                <w:webHidden/>
              </w:rPr>
              <w:tab/>
            </w:r>
            <w:r w:rsidR="007543DB">
              <w:rPr>
                <w:noProof/>
                <w:webHidden/>
              </w:rPr>
              <w:fldChar w:fldCharType="begin"/>
            </w:r>
            <w:r w:rsidR="007543DB">
              <w:rPr>
                <w:noProof/>
                <w:webHidden/>
              </w:rPr>
              <w:instrText xml:space="preserve"> PAGEREF _Toc72256853 \h </w:instrText>
            </w:r>
            <w:r w:rsidR="007543DB">
              <w:rPr>
                <w:noProof/>
                <w:webHidden/>
              </w:rPr>
            </w:r>
            <w:r w:rsidR="007543DB">
              <w:rPr>
                <w:noProof/>
                <w:webHidden/>
              </w:rPr>
              <w:fldChar w:fldCharType="separate"/>
            </w:r>
            <w:r w:rsidR="00AE7055">
              <w:rPr>
                <w:noProof/>
                <w:webHidden/>
              </w:rPr>
              <w:t>34</w:t>
            </w:r>
            <w:r w:rsidR="007543DB">
              <w:rPr>
                <w:noProof/>
                <w:webHidden/>
              </w:rPr>
              <w:fldChar w:fldCharType="end"/>
            </w:r>
          </w:hyperlink>
        </w:p>
        <w:p w14:paraId="22924D45" w14:textId="0B485599"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4" w:history="1">
            <w:r w:rsidR="007543DB" w:rsidRPr="00CD3652">
              <w:rPr>
                <w:rStyle w:val="Hyperlink"/>
                <w:noProof/>
              </w:rPr>
              <w:t>Driving Simulation</w:t>
            </w:r>
            <w:r w:rsidR="007543DB">
              <w:rPr>
                <w:noProof/>
                <w:webHidden/>
              </w:rPr>
              <w:tab/>
            </w:r>
            <w:r w:rsidR="007543DB">
              <w:rPr>
                <w:noProof/>
                <w:webHidden/>
              </w:rPr>
              <w:fldChar w:fldCharType="begin"/>
            </w:r>
            <w:r w:rsidR="007543DB">
              <w:rPr>
                <w:noProof/>
                <w:webHidden/>
              </w:rPr>
              <w:instrText xml:space="preserve"> PAGEREF _Toc72256854 \h </w:instrText>
            </w:r>
            <w:r w:rsidR="007543DB">
              <w:rPr>
                <w:noProof/>
                <w:webHidden/>
              </w:rPr>
            </w:r>
            <w:r w:rsidR="007543DB">
              <w:rPr>
                <w:noProof/>
                <w:webHidden/>
              </w:rPr>
              <w:fldChar w:fldCharType="separate"/>
            </w:r>
            <w:r w:rsidR="00AE7055">
              <w:rPr>
                <w:noProof/>
                <w:webHidden/>
              </w:rPr>
              <w:t>34</w:t>
            </w:r>
            <w:r w:rsidR="007543DB">
              <w:rPr>
                <w:noProof/>
                <w:webHidden/>
              </w:rPr>
              <w:fldChar w:fldCharType="end"/>
            </w:r>
          </w:hyperlink>
        </w:p>
        <w:p w14:paraId="61AB1EB4" w14:textId="70CB1017"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5" w:history="1">
            <w:r w:rsidR="007543DB" w:rsidRPr="00CD3652">
              <w:rPr>
                <w:rStyle w:val="Hyperlink"/>
                <w:noProof/>
              </w:rPr>
              <w:t>C# Programming Language</w:t>
            </w:r>
            <w:r w:rsidR="007543DB">
              <w:rPr>
                <w:noProof/>
                <w:webHidden/>
              </w:rPr>
              <w:tab/>
            </w:r>
            <w:r w:rsidR="007543DB">
              <w:rPr>
                <w:noProof/>
                <w:webHidden/>
              </w:rPr>
              <w:fldChar w:fldCharType="begin"/>
            </w:r>
            <w:r w:rsidR="007543DB">
              <w:rPr>
                <w:noProof/>
                <w:webHidden/>
              </w:rPr>
              <w:instrText xml:space="preserve"> PAGEREF _Toc72256855 \h </w:instrText>
            </w:r>
            <w:r w:rsidR="007543DB">
              <w:rPr>
                <w:noProof/>
                <w:webHidden/>
              </w:rPr>
            </w:r>
            <w:r w:rsidR="007543DB">
              <w:rPr>
                <w:noProof/>
                <w:webHidden/>
              </w:rPr>
              <w:fldChar w:fldCharType="separate"/>
            </w:r>
            <w:r w:rsidR="00AE7055">
              <w:rPr>
                <w:noProof/>
                <w:webHidden/>
              </w:rPr>
              <w:t>35</w:t>
            </w:r>
            <w:r w:rsidR="007543DB">
              <w:rPr>
                <w:noProof/>
                <w:webHidden/>
              </w:rPr>
              <w:fldChar w:fldCharType="end"/>
            </w:r>
          </w:hyperlink>
        </w:p>
        <w:p w14:paraId="7CC5BE49" w14:textId="48A0D837"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6" w:history="1">
            <w:r w:rsidR="007543DB" w:rsidRPr="00CD3652">
              <w:rPr>
                <w:rStyle w:val="Hyperlink"/>
                <w:noProof/>
              </w:rPr>
              <w:t>Adobe Photoshop</w:t>
            </w:r>
            <w:r w:rsidR="007543DB">
              <w:rPr>
                <w:noProof/>
                <w:webHidden/>
              </w:rPr>
              <w:tab/>
            </w:r>
            <w:r w:rsidR="007543DB">
              <w:rPr>
                <w:noProof/>
                <w:webHidden/>
              </w:rPr>
              <w:fldChar w:fldCharType="begin"/>
            </w:r>
            <w:r w:rsidR="007543DB">
              <w:rPr>
                <w:noProof/>
                <w:webHidden/>
              </w:rPr>
              <w:instrText xml:space="preserve"> PAGEREF _Toc72256856 \h </w:instrText>
            </w:r>
            <w:r w:rsidR="007543DB">
              <w:rPr>
                <w:noProof/>
                <w:webHidden/>
              </w:rPr>
            </w:r>
            <w:r w:rsidR="007543DB">
              <w:rPr>
                <w:noProof/>
                <w:webHidden/>
              </w:rPr>
              <w:fldChar w:fldCharType="separate"/>
            </w:r>
            <w:r w:rsidR="00AE7055">
              <w:rPr>
                <w:noProof/>
                <w:webHidden/>
              </w:rPr>
              <w:t>35</w:t>
            </w:r>
            <w:r w:rsidR="007543DB">
              <w:rPr>
                <w:noProof/>
                <w:webHidden/>
              </w:rPr>
              <w:fldChar w:fldCharType="end"/>
            </w:r>
          </w:hyperlink>
        </w:p>
        <w:p w14:paraId="4921E56A" w14:textId="0400BA6F"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7" w:history="1">
            <w:r w:rsidR="007543DB" w:rsidRPr="00CD3652">
              <w:rPr>
                <w:rStyle w:val="Hyperlink"/>
                <w:noProof/>
              </w:rPr>
              <w:t>Visual Studio Code</w:t>
            </w:r>
            <w:r w:rsidR="007543DB">
              <w:rPr>
                <w:noProof/>
                <w:webHidden/>
              </w:rPr>
              <w:tab/>
            </w:r>
            <w:r w:rsidR="007543DB">
              <w:rPr>
                <w:noProof/>
                <w:webHidden/>
              </w:rPr>
              <w:fldChar w:fldCharType="begin"/>
            </w:r>
            <w:r w:rsidR="007543DB">
              <w:rPr>
                <w:noProof/>
                <w:webHidden/>
              </w:rPr>
              <w:instrText xml:space="preserve"> PAGEREF _Toc72256857 \h </w:instrText>
            </w:r>
            <w:r w:rsidR="007543DB">
              <w:rPr>
                <w:noProof/>
                <w:webHidden/>
              </w:rPr>
            </w:r>
            <w:r w:rsidR="007543DB">
              <w:rPr>
                <w:noProof/>
                <w:webHidden/>
              </w:rPr>
              <w:fldChar w:fldCharType="separate"/>
            </w:r>
            <w:r w:rsidR="00AE7055">
              <w:rPr>
                <w:noProof/>
                <w:webHidden/>
              </w:rPr>
              <w:t>36</w:t>
            </w:r>
            <w:r w:rsidR="007543DB">
              <w:rPr>
                <w:noProof/>
                <w:webHidden/>
              </w:rPr>
              <w:fldChar w:fldCharType="end"/>
            </w:r>
          </w:hyperlink>
        </w:p>
        <w:p w14:paraId="346AE6C1" w14:textId="4518C0D7"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8" w:history="1">
            <w:r w:rsidR="007543DB" w:rsidRPr="00CD3652">
              <w:rPr>
                <w:rStyle w:val="Hyperlink"/>
                <w:noProof/>
              </w:rPr>
              <w:t>Android Operating System</w:t>
            </w:r>
            <w:r w:rsidR="007543DB">
              <w:rPr>
                <w:noProof/>
                <w:webHidden/>
              </w:rPr>
              <w:tab/>
            </w:r>
            <w:r w:rsidR="007543DB">
              <w:rPr>
                <w:noProof/>
                <w:webHidden/>
              </w:rPr>
              <w:fldChar w:fldCharType="begin"/>
            </w:r>
            <w:r w:rsidR="007543DB">
              <w:rPr>
                <w:noProof/>
                <w:webHidden/>
              </w:rPr>
              <w:instrText xml:space="preserve"> PAGEREF _Toc72256858 \h </w:instrText>
            </w:r>
            <w:r w:rsidR="007543DB">
              <w:rPr>
                <w:noProof/>
                <w:webHidden/>
              </w:rPr>
            </w:r>
            <w:r w:rsidR="007543DB">
              <w:rPr>
                <w:noProof/>
                <w:webHidden/>
              </w:rPr>
              <w:fldChar w:fldCharType="separate"/>
            </w:r>
            <w:r w:rsidR="00AE7055">
              <w:rPr>
                <w:noProof/>
                <w:webHidden/>
              </w:rPr>
              <w:t>36</w:t>
            </w:r>
            <w:r w:rsidR="007543DB">
              <w:rPr>
                <w:noProof/>
                <w:webHidden/>
              </w:rPr>
              <w:fldChar w:fldCharType="end"/>
            </w:r>
          </w:hyperlink>
        </w:p>
        <w:p w14:paraId="04234C63" w14:textId="71FA1A70"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9" w:history="1">
            <w:r w:rsidR="007543DB" w:rsidRPr="00CD3652">
              <w:rPr>
                <w:rStyle w:val="Hyperlink"/>
                <w:noProof/>
              </w:rPr>
              <w:t>Android Software Development Kit</w:t>
            </w:r>
            <w:r w:rsidR="007543DB">
              <w:rPr>
                <w:noProof/>
                <w:webHidden/>
              </w:rPr>
              <w:tab/>
            </w:r>
            <w:r w:rsidR="007543DB">
              <w:rPr>
                <w:noProof/>
                <w:webHidden/>
              </w:rPr>
              <w:fldChar w:fldCharType="begin"/>
            </w:r>
            <w:r w:rsidR="007543DB">
              <w:rPr>
                <w:noProof/>
                <w:webHidden/>
              </w:rPr>
              <w:instrText xml:space="preserve"> PAGEREF _Toc72256859 \h </w:instrText>
            </w:r>
            <w:r w:rsidR="007543DB">
              <w:rPr>
                <w:noProof/>
                <w:webHidden/>
              </w:rPr>
            </w:r>
            <w:r w:rsidR="007543DB">
              <w:rPr>
                <w:noProof/>
                <w:webHidden/>
              </w:rPr>
              <w:fldChar w:fldCharType="separate"/>
            </w:r>
            <w:r w:rsidR="00AE7055">
              <w:rPr>
                <w:noProof/>
                <w:webHidden/>
              </w:rPr>
              <w:t>37</w:t>
            </w:r>
            <w:r w:rsidR="007543DB">
              <w:rPr>
                <w:noProof/>
                <w:webHidden/>
              </w:rPr>
              <w:fldChar w:fldCharType="end"/>
            </w:r>
          </w:hyperlink>
        </w:p>
        <w:p w14:paraId="59363660" w14:textId="64C62219" w:rsidR="007543DB" w:rsidRDefault="0070635E"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60" w:history="1">
            <w:r w:rsidR="007543DB" w:rsidRPr="00CD3652">
              <w:rPr>
                <w:rStyle w:val="Hyperlink"/>
                <w:noProof/>
              </w:rPr>
              <w:t>Unity</w:t>
            </w:r>
            <w:r w:rsidR="007543DB">
              <w:rPr>
                <w:noProof/>
                <w:webHidden/>
              </w:rPr>
              <w:tab/>
            </w:r>
            <w:r w:rsidR="007543DB">
              <w:rPr>
                <w:noProof/>
                <w:webHidden/>
              </w:rPr>
              <w:fldChar w:fldCharType="begin"/>
            </w:r>
            <w:r w:rsidR="007543DB">
              <w:rPr>
                <w:noProof/>
                <w:webHidden/>
              </w:rPr>
              <w:instrText xml:space="preserve"> PAGEREF _Toc72256860 \h </w:instrText>
            </w:r>
            <w:r w:rsidR="007543DB">
              <w:rPr>
                <w:noProof/>
                <w:webHidden/>
              </w:rPr>
            </w:r>
            <w:r w:rsidR="007543DB">
              <w:rPr>
                <w:noProof/>
                <w:webHidden/>
              </w:rPr>
              <w:fldChar w:fldCharType="separate"/>
            </w:r>
            <w:r w:rsidR="00AE7055">
              <w:rPr>
                <w:noProof/>
                <w:webHidden/>
              </w:rPr>
              <w:t>37</w:t>
            </w:r>
            <w:r w:rsidR="007543DB">
              <w:rPr>
                <w:noProof/>
                <w:webHidden/>
              </w:rPr>
              <w:fldChar w:fldCharType="end"/>
            </w:r>
          </w:hyperlink>
        </w:p>
        <w:p w14:paraId="0FD0D480" w14:textId="70E84848" w:rsidR="007543DB" w:rsidRDefault="0070635E"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61" w:history="1">
            <w:r w:rsidR="00336097">
              <w:rPr>
                <w:rStyle w:val="Hyperlink"/>
                <w:b/>
                <w:noProof/>
              </w:rPr>
              <w:t>REFERENCE:</w:t>
            </w:r>
            <w:r w:rsidR="007543DB" w:rsidRPr="007543DB">
              <w:rPr>
                <w:rStyle w:val="Hyperlink"/>
                <w:b/>
                <w:noProof/>
              </w:rPr>
              <w:t xml:space="preserve"> LIST</w:t>
            </w:r>
            <w:r w:rsidR="007543DB">
              <w:rPr>
                <w:noProof/>
                <w:webHidden/>
              </w:rPr>
              <w:tab/>
            </w:r>
            <w:r w:rsidR="007543DB">
              <w:rPr>
                <w:noProof/>
                <w:webHidden/>
              </w:rPr>
              <w:fldChar w:fldCharType="begin"/>
            </w:r>
            <w:r w:rsidR="007543DB">
              <w:rPr>
                <w:noProof/>
                <w:webHidden/>
              </w:rPr>
              <w:instrText xml:space="preserve"> PAGEREF _Toc72256861 \h </w:instrText>
            </w:r>
            <w:r w:rsidR="007543DB">
              <w:rPr>
                <w:noProof/>
                <w:webHidden/>
              </w:rPr>
            </w:r>
            <w:r w:rsidR="007543DB">
              <w:rPr>
                <w:noProof/>
                <w:webHidden/>
              </w:rPr>
              <w:fldChar w:fldCharType="separate"/>
            </w:r>
            <w:r w:rsidR="00AE7055">
              <w:rPr>
                <w:noProof/>
                <w:webHidden/>
              </w:rPr>
              <w:t>38</w:t>
            </w:r>
            <w:r w:rsidR="007543DB">
              <w:rPr>
                <w:noProof/>
                <w:webHidden/>
              </w:rPr>
              <w:fldChar w:fldCharType="end"/>
            </w:r>
          </w:hyperlink>
        </w:p>
        <w:p w14:paraId="7831D5F8" w14:textId="4C5C2E92" w:rsidR="00611A80" w:rsidRPr="00C35543" w:rsidRDefault="001E66EE" w:rsidP="007543DB">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72256835"/>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72256836"/>
      <w:r w:rsidRPr="00C35543">
        <w:t>Background of the Study</w:t>
      </w:r>
      <w:bookmarkEnd w:id="3"/>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4" w:name="_Toc72256837"/>
      <w:r w:rsidRPr="00C35543">
        <w:t>Overview of the Current State of the Technology</w:t>
      </w:r>
      <w:bookmarkEnd w:id="4"/>
    </w:p>
    <w:p w14:paraId="486CD8C0" w14:textId="2B8B4D54" w:rsidR="00DD73A9" w:rsidRDefault="00DD73A9" w:rsidP="00DD73A9">
      <w:pPr>
        <w:ind w:firstLine="720"/>
      </w:pPr>
      <w:r>
        <w:t xml:space="preserve">The road is one of the major transportation paths of the people in reaching their destinations, but it is undoubtingly veracious that countless lives have been lost in road crashes due to the lack of proper knowledge and guidance of the drivers with regards to road safety and defensive driving.  Knowledge and skills in driving and application of laws and regulations in the road </w:t>
      </w:r>
      <w:r>
        <w:t>are</w:t>
      </w:r>
      <w:r>
        <w:t xml:space="preserve"> the safest and the best option to apply for us to be safe while trailing the road.</w:t>
      </w:r>
    </w:p>
    <w:p w14:paraId="12C40B27" w14:textId="5C2F60E3" w:rsidR="00DD73A9" w:rsidRDefault="00DD73A9" w:rsidP="00DD73A9">
      <w:pPr>
        <w:ind w:firstLine="720"/>
      </w:pPr>
      <w:r>
        <w:t xml:space="preserve">To guarantee that only the deserving and has satisfactory knowledge on road safety and road courtesy maneuver the roads, the LTO puts into effect the mandatory submission of course certificates for applicants for the student permits and Driver's License pursuit to Sec. 3 of RA. No. 10930 which prescribed the firmer issuance of Driver's Licenses and in accordance to LTO Memo Circular 2019-2176 requiring the compliance of driving course completion certificates as a validation of formal training from the LTO and/or its accredited Driving Schools effective in 3rd August 2020 </w:t>
      </w:r>
      <w:sdt>
        <w:sdtPr>
          <w:id w:val="-213115885"/>
          <w:citation/>
        </w:sdtPr>
        <w:sdtContent>
          <w:r w:rsidR="00503C6B">
            <w:fldChar w:fldCharType="begin"/>
          </w:r>
          <w:r w:rsidR="00503C6B">
            <w:rPr>
              <w:lang w:val="en-PH"/>
            </w:rPr>
            <w:instrText xml:space="preserve"> CITATION Lan20 \l 13321 </w:instrText>
          </w:r>
          <w:r w:rsidR="00503C6B">
            <w:fldChar w:fldCharType="separate"/>
          </w:r>
          <w:r w:rsidR="00503C6B" w:rsidRPr="00503C6B">
            <w:rPr>
              <w:noProof/>
              <w:lang w:val="en-PH"/>
            </w:rPr>
            <w:t>(Land Transportation Office, 2020)</w:t>
          </w:r>
          <w:r w:rsidR="00503C6B">
            <w:fldChar w:fldCharType="end"/>
          </w:r>
        </w:sdtContent>
      </w:sdt>
      <w:r w:rsidR="00503C6B">
        <w:t>.</w:t>
      </w:r>
    </w:p>
    <w:p w14:paraId="05ECA300" w14:textId="477F6533" w:rsidR="00DD73A9" w:rsidRDefault="00DD73A9" w:rsidP="00DD73A9">
      <w:pPr>
        <w:ind w:firstLine="720"/>
      </w:pPr>
      <w:r>
        <w:t xml:space="preserve">    In response to this issue, the driving schools of the Philippines are now doing their best to educate and produce responsible drivers. One of those schools is the Gear-1 Driving school, which aims to provide </w:t>
      </w:r>
      <w:r>
        <w:t xml:space="preserve">a </w:t>
      </w:r>
      <w:r>
        <w:t>lawful and practical basis of learning to their students for them to finish the course and obtain the certification as proof of their completion that they are competitive and defensive drivers who will strictly observe the traffic laws and regulations for road safety.</w:t>
      </w:r>
    </w:p>
    <w:p w14:paraId="6235E395" w14:textId="0EE82DAC" w:rsidR="00DD73A9" w:rsidRDefault="00DD73A9" w:rsidP="00DD73A9">
      <w:pPr>
        <w:ind w:firstLine="720"/>
      </w:pPr>
      <w:r>
        <w:t xml:space="preserve">Gear-1 Driving School was founded by Mr. Rafael </w:t>
      </w:r>
      <w:proofErr w:type="spellStart"/>
      <w:r>
        <w:t>Atayde</w:t>
      </w:r>
      <w:proofErr w:type="spellEnd"/>
      <w:r>
        <w:t xml:space="preserve"> and Mrs. Emilia </w:t>
      </w:r>
      <w:proofErr w:type="spellStart"/>
      <w:r>
        <w:t>Atayde</w:t>
      </w:r>
      <w:proofErr w:type="spellEnd"/>
      <w:r>
        <w:t xml:space="preserve"> last 2003 having only one (1) branch, the couple managed the school with Mr. </w:t>
      </w:r>
      <w:proofErr w:type="spellStart"/>
      <w:r>
        <w:t>Atayde</w:t>
      </w:r>
      <w:proofErr w:type="spellEnd"/>
      <w:r>
        <w:t xml:space="preserve"> as the instructor and Mrs. </w:t>
      </w:r>
      <w:proofErr w:type="spellStart"/>
      <w:r>
        <w:t>Atayde</w:t>
      </w:r>
      <w:proofErr w:type="spellEnd"/>
      <w:r>
        <w:t xml:space="preserve"> as the registrar, as time passes by the school was able to reproduce its branches, now the Gear-1 Driving School ha</w:t>
      </w:r>
      <w:r>
        <w:t>s</w:t>
      </w:r>
      <w:r>
        <w:t xml:space="preserve"> 19 Branches in the vicinity of Bacoor, Laguna, and Metro Manila having 45 cars, a training center, 45 instructors, and 45 registrars. The School rents their place and ha</w:t>
      </w:r>
      <w:r>
        <w:t>s</w:t>
      </w:r>
      <w:r>
        <w:t xml:space="preserve"> complete legal documents for business and municipal consent they are also accredited by the Land Transportation Office this simply means that they </w:t>
      </w:r>
      <w:proofErr w:type="gramStart"/>
      <w:r>
        <w:t>are allowed to</w:t>
      </w:r>
      <w:proofErr w:type="gramEnd"/>
      <w:r>
        <w:t xml:space="preserve"> conduct the seminars for the theoretical and practical driving lessons and to manage the School as their business.</w:t>
      </w:r>
    </w:p>
    <w:p w14:paraId="1F8F6F36" w14:textId="75C0EE75" w:rsidR="00E77BA6" w:rsidRDefault="00DD73A9" w:rsidP="00DD73A9">
      <w:pPr>
        <w:ind w:firstLine="720"/>
      </w:pPr>
      <w:r>
        <w:t xml:space="preserve">In this time of </w:t>
      </w:r>
      <w:r>
        <w:t xml:space="preserve">the </w:t>
      </w:r>
      <w:r>
        <w:t>pandemic</w:t>
      </w:r>
      <w:r>
        <w:t>,</w:t>
      </w:r>
      <w:r>
        <w:t xml:space="preserve"> the school continues its operation, educating the students while adjusting </w:t>
      </w:r>
      <w:r>
        <w:t>to</w:t>
      </w:r>
      <w:r>
        <w:t xml:space="preserve"> the crisis they strictly follow the health protocols implemented by the government for a safer transaction. Just like all the other businesses, Gear-1 Driving School also face challenges, they to pay the monthly rent of the establishment for their business to continuously operate while having </w:t>
      </w:r>
      <w:r>
        <w:t xml:space="preserve">a </w:t>
      </w:r>
      <w:r>
        <w:t>trivial</w:t>
      </w:r>
      <w:r w:rsidR="00503C6B">
        <w:t xml:space="preserve"> </w:t>
      </w:r>
      <w:proofErr w:type="gramStart"/>
      <w:r>
        <w:t>amount</w:t>
      </w:r>
      <w:proofErr w:type="gramEnd"/>
      <w:r>
        <w:t xml:space="preserve"> of customers and not being able to conduct the 15 hours seminar for theoretical driving they can only conduct the practical driving following the order of LTO.</w:t>
      </w:r>
    </w:p>
    <w:p w14:paraId="389F1A61" w14:textId="77777777" w:rsidR="008212E4" w:rsidRPr="00267D17" w:rsidRDefault="008212E4" w:rsidP="0047604D"/>
    <w:p w14:paraId="0E815BF5" w14:textId="7F544CBE" w:rsidR="00310782" w:rsidRDefault="00310782" w:rsidP="00C35543">
      <w:pPr>
        <w:pStyle w:val="Heading2"/>
      </w:pPr>
      <w:bookmarkStart w:id="5" w:name="_Toc72256838"/>
      <w:r w:rsidRPr="00C35543">
        <w:t>Statement of the Problem</w:t>
      </w:r>
      <w:bookmarkEnd w:id="5"/>
    </w:p>
    <w:p w14:paraId="601101E5" w14:textId="69831D7C" w:rsidR="00FB3EFA" w:rsidRPr="00FB3EFA" w:rsidRDefault="00FB3EFA" w:rsidP="00215EB9">
      <w:pPr>
        <w:pStyle w:val="Heading3"/>
      </w:pPr>
      <w:r>
        <w:tab/>
      </w:r>
      <w:bookmarkStart w:id="6" w:name="_Toc72256839"/>
      <w:r>
        <w:t>General Problem</w:t>
      </w:r>
      <w:bookmarkEnd w:id="6"/>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fldSimple w:instr=" DOCPROPERTY  Client  \* MERGEFORMAT ">
        <w:r w:rsidR="00CB40FC">
          <w:t>Gear-1 Driving School</w:t>
        </w:r>
      </w:fldSimple>
      <w:r w:rsidR="00512399">
        <w:t>.</w:t>
      </w:r>
    </w:p>
    <w:p w14:paraId="6C3F17F9" w14:textId="06C292E0" w:rsidR="00FB3EFA" w:rsidRDefault="00FB3EFA" w:rsidP="00215EB9">
      <w:pPr>
        <w:pStyle w:val="Heading3"/>
      </w:pPr>
      <w:r>
        <w:tab/>
      </w:r>
      <w:bookmarkStart w:id="7" w:name="_Toc72256840"/>
      <w:r>
        <w:t>Specific Problem</w:t>
      </w:r>
      <w:bookmarkEnd w:id="7"/>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fldSimple w:instr=" DOCPROPERTY  Client  \* MERGEFORMAT ">
        <w:r w:rsidR="00C02F94">
          <w:t>Gear-1 Driving School</w:t>
        </w:r>
      </w:fldSimple>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fldSimple w:instr=" DOCPROPERTY  Client  \* MERGEFORMAT ">
        <w:r w:rsidR="00C02F94">
          <w:t>Gear-1 Driving School</w:t>
        </w:r>
      </w:fldSimple>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8" w:name="_Toc72256841"/>
      <w:r w:rsidRPr="00C35543">
        <w:t>Objective of the Study</w:t>
      </w:r>
      <w:bookmarkEnd w:id="8"/>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fldSimple w:instr=" DOCPROPERTY  Client  \* MERGEFORMAT ">
        <w:r w:rsidR="00C02F94">
          <w:t>Gear-1 Driving School</w:t>
        </w:r>
      </w:fldSimple>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fldSimple w:instr=" DOCPROPERTY  Client  \* MERGEFORMAT ">
        <w:r w:rsidR="00C02F94">
          <w:t>Gear-1 Driving School</w:t>
        </w:r>
      </w:fldSimple>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fldSimple w:instr=" DOCPROPERTY  Client  \* MERGEFORMAT ">
        <w:r w:rsidR="00C02F94">
          <w:t>Gear-1 Driving School</w:t>
        </w:r>
      </w:fldSimple>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9" w:name="_Toc72256842"/>
      <w:r w:rsidRPr="00C35543">
        <w:t>Scope and Limitation</w:t>
      </w:r>
      <w:bookmarkEnd w:id="9"/>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fldSimple w:instr=" DOCPROPERTY  Client  \* MERGEFORMAT ">
        <w:r w:rsidR="00C02F94">
          <w:t>Gear-1 Driving School</w:t>
        </w:r>
      </w:fldSimple>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0" w:name="_Toc72256843"/>
      <w:r>
        <w:t>Scope</w:t>
      </w:r>
      <w:bookmarkEnd w:id="10"/>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1" w:name="_Toc72256844"/>
      <w:r>
        <w:t>Limitation</w:t>
      </w:r>
      <w:bookmarkEnd w:id="11"/>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fldSimple w:instr=" DOCPROPERTY  Client  \* MERGEFORMAT ">
        <w:r w:rsidR="006D3664">
          <w:t>Gear-1 Driving School</w:t>
        </w:r>
      </w:fldSimple>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fldSimple w:instr=" DOCPROPERTY  Client  \* MERGEFORMAT ">
        <w:r w:rsidR="00222F4B">
          <w:t>Gear-1 Driving School</w:t>
        </w:r>
      </w:fldSimple>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2" w:name="_Toc72256845"/>
      <w:r w:rsidRPr="00C35543">
        <w:t>Methodology of the Study</w:t>
      </w:r>
      <w:bookmarkEnd w:id="12"/>
    </w:p>
    <w:p w14:paraId="3D3C49FB" w14:textId="7F6F4E56" w:rsidR="0086373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77777777" w:rsidR="00BA7F34" w:rsidRDefault="00E30323" w:rsidP="00BA7F34">
      <w:pPr>
        <w:keepNext/>
      </w:pPr>
      <w:r>
        <w:rPr>
          <w:noProof/>
        </w:rPr>
        <w:drawing>
          <wp:inline distT="0" distB="0" distL="0" distR="0" wp14:anchorId="7C8EBDB9" wp14:editId="497007E3">
            <wp:extent cx="5274310" cy="3554083"/>
            <wp:effectExtent l="3810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73F97386"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AE7055">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 xml:space="preserve">The actual system is </w:t>
      </w:r>
      <w:proofErr w:type="gramStart"/>
      <w:r w:rsidR="00307575" w:rsidRPr="00307575">
        <w:t>created</w:t>
      </w:r>
      <w:proofErr w:type="gramEnd"/>
      <w:r w:rsidR="00307575" w:rsidRPr="00307575">
        <w:t xml:space="preserve">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3" w:name="_Toc72256846"/>
      <w:r w:rsidRPr="00C35543">
        <w:t>Significance of the Study</w:t>
      </w:r>
      <w:bookmarkEnd w:id="13"/>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fldSimple w:instr=" DOCPROPERTY  Client  \* MERGEFORMAT ">
        <w:r w:rsidR="00421406">
          <w:t>Gear-1 Driving School</w:t>
        </w:r>
      </w:fldSimple>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fldSimple w:instr=" DOCPROPERTY  Client  \* MERGEFORMAT ">
        <w:r>
          <w:t>Gear-1 Driving School</w:t>
        </w:r>
      </w:fldSimple>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1F9ACF2" w:rsidR="00C43D0D" w:rsidRPr="00C43D0D" w:rsidRDefault="00C43D0D" w:rsidP="00C43D0D">
      <w:pPr>
        <w:jc w:val="center"/>
        <w:rPr>
          <w:b/>
        </w:rPr>
      </w:pPr>
      <w:r>
        <w:rPr>
          <w:b/>
        </w:rPr>
        <w:t xml:space="preserve">CHAPTER </w:t>
      </w:r>
      <w:r w:rsidR="000B169A">
        <w:rPr>
          <w:b/>
        </w:rPr>
        <w:t>2</w:t>
      </w:r>
    </w:p>
    <w:p w14:paraId="6652412F" w14:textId="77777777" w:rsidR="00E574E0" w:rsidRDefault="00C43D0D" w:rsidP="00C43D0D">
      <w:pPr>
        <w:pStyle w:val="Heading1"/>
      </w:pPr>
      <w:bookmarkStart w:id="14" w:name="_Toc72256847"/>
      <w:r>
        <w:t>REVIEW OF RELATED STUDIES</w:t>
      </w:r>
      <w:bookmarkEnd w:id="14"/>
    </w:p>
    <w:p w14:paraId="7A9C1D13" w14:textId="5214555E" w:rsidR="00E574E0" w:rsidRDefault="00E574E0" w:rsidP="00E574E0"/>
    <w:p w14:paraId="711BCD8A" w14:textId="41191C3B" w:rsidR="00E574E0" w:rsidRDefault="00E574E0" w:rsidP="00E574E0">
      <w:pPr>
        <w:pStyle w:val="Heading2"/>
      </w:pPr>
      <w:bookmarkStart w:id="15" w:name="_Toc72256848"/>
      <w:r>
        <w:t>Foreign Literature</w:t>
      </w:r>
      <w:bookmarkEnd w:id="15"/>
    </w:p>
    <w:p w14:paraId="7B5CE9B5" w14:textId="7F095F91" w:rsidR="00E574E0" w:rsidRDefault="00E574E0" w:rsidP="00E574E0"/>
    <w:p w14:paraId="25A4296D" w14:textId="77777777" w:rsidR="0064539A" w:rsidRPr="00E574E0" w:rsidRDefault="0064539A" w:rsidP="00E574E0"/>
    <w:p w14:paraId="68C2D263" w14:textId="367EC2A2" w:rsidR="00E574E0" w:rsidRDefault="00E574E0" w:rsidP="00E574E0">
      <w:pPr>
        <w:pStyle w:val="Heading2"/>
      </w:pPr>
      <w:bookmarkStart w:id="16" w:name="_Toc72256849"/>
      <w:r>
        <w:t>Foreign Studies</w:t>
      </w:r>
      <w:bookmarkEnd w:id="16"/>
    </w:p>
    <w:p w14:paraId="0B7D2F09" w14:textId="39D62356" w:rsidR="004A7126" w:rsidRPr="005A5F46" w:rsidRDefault="004A7126" w:rsidP="004A7126">
      <w:pPr>
        <w:rPr>
          <w:b/>
        </w:rPr>
      </w:pPr>
      <w:r w:rsidRPr="004A7126">
        <w:rPr>
          <w:b/>
        </w:rPr>
        <w:t>Training predictive L2 processing with a digital game: Prototype promotes acquisition of anticipatory use of tone-suffix associations</w:t>
      </w:r>
    </w:p>
    <w:p w14:paraId="5C8211A8" w14:textId="0E4BB63E" w:rsidR="004A7126" w:rsidRDefault="00336097" w:rsidP="004A7126">
      <w:pPr>
        <w:rPr>
          <w:b/>
        </w:rPr>
      </w:pPr>
      <w:r>
        <w:rPr>
          <w:b/>
        </w:rPr>
        <w:t>Abstract:</w:t>
      </w:r>
    </w:p>
    <w:p w14:paraId="783AB964" w14:textId="0003301E" w:rsidR="004A7126" w:rsidRDefault="004A7126" w:rsidP="00AF489D">
      <w:r>
        <w:rPr>
          <w:b/>
        </w:rPr>
        <w:tab/>
      </w:r>
      <w:r w:rsidR="00AF489D" w:rsidRPr="00AF489D">
        <w:t>This study presents an educational digital game application wh</w:t>
      </w:r>
      <w:r w:rsidR="00513392">
        <w:t>ose</w:t>
      </w:r>
      <w:r w:rsidR="00AF489D" w:rsidRPr="00AF489D">
        <w:t xml:space="preserve"> primary objective is to provide training in predictive second language (L2) processing. During two-week testing, the prototype of the application was tested with L2 learners who lacking with the targeted anticipatory linguistics cue. The game concept focuses on the Swedish tone-suffix association and has mechanics that built based on the core process of language comprehension. As reflected under the test conducted to the learners, </w:t>
      </w:r>
      <w:r w:rsidR="00513392">
        <w:t xml:space="preserve">the </w:t>
      </w:r>
      <w:r w:rsidR="00AF489D" w:rsidRPr="00AF489D">
        <w:t>result indicates that the game successfully promoted the learning of a novel L2 processing strategy. The study also stated that the more time the user spent on the highest level of the game, the greater accuracy gains.</w:t>
      </w:r>
    </w:p>
    <w:p w14:paraId="7FE72C35" w14:textId="36146B31" w:rsidR="004A7126" w:rsidRDefault="00336097" w:rsidP="004A7126">
      <w:pPr>
        <w:rPr>
          <w:b/>
        </w:rPr>
      </w:pPr>
      <w:r>
        <w:rPr>
          <w:b/>
        </w:rPr>
        <w:t>Synthesis:</w:t>
      </w:r>
    </w:p>
    <w:p w14:paraId="6297E942" w14:textId="166A18A4" w:rsidR="004A7126" w:rsidRDefault="004A7126" w:rsidP="004A7126">
      <w:r>
        <w:tab/>
      </w:r>
      <w:r w:rsidR="00AF489D" w:rsidRPr="00AF489D">
        <w:t xml:space="preserve">This study's relation to the current study is that it is an educational game application </w:t>
      </w:r>
      <w:r w:rsidR="00513392">
        <w:t>that</w:t>
      </w:r>
      <w:r w:rsidR="00AF489D" w:rsidRPr="00AF489D">
        <w:t xml:space="preserve"> consists of testing or prototypes to satisfy the needs of the client. Moreover, both the game application has game mechanics and focuses on </w:t>
      </w:r>
      <w:r w:rsidR="00513392">
        <w:t xml:space="preserve">a </w:t>
      </w:r>
      <w:r w:rsidR="00AF489D" w:rsidRPr="00AF489D">
        <w:t>topic which aims to benefit learners.</w:t>
      </w:r>
    </w:p>
    <w:p w14:paraId="78DC7A7D" w14:textId="5440FC3E" w:rsidR="004A7126" w:rsidRDefault="00336097" w:rsidP="00D523C7">
      <w:pPr>
        <w:rPr>
          <w:b/>
        </w:rPr>
      </w:pPr>
      <w:r>
        <w:rPr>
          <w:b/>
        </w:rPr>
        <w:t>Reference:</w:t>
      </w:r>
    </w:p>
    <w:p w14:paraId="4A409218" w14:textId="77777777" w:rsidR="00D523C7" w:rsidRPr="00D523C7" w:rsidRDefault="00D523C7" w:rsidP="008B0D22">
      <w:pPr>
        <w:ind w:left="720" w:hanging="720"/>
        <w:rPr>
          <w:rFonts w:eastAsia="Times New Roman"/>
          <w:lang w:val="en-PH" w:eastAsia="en-PH"/>
        </w:rPr>
      </w:pPr>
      <w:proofErr w:type="spellStart"/>
      <w:r w:rsidRPr="00D523C7">
        <w:rPr>
          <w:rFonts w:eastAsia="Times New Roman"/>
          <w:lang w:val="en-PH" w:eastAsia="en-PH"/>
        </w:rPr>
        <w:t>Schremm</w:t>
      </w:r>
      <w:proofErr w:type="spellEnd"/>
      <w:r w:rsidRPr="00D523C7">
        <w:rPr>
          <w:rFonts w:eastAsia="Times New Roman"/>
          <w:lang w:val="en-PH" w:eastAsia="en-PH"/>
        </w:rPr>
        <w:t xml:space="preserve">, A., </w:t>
      </w:r>
      <w:proofErr w:type="spellStart"/>
      <w:r w:rsidRPr="00D523C7">
        <w:rPr>
          <w:rFonts w:eastAsia="Times New Roman"/>
          <w:lang w:val="en-PH" w:eastAsia="en-PH"/>
        </w:rPr>
        <w:t>Hed</w:t>
      </w:r>
      <w:proofErr w:type="spellEnd"/>
      <w:r w:rsidRPr="00D523C7">
        <w:rPr>
          <w:rFonts w:eastAsia="Times New Roman"/>
          <w:lang w:val="en-PH" w:eastAsia="en-PH"/>
        </w:rPr>
        <w:t xml:space="preserve">, A., Horne, M., &amp; Roll, M. (2017). Training predictive L2 processing with a digital game: Prototype promotes acquisition of anticipatory use of tone-suffix associations. </w:t>
      </w:r>
      <w:r w:rsidRPr="00D523C7">
        <w:rPr>
          <w:rFonts w:eastAsia="Times New Roman"/>
          <w:i/>
          <w:iCs/>
          <w:lang w:val="en-PH" w:eastAsia="en-PH"/>
        </w:rPr>
        <w:t>Computers &amp; Education</w:t>
      </w:r>
      <w:r w:rsidRPr="00D523C7">
        <w:rPr>
          <w:rFonts w:eastAsia="Times New Roman"/>
          <w:lang w:val="en-PH" w:eastAsia="en-PH"/>
        </w:rPr>
        <w:t xml:space="preserve">, </w:t>
      </w:r>
      <w:r w:rsidRPr="00D523C7">
        <w:rPr>
          <w:rFonts w:eastAsia="Times New Roman"/>
          <w:i/>
          <w:iCs/>
          <w:lang w:val="en-PH" w:eastAsia="en-PH"/>
        </w:rPr>
        <w:t>114</w:t>
      </w:r>
      <w:r w:rsidRPr="00D523C7">
        <w:rPr>
          <w:rFonts w:eastAsia="Times New Roman"/>
          <w:lang w:val="en-PH" w:eastAsia="en-PH"/>
        </w:rPr>
        <w:t>, 206–221. https://doi.org/10.1016/j.compedu.2017.07.006</w:t>
      </w:r>
    </w:p>
    <w:p w14:paraId="0CB47EDE" w14:textId="40EE6D5E" w:rsidR="0064539A" w:rsidRDefault="0064539A" w:rsidP="00E574E0"/>
    <w:p w14:paraId="4FBB876C" w14:textId="4C20FB1A" w:rsidR="00096220" w:rsidRPr="005A5F46" w:rsidRDefault="00096220" w:rsidP="00096220">
      <w:pPr>
        <w:rPr>
          <w:b/>
        </w:rPr>
      </w:pPr>
      <w:r w:rsidRPr="00096220">
        <w:rPr>
          <w:b/>
        </w:rPr>
        <w:t>An educational game on the theories of driver education curriculum: An evaluation</w:t>
      </w:r>
    </w:p>
    <w:p w14:paraId="684708AF" w14:textId="209EE5E1" w:rsidR="00096220" w:rsidRDefault="00336097" w:rsidP="00096220">
      <w:pPr>
        <w:rPr>
          <w:b/>
        </w:rPr>
      </w:pPr>
      <w:r>
        <w:rPr>
          <w:b/>
        </w:rPr>
        <w:t>Abstract:</w:t>
      </w:r>
    </w:p>
    <w:p w14:paraId="0825023C" w14:textId="28667B3D" w:rsidR="00096220" w:rsidRDefault="00096220" w:rsidP="00096220">
      <w:r>
        <w:rPr>
          <w:b/>
        </w:rPr>
        <w:tab/>
      </w:r>
      <w:r w:rsidR="007F19D7" w:rsidRPr="007F19D7">
        <w:t xml:space="preserve">This study aims to evaluate the effectiveness of using a game application for students from driving school about their understanding of driving rules and regulations. An Educational Game on the Theories of Driver Education Curriculum (DEC) was an application developed to improve the visualization, understanding, and memorization of students about the theories about driving rules and regulations. The application also is preparation before taking the driving theory test. To develop the DEC application, the Game Development Life Cycle (GDLC) was used as </w:t>
      </w:r>
      <w:r w:rsidR="00513392">
        <w:t xml:space="preserve">a </w:t>
      </w:r>
      <w:r w:rsidR="007F19D7" w:rsidRPr="007F19D7">
        <w:t xml:space="preserve">methodology of the study and </w:t>
      </w:r>
      <w:r w:rsidR="00513392">
        <w:t xml:space="preserve">the </w:t>
      </w:r>
      <w:r w:rsidR="007F19D7" w:rsidRPr="007F19D7">
        <w:t>Game-Based Learning Evaluation Model (GEM) for measuring the effectiveness of the said application. The DEC application consists of initiation, pre-production, production, testing, beta, and release phases. The results of the study indicated that educational game application</w:t>
      </w:r>
      <w:r w:rsidR="00513392">
        <w:t>s</w:t>
      </w:r>
      <w:r w:rsidR="007F19D7" w:rsidRPr="007F19D7">
        <w:t xml:space="preserve"> helped the students to easily visualize, understand and memorize the theories of driving.</w:t>
      </w:r>
    </w:p>
    <w:p w14:paraId="0ED3776A" w14:textId="26EE6CE9" w:rsidR="00096220" w:rsidRDefault="00336097" w:rsidP="00096220">
      <w:pPr>
        <w:rPr>
          <w:b/>
        </w:rPr>
      </w:pPr>
      <w:r>
        <w:rPr>
          <w:b/>
        </w:rPr>
        <w:t>Synthesis:</w:t>
      </w:r>
    </w:p>
    <w:p w14:paraId="6198D926" w14:textId="42681461" w:rsidR="00096220" w:rsidRDefault="00096220" w:rsidP="00096220">
      <w:r>
        <w:tab/>
      </w:r>
      <w:r w:rsidR="007F19D7" w:rsidRPr="007F19D7">
        <w:t>This study is relevant to the current study because of the topic that has been discussed or evaluated. The topic is about the effectiveness of a game application for improving driving students</w:t>
      </w:r>
      <w:r w:rsidR="00513392">
        <w:t>'</w:t>
      </w:r>
      <w:r w:rsidR="007F19D7" w:rsidRPr="007F19D7">
        <w:t xml:space="preserve"> understanding </w:t>
      </w:r>
      <w:r w:rsidR="00513392">
        <w:t>of</w:t>
      </w:r>
      <w:r w:rsidR="007F19D7" w:rsidRPr="007F19D7">
        <w:t xml:space="preserve"> driving rules and regulations. The said topic is somewhat related to the current study as its primary objective is to develop a game application </w:t>
      </w:r>
      <w:r w:rsidR="00513392">
        <w:t>that</w:t>
      </w:r>
      <w:r w:rsidR="007F19D7" w:rsidRPr="007F19D7">
        <w:t xml:space="preserve"> will educate and spread awareness for the driving students about their understanding </w:t>
      </w:r>
      <w:r w:rsidR="00513392">
        <w:t>of</w:t>
      </w:r>
      <w:r w:rsidR="007F19D7" w:rsidRPr="007F19D7">
        <w:t xml:space="preserve"> driving rules and regulations.</w:t>
      </w:r>
    </w:p>
    <w:p w14:paraId="3FCF771F" w14:textId="4C10948C" w:rsidR="00096220" w:rsidRDefault="00336097" w:rsidP="007F19D7">
      <w:pPr>
        <w:rPr>
          <w:b/>
        </w:rPr>
      </w:pPr>
      <w:r>
        <w:rPr>
          <w:b/>
        </w:rPr>
        <w:t>Reference:</w:t>
      </w:r>
    </w:p>
    <w:p w14:paraId="78B98E02" w14:textId="77777777" w:rsidR="007F19D7" w:rsidRPr="007F19D7" w:rsidRDefault="007F19D7" w:rsidP="008513D4">
      <w:pPr>
        <w:ind w:left="720" w:hanging="720"/>
        <w:rPr>
          <w:rFonts w:eastAsia="Times New Roman"/>
          <w:lang w:val="en-PH" w:eastAsia="en-PH"/>
        </w:rPr>
      </w:pPr>
      <w:r w:rsidRPr="007F19D7">
        <w:rPr>
          <w:rFonts w:eastAsia="Times New Roman"/>
          <w:lang w:val="en-PH" w:eastAsia="en-PH"/>
        </w:rPr>
        <w:t xml:space="preserve">Othman, Z., Zain, N. H. M., Ismail, I., </w:t>
      </w:r>
      <w:proofErr w:type="spellStart"/>
      <w:r w:rsidRPr="007F19D7">
        <w:rPr>
          <w:rFonts w:eastAsia="Times New Roman"/>
          <w:lang w:val="en-PH" w:eastAsia="en-PH"/>
        </w:rPr>
        <w:t>Affandi</w:t>
      </w:r>
      <w:proofErr w:type="spellEnd"/>
      <w:r w:rsidRPr="007F19D7">
        <w:rPr>
          <w:rFonts w:eastAsia="Times New Roman"/>
          <w:lang w:val="en-PH" w:eastAsia="en-PH"/>
        </w:rPr>
        <w:t xml:space="preserve">, S., Noh, N. A. M., &amp; Yasin, A. M. (2020). An educational game on the theories of driver education curriculum: An evaluation. </w:t>
      </w:r>
      <w:r w:rsidRPr="007F19D7">
        <w:rPr>
          <w:rFonts w:eastAsia="Times New Roman"/>
          <w:i/>
          <w:iCs/>
          <w:lang w:val="en-PH" w:eastAsia="en-PH"/>
        </w:rPr>
        <w:t>International Journal of Evaluation and Research in Education (IJERE)</w:t>
      </w:r>
      <w:r w:rsidRPr="007F19D7">
        <w:rPr>
          <w:rFonts w:eastAsia="Times New Roman"/>
          <w:lang w:val="en-PH" w:eastAsia="en-PH"/>
        </w:rPr>
        <w:t xml:space="preserve">, </w:t>
      </w:r>
      <w:r w:rsidRPr="007F19D7">
        <w:rPr>
          <w:rFonts w:eastAsia="Times New Roman"/>
          <w:i/>
          <w:iCs/>
          <w:lang w:val="en-PH" w:eastAsia="en-PH"/>
        </w:rPr>
        <w:t>9</w:t>
      </w:r>
      <w:r w:rsidRPr="007F19D7">
        <w:rPr>
          <w:rFonts w:eastAsia="Times New Roman"/>
          <w:lang w:val="en-PH" w:eastAsia="en-PH"/>
        </w:rPr>
        <w:t>(4), 1088. https://doi.org/10.11591/ijere.v9i4.20659</w:t>
      </w:r>
    </w:p>
    <w:p w14:paraId="15E67A87" w14:textId="45F75C8B" w:rsidR="00096220" w:rsidRDefault="00096220" w:rsidP="00E574E0"/>
    <w:p w14:paraId="5F960B77" w14:textId="2DAA6FA5" w:rsidR="006B6FA9" w:rsidRPr="005A5F46" w:rsidRDefault="006B6FA9" w:rsidP="006B6FA9">
      <w:pPr>
        <w:rPr>
          <w:b/>
        </w:rPr>
      </w:pPr>
      <w:r w:rsidRPr="006B6FA9">
        <w:rPr>
          <w:b/>
        </w:rPr>
        <w:t>Interactive educational game, an android mobile app for children learning alphabets</w:t>
      </w:r>
    </w:p>
    <w:p w14:paraId="1A42BD35" w14:textId="6A87D703" w:rsidR="006B6FA9" w:rsidRDefault="00336097" w:rsidP="006B6FA9">
      <w:pPr>
        <w:rPr>
          <w:b/>
        </w:rPr>
      </w:pPr>
      <w:r>
        <w:rPr>
          <w:b/>
        </w:rPr>
        <w:t>Abstract:</w:t>
      </w:r>
    </w:p>
    <w:p w14:paraId="0D616017" w14:textId="08A8701A" w:rsidR="006B6FA9" w:rsidRDefault="006B6FA9" w:rsidP="006B6FA9">
      <w:r>
        <w:rPr>
          <w:b/>
        </w:rPr>
        <w:tab/>
      </w:r>
      <w:r w:rsidRPr="006B6FA9">
        <w:t xml:space="preserve">This study aims to develop and evaluate a mobile educational game application that supports fun learning for children. </w:t>
      </w:r>
      <w:proofErr w:type="spellStart"/>
      <w:r w:rsidRPr="006B6FA9">
        <w:t>Laut</w:t>
      </w:r>
      <w:proofErr w:type="spellEnd"/>
      <w:r w:rsidRPr="006B6FA9">
        <w:t xml:space="preserve"> ABC is an Android-based educational application that was described by the study. The said application </w:t>
      </w:r>
      <w:r w:rsidR="00513392">
        <w:t xml:space="preserve">is </w:t>
      </w:r>
      <w:r w:rsidRPr="006B6FA9">
        <w:t>composed of attractive designs that aim to be a learning tool to help the children in learning the alphabet. Data collection, design</w:t>
      </w:r>
      <w:r w:rsidR="00513392">
        <w:t>,</w:t>
      </w:r>
      <w:r w:rsidRPr="006B6FA9">
        <w:t xml:space="preserve"> and implementation were used as research methods of the study. In designing the application, Storyboard and Waterfall Model for Software Development Life Cycle were used for the study. The results of the study showed that the educational application </w:t>
      </w:r>
      <w:proofErr w:type="spellStart"/>
      <w:r w:rsidRPr="006B6FA9">
        <w:t>Laut</w:t>
      </w:r>
      <w:proofErr w:type="spellEnd"/>
      <w:r w:rsidRPr="006B6FA9">
        <w:t xml:space="preserve"> ABC is an effective learning tool and alternative application for children in learning </w:t>
      </w:r>
      <w:r w:rsidR="00513392">
        <w:t xml:space="preserve">the </w:t>
      </w:r>
      <w:r w:rsidRPr="006B6FA9">
        <w:t>alphabet in an interesting and a fun-learning concept</w:t>
      </w:r>
    </w:p>
    <w:p w14:paraId="6BB010EB" w14:textId="3C04F7CA" w:rsidR="006B6FA9" w:rsidRDefault="00336097" w:rsidP="006B6FA9">
      <w:pPr>
        <w:rPr>
          <w:b/>
        </w:rPr>
      </w:pPr>
      <w:r>
        <w:rPr>
          <w:b/>
        </w:rPr>
        <w:t>Synthesis:</w:t>
      </w:r>
    </w:p>
    <w:p w14:paraId="5C85FAE9" w14:textId="5605394B" w:rsidR="006B6FA9" w:rsidRDefault="006B6FA9" w:rsidP="006B6FA9">
      <w:r>
        <w:tab/>
      </w:r>
      <w:r w:rsidRPr="006B6FA9">
        <w:t xml:space="preserve">The relationship of this study to the current study is its objective which is to develop a mobile game application for users. Also, the study is relevant to the current one as it aims to develop an android-based educational application </w:t>
      </w:r>
      <w:r w:rsidR="00513392">
        <w:t>that</w:t>
      </w:r>
      <w:r w:rsidRPr="006B6FA9">
        <w:t xml:space="preserve"> will both entertain and educate the users. Moreover, the methods mentioned above like data collection, design, implementation as well as storyboard will also be use</w:t>
      </w:r>
      <w:r w:rsidR="00513392">
        <w:t>d</w:t>
      </w:r>
      <w:r w:rsidRPr="006B6FA9">
        <w:t xml:space="preserve"> </w:t>
      </w:r>
      <w:r w:rsidR="00513392">
        <w:t>in</w:t>
      </w:r>
      <w:r w:rsidRPr="006B6FA9">
        <w:t xml:space="preserve"> the current study.</w:t>
      </w:r>
    </w:p>
    <w:p w14:paraId="1AF79A15" w14:textId="5E1ADDBB" w:rsidR="006B6FA9" w:rsidRDefault="00336097" w:rsidP="006B6FA9">
      <w:pPr>
        <w:rPr>
          <w:b/>
        </w:rPr>
      </w:pPr>
      <w:r>
        <w:rPr>
          <w:b/>
        </w:rPr>
        <w:t>Reference:</w:t>
      </w:r>
    </w:p>
    <w:p w14:paraId="796D54AB" w14:textId="77777777" w:rsidR="006B6FA9" w:rsidRPr="006B6FA9" w:rsidRDefault="006B6FA9" w:rsidP="008513D4">
      <w:pPr>
        <w:ind w:left="720" w:hanging="720"/>
        <w:rPr>
          <w:rFonts w:eastAsia="Times New Roman"/>
          <w:lang w:val="en-PH" w:eastAsia="en-PH"/>
        </w:rPr>
      </w:pPr>
      <w:r w:rsidRPr="006B6FA9">
        <w:rPr>
          <w:rFonts w:eastAsia="Times New Roman"/>
          <w:lang w:val="en-PH" w:eastAsia="en-PH"/>
        </w:rPr>
        <w:t xml:space="preserve">Salman, A. G., &amp; Antonius, C. (2017). Interactive educational game, an android mobile app for children learning alphabets. </w:t>
      </w:r>
      <w:r w:rsidRPr="006B6FA9">
        <w:rPr>
          <w:rFonts w:eastAsia="Times New Roman"/>
          <w:i/>
          <w:iCs/>
          <w:lang w:val="en-PH" w:eastAsia="en-PH"/>
        </w:rPr>
        <w:t>Library Hi Tech News</w:t>
      </w:r>
      <w:r w:rsidRPr="006B6FA9">
        <w:rPr>
          <w:rFonts w:eastAsia="Times New Roman"/>
          <w:lang w:val="en-PH" w:eastAsia="en-PH"/>
        </w:rPr>
        <w:t xml:space="preserve">, </w:t>
      </w:r>
      <w:r w:rsidRPr="006B6FA9">
        <w:rPr>
          <w:rFonts w:eastAsia="Times New Roman"/>
          <w:i/>
          <w:iCs/>
          <w:lang w:val="en-PH" w:eastAsia="en-PH"/>
        </w:rPr>
        <w:t>34</w:t>
      </w:r>
      <w:r w:rsidRPr="006B6FA9">
        <w:rPr>
          <w:rFonts w:eastAsia="Times New Roman"/>
          <w:lang w:val="en-PH" w:eastAsia="en-PH"/>
        </w:rPr>
        <w:t>(5), 20–22. https://doi.org/10.1108/lhtn-04-2017-0021</w:t>
      </w:r>
    </w:p>
    <w:p w14:paraId="3DA60F9F" w14:textId="0189DEE3" w:rsidR="00096220" w:rsidRDefault="00096220" w:rsidP="00E574E0"/>
    <w:p w14:paraId="61E2A140" w14:textId="29DBA25C" w:rsidR="008513D4" w:rsidRPr="005A5F46" w:rsidRDefault="008513D4" w:rsidP="008513D4">
      <w:pPr>
        <w:rPr>
          <w:b/>
        </w:rPr>
      </w:pPr>
      <w:r w:rsidRPr="008513D4">
        <w:rPr>
          <w:b/>
        </w:rPr>
        <w:t>Educational Game Application Development on Classification of Diseases and Related Health Problems Treatment in Android Platform</w:t>
      </w:r>
    </w:p>
    <w:p w14:paraId="4E50F3A2" w14:textId="40735E57" w:rsidR="008513D4" w:rsidRDefault="00336097" w:rsidP="008513D4">
      <w:pPr>
        <w:rPr>
          <w:b/>
        </w:rPr>
      </w:pPr>
      <w:r>
        <w:rPr>
          <w:b/>
        </w:rPr>
        <w:t>Abstract:</w:t>
      </w:r>
    </w:p>
    <w:p w14:paraId="129F7076" w14:textId="2A3D8D7A" w:rsidR="008513D4" w:rsidRDefault="008513D4" w:rsidP="008513D4">
      <w:r>
        <w:rPr>
          <w:b/>
        </w:rPr>
        <w:tab/>
      </w:r>
      <w:r w:rsidRPr="008513D4">
        <w:t xml:space="preserve">This study aims to design an android based </w:t>
      </w:r>
      <w:proofErr w:type="spellStart"/>
      <w:r w:rsidRPr="008513D4">
        <w:t>Klasifikasi</w:t>
      </w:r>
      <w:proofErr w:type="spellEnd"/>
      <w:r w:rsidRPr="008513D4">
        <w:t xml:space="preserve"> dan </w:t>
      </w:r>
      <w:proofErr w:type="spellStart"/>
      <w:r w:rsidRPr="008513D4">
        <w:t>Kodifikasi</w:t>
      </w:r>
      <w:proofErr w:type="spellEnd"/>
      <w:r w:rsidRPr="008513D4">
        <w:t xml:space="preserve"> </w:t>
      </w:r>
      <w:proofErr w:type="spellStart"/>
      <w:r w:rsidRPr="008513D4">
        <w:t>Penyakit</w:t>
      </w:r>
      <w:proofErr w:type="spellEnd"/>
      <w:r w:rsidRPr="008513D4">
        <w:t xml:space="preserve"> dan </w:t>
      </w:r>
      <w:proofErr w:type="spellStart"/>
      <w:r w:rsidRPr="008513D4">
        <w:t>Masalah</w:t>
      </w:r>
      <w:proofErr w:type="spellEnd"/>
      <w:r w:rsidRPr="008513D4">
        <w:t xml:space="preserve"> </w:t>
      </w:r>
      <w:proofErr w:type="spellStart"/>
      <w:r w:rsidRPr="008513D4">
        <w:t>Terkait</w:t>
      </w:r>
      <w:proofErr w:type="spellEnd"/>
      <w:r w:rsidRPr="008513D4">
        <w:t xml:space="preserve"> (KKPMT) educational application to </w:t>
      </w:r>
      <w:proofErr w:type="spellStart"/>
      <w:proofErr w:type="gramStart"/>
      <w:r w:rsidRPr="008513D4">
        <w:t>improved</w:t>
      </w:r>
      <w:proofErr w:type="spellEnd"/>
      <w:proofErr w:type="gramEnd"/>
      <w:r w:rsidRPr="008513D4">
        <w:t xml:space="preserve"> the students understanding about KKPMT course. The study stated the problem about the lack of </w:t>
      </w:r>
      <w:r w:rsidR="00336097">
        <w:t>Reference:</w:t>
      </w:r>
      <w:r w:rsidRPr="008513D4">
        <w:t xml:space="preserve"> exercise in learning KKPMT. Furthermore, the classification and codification of diseases and related problems is one of the competenc</w:t>
      </w:r>
      <w:r w:rsidR="00513392">
        <w:t>i</w:t>
      </w:r>
      <w:r w:rsidRPr="008513D4">
        <w:t xml:space="preserve">es of </w:t>
      </w:r>
      <w:r w:rsidR="00513392">
        <w:t xml:space="preserve">a </w:t>
      </w:r>
      <w:r w:rsidRPr="008513D4">
        <w:t>medical recorder. The study uses a pre-experiment, pretest</w:t>
      </w:r>
      <w:r w:rsidR="00513392">
        <w:t>,</w:t>
      </w:r>
      <w:r w:rsidRPr="008513D4">
        <w:t xml:space="preserve"> and posttest with </w:t>
      </w:r>
      <w:r w:rsidR="00513392">
        <w:t xml:space="preserve">the </w:t>
      </w:r>
      <w:r w:rsidRPr="008513D4">
        <w:t xml:space="preserve">waterfall model as their methodology. The participants of the study were students in </w:t>
      </w:r>
      <w:r w:rsidR="00513392">
        <w:t xml:space="preserve">the </w:t>
      </w:r>
      <w:r w:rsidRPr="008513D4">
        <w:t>medical field and as stated in the result of the study, it showed that after using the KKPMT educational game, the android game software helped the students in understanding the KKPMT subject matter.</w:t>
      </w:r>
    </w:p>
    <w:p w14:paraId="09AA13D8" w14:textId="7491C341" w:rsidR="008513D4" w:rsidRDefault="00336097" w:rsidP="008513D4">
      <w:pPr>
        <w:rPr>
          <w:b/>
        </w:rPr>
      </w:pPr>
      <w:r>
        <w:rPr>
          <w:b/>
        </w:rPr>
        <w:t>Synthesis:</w:t>
      </w:r>
    </w:p>
    <w:p w14:paraId="5CC8090D" w14:textId="7CC7008B" w:rsidR="008513D4" w:rsidRDefault="008513D4" w:rsidP="008513D4">
      <w:r>
        <w:tab/>
      </w:r>
      <w:r w:rsidRPr="008513D4">
        <w:t xml:space="preserve">This study's relation to the current study is that it also aims to design an android game application </w:t>
      </w:r>
      <w:r w:rsidR="00513392">
        <w:t>that</w:t>
      </w:r>
      <w:r w:rsidRPr="008513D4">
        <w:t xml:space="preserve"> will benefit certain users. It is an educational yet entertaining game application that will educate the learners about their understanding o</w:t>
      </w:r>
      <w:r w:rsidR="00513392">
        <w:t>f</w:t>
      </w:r>
      <w:r w:rsidRPr="008513D4">
        <w:t xml:space="preserve"> a specific topic, for the current study the topic of stu</w:t>
      </w:r>
      <w:r w:rsidR="00513392">
        <w:t>d</w:t>
      </w:r>
      <w:r w:rsidRPr="008513D4">
        <w:t xml:space="preserve">y focuses </w:t>
      </w:r>
      <w:r w:rsidR="00513392">
        <w:t>on</w:t>
      </w:r>
      <w:r w:rsidRPr="008513D4">
        <w:t xml:space="preserve"> driving rules and regulations.</w:t>
      </w:r>
    </w:p>
    <w:p w14:paraId="011031C9" w14:textId="5F37AF77" w:rsidR="008513D4" w:rsidRDefault="00336097" w:rsidP="008513D4">
      <w:pPr>
        <w:rPr>
          <w:b/>
        </w:rPr>
      </w:pPr>
      <w:r>
        <w:rPr>
          <w:b/>
        </w:rPr>
        <w:t>Reference:</w:t>
      </w:r>
    </w:p>
    <w:p w14:paraId="21C0A81B" w14:textId="77777777" w:rsidR="008513D4" w:rsidRPr="008513D4" w:rsidRDefault="008513D4" w:rsidP="008513D4">
      <w:pPr>
        <w:ind w:left="720" w:hanging="720"/>
        <w:rPr>
          <w:rFonts w:eastAsia="Times New Roman"/>
          <w:lang w:val="en-PH" w:eastAsia="en-PH"/>
        </w:rPr>
      </w:pPr>
      <w:r w:rsidRPr="008513D4">
        <w:rPr>
          <w:rFonts w:eastAsia="Times New Roman"/>
          <w:lang w:val="en-PH" w:eastAsia="en-PH"/>
        </w:rPr>
        <w:t xml:space="preserve">Rudy, B., &amp; </w:t>
      </w:r>
      <w:proofErr w:type="spellStart"/>
      <w:r w:rsidRPr="008513D4">
        <w:rPr>
          <w:rFonts w:eastAsia="Times New Roman"/>
          <w:lang w:val="en-PH" w:eastAsia="en-PH"/>
        </w:rPr>
        <w:t>Hasti</w:t>
      </w:r>
      <w:proofErr w:type="spellEnd"/>
      <w:r w:rsidRPr="008513D4">
        <w:rPr>
          <w:rFonts w:eastAsia="Times New Roman"/>
          <w:lang w:val="en-PH" w:eastAsia="en-PH"/>
        </w:rPr>
        <w:t xml:space="preserve">, N. (2017). Educational Game Application Development on Classification of Diseases and Related Health Problems Treatment in Android Platform. </w:t>
      </w:r>
      <w:r w:rsidRPr="008513D4">
        <w:rPr>
          <w:rFonts w:eastAsia="Times New Roman"/>
          <w:i/>
          <w:iCs/>
          <w:lang w:val="en-PH" w:eastAsia="en-PH"/>
        </w:rPr>
        <w:t>International Journal of Advanced Computer Science and Applications</w:t>
      </w:r>
      <w:r w:rsidRPr="008513D4">
        <w:rPr>
          <w:rFonts w:eastAsia="Times New Roman"/>
          <w:lang w:val="en-PH" w:eastAsia="en-PH"/>
        </w:rPr>
        <w:t xml:space="preserve">, </w:t>
      </w:r>
      <w:r w:rsidRPr="008513D4">
        <w:rPr>
          <w:rFonts w:eastAsia="Times New Roman"/>
          <w:i/>
          <w:iCs/>
          <w:lang w:val="en-PH" w:eastAsia="en-PH"/>
        </w:rPr>
        <w:t>8</w:t>
      </w:r>
      <w:r w:rsidRPr="008513D4">
        <w:rPr>
          <w:rFonts w:eastAsia="Times New Roman"/>
          <w:lang w:val="en-PH" w:eastAsia="en-PH"/>
        </w:rPr>
        <w:t>(9). https://doi.org/10.14569/ijacsa.2017.080919</w:t>
      </w:r>
    </w:p>
    <w:p w14:paraId="18C97BB0" w14:textId="6A4538BE" w:rsidR="008513D4" w:rsidRDefault="008513D4" w:rsidP="008513D4"/>
    <w:p w14:paraId="17E0AAEB" w14:textId="6B4BCA59" w:rsidR="008513D4" w:rsidRPr="005A5F46" w:rsidRDefault="008513D4" w:rsidP="008513D4">
      <w:pPr>
        <w:rPr>
          <w:b/>
        </w:rPr>
      </w:pPr>
      <w:r w:rsidRPr="008513D4">
        <w:rPr>
          <w:b/>
        </w:rPr>
        <w:t xml:space="preserve">The Application </w:t>
      </w:r>
      <w:proofErr w:type="gramStart"/>
      <w:r w:rsidRPr="008513D4">
        <w:rPr>
          <w:b/>
        </w:rPr>
        <w:t>Of</w:t>
      </w:r>
      <w:proofErr w:type="gramEnd"/>
      <w:r w:rsidRPr="008513D4">
        <w:rPr>
          <w:b/>
        </w:rPr>
        <w:t xml:space="preserve"> Cooperative Learning Methods In The Developing And Analyzing The Quality Of An Educational Game</w:t>
      </w:r>
    </w:p>
    <w:p w14:paraId="2109BE62" w14:textId="326640C7" w:rsidR="008513D4" w:rsidRDefault="00336097" w:rsidP="008513D4">
      <w:pPr>
        <w:rPr>
          <w:b/>
        </w:rPr>
      </w:pPr>
      <w:r>
        <w:rPr>
          <w:b/>
        </w:rPr>
        <w:t>Abstract:</w:t>
      </w:r>
    </w:p>
    <w:p w14:paraId="0DD9743F" w14:textId="5D0C4116" w:rsidR="008513D4" w:rsidRDefault="008513D4" w:rsidP="008513D4">
      <w:r>
        <w:rPr>
          <w:b/>
        </w:rPr>
        <w:tab/>
      </w:r>
      <w:r w:rsidRPr="008513D4">
        <w:t xml:space="preserve">This study aims to develop an educational game application and show the quality of the developed application. Research and development </w:t>
      </w:r>
      <w:proofErr w:type="gramStart"/>
      <w:r w:rsidRPr="008513D4">
        <w:t>was</w:t>
      </w:r>
      <w:proofErr w:type="gramEnd"/>
      <w:r w:rsidRPr="008513D4">
        <w:t xml:space="preserve"> the methodology used in the study. The results of the study stated that the educational game application was developed using the CodeIgniter framework and consists of features mainly to </w:t>
      </w:r>
      <w:proofErr w:type="gramStart"/>
      <w:r w:rsidRPr="008513D4">
        <w:t>assessed</w:t>
      </w:r>
      <w:proofErr w:type="gramEnd"/>
      <w:r w:rsidRPr="008513D4">
        <w:t xml:space="preserve"> the students' learning cooperatively through playing games into teams category. Also, the test results showed that the developed education game application met the ISO/IEC standards in. functional suitability, performance efficien</w:t>
      </w:r>
      <w:r w:rsidR="00513392">
        <w:t>c</w:t>
      </w:r>
      <w:r w:rsidRPr="008513D4">
        <w:t>y, usability, security, reliability, and maintainability.</w:t>
      </w:r>
    </w:p>
    <w:p w14:paraId="6A4D42AA" w14:textId="7175F839" w:rsidR="008513D4" w:rsidRDefault="00336097" w:rsidP="008513D4">
      <w:pPr>
        <w:rPr>
          <w:b/>
        </w:rPr>
      </w:pPr>
      <w:r>
        <w:rPr>
          <w:b/>
        </w:rPr>
        <w:t>Synthesis:</w:t>
      </w:r>
    </w:p>
    <w:p w14:paraId="31037349" w14:textId="71409EBC" w:rsidR="008513D4" w:rsidRDefault="008513D4" w:rsidP="008513D4">
      <w:r>
        <w:tab/>
      </w:r>
      <w:r w:rsidRPr="008513D4">
        <w:t xml:space="preserve">This study is relevant to the current study as it also aims to develop an educational game application for the students. Likewise presented in the study, the current study also aims to develop a game application that will help students to engage themselves in a platform </w:t>
      </w:r>
      <w:r w:rsidR="00513392">
        <w:t>that</w:t>
      </w:r>
      <w:r w:rsidRPr="008513D4">
        <w:t xml:space="preserve"> will both educate and entertain the users.</w:t>
      </w:r>
    </w:p>
    <w:p w14:paraId="6C6A9733" w14:textId="77A989B4" w:rsidR="008513D4" w:rsidRDefault="00336097" w:rsidP="008513D4">
      <w:pPr>
        <w:rPr>
          <w:b/>
        </w:rPr>
      </w:pPr>
      <w:r>
        <w:rPr>
          <w:b/>
        </w:rPr>
        <w:t>Reference:</w:t>
      </w:r>
    </w:p>
    <w:p w14:paraId="1B5A3F9D" w14:textId="77777777" w:rsidR="008513D4" w:rsidRPr="008513D4" w:rsidRDefault="008513D4" w:rsidP="008513D4">
      <w:pPr>
        <w:ind w:left="720" w:hanging="720"/>
        <w:rPr>
          <w:rFonts w:eastAsia="Times New Roman"/>
          <w:lang w:val="en-PH" w:eastAsia="en-PH"/>
        </w:rPr>
      </w:pPr>
      <w:proofErr w:type="spellStart"/>
      <w:r w:rsidRPr="008513D4">
        <w:rPr>
          <w:rFonts w:eastAsia="Times New Roman"/>
          <w:lang w:val="en-PH" w:eastAsia="en-PH"/>
        </w:rPr>
        <w:t>Novian</w:t>
      </w:r>
      <w:proofErr w:type="spellEnd"/>
      <w:r w:rsidRPr="008513D4">
        <w:rPr>
          <w:rFonts w:eastAsia="Times New Roman"/>
          <w:lang w:val="en-PH" w:eastAsia="en-PH"/>
        </w:rPr>
        <w:t xml:space="preserve">, D., </w:t>
      </w:r>
      <w:proofErr w:type="spellStart"/>
      <w:r w:rsidRPr="008513D4">
        <w:rPr>
          <w:rFonts w:eastAsia="Times New Roman"/>
          <w:lang w:val="en-PH" w:eastAsia="en-PH"/>
        </w:rPr>
        <w:t>Dwinanto</w:t>
      </w:r>
      <w:proofErr w:type="spellEnd"/>
      <w:r w:rsidRPr="008513D4">
        <w:rPr>
          <w:rFonts w:eastAsia="Times New Roman"/>
          <w:lang w:val="en-PH" w:eastAsia="en-PH"/>
        </w:rPr>
        <w:t xml:space="preserve">, A., &amp; </w:t>
      </w:r>
      <w:proofErr w:type="spellStart"/>
      <w:r w:rsidRPr="008513D4">
        <w:rPr>
          <w:rFonts w:eastAsia="Times New Roman"/>
          <w:lang w:val="en-PH" w:eastAsia="en-PH"/>
        </w:rPr>
        <w:t>Mulyanto</w:t>
      </w:r>
      <w:proofErr w:type="spellEnd"/>
      <w:r w:rsidRPr="008513D4">
        <w:rPr>
          <w:rFonts w:eastAsia="Times New Roman"/>
          <w:lang w:val="en-PH" w:eastAsia="en-PH"/>
        </w:rPr>
        <w:t xml:space="preserve">, A. (2019). The Application </w:t>
      </w:r>
      <w:proofErr w:type="gramStart"/>
      <w:r w:rsidRPr="008513D4">
        <w:rPr>
          <w:rFonts w:eastAsia="Times New Roman"/>
          <w:lang w:val="en-PH" w:eastAsia="en-PH"/>
        </w:rPr>
        <w:t>Of</w:t>
      </w:r>
      <w:proofErr w:type="gramEnd"/>
      <w:r w:rsidRPr="008513D4">
        <w:rPr>
          <w:rFonts w:eastAsia="Times New Roman"/>
          <w:lang w:val="en-PH" w:eastAsia="en-PH"/>
        </w:rPr>
        <w:t xml:space="preserve"> Cooperative Learning Methods In The Developing And Analyzing The Quality Of An Educational Game. </w:t>
      </w:r>
      <w:r w:rsidRPr="008513D4">
        <w:rPr>
          <w:rFonts w:eastAsia="Times New Roman"/>
          <w:i/>
          <w:iCs/>
          <w:lang w:val="en-PH" w:eastAsia="en-PH"/>
        </w:rPr>
        <w:t>Journal of Physics: Conference Series</w:t>
      </w:r>
      <w:r w:rsidRPr="008513D4">
        <w:rPr>
          <w:rFonts w:eastAsia="Times New Roman"/>
          <w:lang w:val="en-PH" w:eastAsia="en-PH"/>
        </w:rPr>
        <w:t xml:space="preserve">, </w:t>
      </w:r>
      <w:r w:rsidRPr="008513D4">
        <w:rPr>
          <w:rFonts w:eastAsia="Times New Roman"/>
          <w:i/>
          <w:iCs/>
          <w:lang w:val="en-PH" w:eastAsia="en-PH"/>
        </w:rPr>
        <w:t>1387</w:t>
      </w:r>
      <w:r w:rsidRPr="008513D4">
        <w:rPr>
          <w:rFonts w:eastAsia="Times New Roman"/>
          <w:lang w:val="en-PH" w:eastAsia="en-PH"/>
        </w:rPr>
        <w:t>, 012122. https://doi.org/10.1088/1742-6596/1387/1/012122</w:t>
      </w:r>
    </w:p>
    <w:p w14:paraId="7C9ECD7A" w14:textId="704734E3" w:rsidR="008513D4" w:rsidRDefault="008513D4" w:rsidP="008513D4"/>
    <w:p w14:paraId="37D3F131" w14:textId="4CDF518C" w:rsidR="008513D4" w:rsidRPr="005A5F46" w:rsidRDefault="008513D4" w:rsidP="008513D4">
      <w:pPr>
        <w:rPr>
          <w:b/>
        </w:rPr>
      </w:pPr>
      <w:r w:rsidRPr="008513D4">
        <w:rPr>
          <w:b/>
        </w:rPr>
        <w:t>Improvement of student mathematics learning outcomes through Kahoot learning games application at elementary school</w:t>
      </w:r>
    </w:p>
    <w:p w14:paraId="58D8AB75" w14:textId="1FA55A63" w:rsidR="008513D4" w:rsidRDefault="00336097" w:rsidP="008513D4">
      <w:pPr>
        <w:rPr>
          <w:b/>
        </w:rPr>
      </w:pPr>
      <w:r>
        <w:rPr>
          <w:b/>
        </w:rPr>
        <w:t>Abstract:</w:t>
      </w:r>
    </w:p>
    <w:p w14:paraId="0B368C5C" w14:textId="7263C905" w:rsidR="008513D4" w:rsidRDefault="008513D4" w:rsidP="008513D4">
      <w:r>
        <w:rPr>
          <w:b/>
        </w:rPr>
        <w:tab/>
      </w:r>
      <w:r w:rsidRPr="008513D4">
        <w:t xml:space="preserve">This study aims to improve the students learning outcomes in mathematics </w:t>
      </w:r>
      <w:proofErr w:type="gramStart"/>
      <w:r w:rsidRPr="008513D4">
        <w:t>through the use of</w:t>
      </w:r>
      <w:proofErr w:type="gramEnd"/>
      <w:r w:rsidRPr="008513D4">
        <w:t xml:space="preserve"> Kahoot learning games application at elementary school. This study adopted from </w:t>
      </w:r>
      <w:proofErr w:type="spellStart"/>
      <w:r w:rsidRPr="008513D4">
        <w:t>Kemmis</w:t>
      </w:r>
      <w:proofErr w:type="spellEnd"/>
      <w:r w:rsidRPr="008513D4">
        <w:t xml:space="preserve"> and MF Taggart Model w</w:t>
      </w:r>
      <w:r w:rsidR="00513392">
        <w:t>ere</w:t>
      </w:r>
      <w:r w:rsidRPr="008513D4">
        <w:t xml:space="preserve"> conducted in three cycles for the fourth grade with 22 students at Public Elementary School in </w:t>
      </w:r>
      <w:proofErr w:type="spellStart"/>
      <w:r w:rsidRPr="008513D4">
        <w:t>Tomohon</w:t>
      </w:r>
      <w:proofErr w:type="spellEnd"/>
      <w:r w:rsidRPr="008513D4">
        <w:t xml:space="preserve">, North Sulawesi, Indonesia. The results of the study stated that there is an improvement </w:t>
      </w:r>
      <w:r w:rsidR="00513392">
        <w:t>in</w:t>
      </w:r>
      <w:r w:rsidRPr="008513D4">
        <w:t xml:space="preserve"> students learning outcomes from cycle</w:t>
      </w:r>
      <w:r w:rsidR="00513392">
        <w:t>s</w:t>
      </w:r>
      <w:r w:rsidRPr="008513D4">
        <w:t xml:space="preserve"> one to three. Moreover, it concluded that Kahoot learning games helped improved the students</w:t>
      </w:r>
      <w:r w:rsidR="00513392">
        <w:t>'</w:t>
      </w:r>
      <w:r w:rsidRPr="008513D4">
        <w:t xml:space="preserve"> mathematics learning outcomes.</w:t>
      </w:r>
    </w:p>
    <w:p w14:paraId="46B36BA1" w14:textId="59C0BBC4" w:rsidR="008513D4" w:rsidRDefault="00336097" w:rsidP="008513D4">
      <w:pPr>
        <w:rPr>
          <w:b/>
        </w:rPr>
      </w:pPr>
      <w:r>
        <w:rPr>
          <w:b/>
        </w:rPr>
        <w:t>Synthesis:</w:t>
      </w:r>
    </w:p>
    <w:p w14:paraId="6C34E0E5" w14:textId="7923ABFD" w:rsidR="008513D4" w:rsidRDefault="008513D4" w:rsidP="008513D4">
      <w:r>
        <w:tab/>
      </w:r>
      <w:r w:rsidRPr="008513D4">
        <w:t xml:space="preserve">The relationship of this study to the current study is that it also involves the use of a game application for learning of the students about certain topics. As stated in the study above, it aims to improve the learning outcomes of students for their mathematics </w:t>
      </w:r>
      <w:proofErr w:type="gramStart"/>
      <w:r w:rsidRPr="008513D4">
        <w:t>through the use of</w:t>
      </w:r>
      <w:proofErr w:type="gramEnd"/>
      <w:r w:rsidRPr="008513D4">
        <w:t xml:space="preserve"> a game application. On the other hand, the current study aims to develop a game applicatio</w:t>
      </w:r>
      <w:r w:rsidR="00513392">
        <w:t>n</w:t>
      </w:r>
      <w:r w:rsidRPr="008513D4">
        <w:t xml:space="preserve"> in which will educate students about driving rules and regulations.</w:t>
      </w:r>
    </w:p>
    <w:p w14:paraId="43A49020" w14:textId="3948C85A" w:rsidR="008513D4" w:rsidRDefault="00336097" w:rsidP="008513D4">
      <w:pPr>
        <w:rPr>
          <w:b/>
        </w:rPr>
      </w:pPr>
      <w:r>
        <w:rPr>
          <w:b/>
        </w:rPr>
        <w:t>Reference:</w:t>
      </w:r>
    </w:p>
    <w:p w14:paraId="1ABD091F"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Umboh</w:t>
      </w:r>
      <w:proofErr w:type="spellEnd"/>
      <w:r w:rsidRPr="001F3FFB">
        <w:rPr>
          <w:rFonts w:eastAsia="Times New Roman"/>
          <w:lang w:val="en-PH" w:eastAsia="en-PH"/>
        </w:rPr>
        <w:t xml:space="preserve">, D., </w:t>
      </w:r>
      <w:proofErr w:type="spellStart"/>
      <w:r w:rsidRPr="001F3FFB">
        <w:rPr>
          <w:rFonts w:eastAsia="Times New Roman"/>
          <w:lang w:val="en-PH" w:eastAsia="en-PH"/>
        </w:rPr>
        <w:t>Tarusu</w:t>
      </w:r>
      <w:proofErr w:type="spellEnd"/>
      <w:r w:rsidRPr="001F3FFB">
        <w:rPr>
          <w:rFonts w:eastAsia="Times New Roman"/>
          <w:lang w:val="en-PH" w:eastAsia="en-PH"/>
        </w:rPr>
        <w:t xml:space="preserve">, D., Marini, A., &amp; </w:t>
      </w:r>
      <w:proofErr w:type="spellStart"/>
      <w:r w:rsidRPr="001F3FFB">
        <w:rPr>
          <w:rFonts w:eastAsia="Times New Roman"/>
          <w:lang w:val="en-PH" w:eastAsia="en-PH"/>
        </w:rPr>
        <w:t>Sumantri</w:t>
      </w:r>
      <w:proofErr w:type="spellEnd"/>
      <w:r w:rsidRPr="001F3FFB">
        <w:rPr>
          <w:rFonts w:eastAsia="Times New Roman"/>
          <w:lang w:val="en-PH" w:eastAsia="en-PH"/>
        </w:rPr>
        <w:t xml:space="preserve">, M. S. (2021). Improvement of student mathematics learning outcomes through Kahoot learning games application at elementary school. </w:t>
      </w:r>
      <w:r w:rsidRPr="001F3FFB">
        <w:rPr>
          <w:rFonts w:eastAsia="Times New Roman"/>
          <w:i/>
          <w:iCs/>
          <w:lang w:val="en-PH" w:eastAsia="en-PH"/>
        </w:rPr>
        <w:t>Journal of Physics: Conference Series</w:t>
      </w:r>
      <w:r w:rsidRPr="001F3FFB">
        <w:rPr>
          <w:rFonts w:eastAsia="Times New Roman"/>
          <w:lang w:val="en-PH" w:eastAsia="en-PH"/>
        </w:rPr>
        <w:t xml:space="preserve">, </w:t>
      </w:r>
      <w:r w:rsidRPr="001F3FFB">
        <w:rPr>
          <w:rFonts w:eastAsia="Times New Roman"/>
          <w:i/>
          <w:iCs/>
          <w:lang w:val="en-PH" w:eastAsia="en-PH"/>
        </w:rPr>
        <w:t>1869</w:t>
      </w:r>
      <w:r w:rsidRPr="001F3FFB">
        <w:rPr>
          <w:rFonts w:eastAsia="Times New Roman"/>
          <w:lang w:val="en-PH" w:eastAsia="en-PH"/>
        </w:rPr>
        <w:t>(1), 012124. https://doi.org/10.1088/1742-6596/1869/1/012124</w:t>
      </w:r>
    </w:p>
    <w:p w14:paraId="76C4D3E9" w14:textId="77777777" w:rsidR="008513D4" w:rsidRDefault="008513D4" w:rsidP="008513D4"/>
    <w:p w14:paraId="7CD4E380" w14:textId="7CF71825" w:rsidR="001F3FFB" w:rsidRPr="005A5F46" w:rsidRDefault="001F3FFB" w:rsidP="001F3FFB">
      <w:pPr>
        <w:rPr>
          <w:b/>
        </w:rPr>
      </w:pPr>
      <w:r w:rsidRPr="001F3FFB">
        <w:rPr>
          <w:b/>
        </w:rPr>
        <w:t>Computer gaming and driving education</w:t>
      </w:r>
    </w:p>
    <w:p w14:paraId="0E2893B9" w14:textId="1E919A84" w:rsidR="001F3FFB" w:rsidRDefault="00336097" w:rsidP="001F3FFB">
      <w:pPr>
        <w:rPr>
          <w:b/>
        </w:rPr>
      </w:pPr>
      <w:r>
        <w:rPr>
          <w:b/>
        </w:rPr>
        <w:t>Abstract:</w:t>
      </w:r>
    </w:p>
    <w:p w14:paraId="45B7DB2D" w14:textId="6273812B" w:rsidR="001F3FFB" w:rsidRDefault="001F3FFB" w:rsidP="001F3FFB">
      <w:r>
        <w:rPr>
          <w:b/>
        </w:rPr>
        <w:tab/>
      </w:r>
      <w:r w:rsidRPr="001F3FFB">
        <w:t>This study investigates the learning effects of playing computer games such as racing, action</w:t>
      </w:r>
      <w:r w:rsidR="00513392">
        <w:t>,</w:t>
      </w:r>
      <w:r w:rsidRPr="001F3FFB">
        <w:t xml:space="preserve"> and other sports-category games. Specifically, the study focused </w:t>
      </w:r>
      <w:r w:rsidR="00513392">
        <w:t>o</w:t>
      </w:r>
      <w:r w:rsidRPr="001F3FFB">
        <w:t>n traffic school students driving behavior. Survey</w:t>
      </w:r>
      <w:r w:rsidR="00513392">
        <w:t>s</w:t>
      </w:r>
      <w:r w:rsidRPr="001F3FFB">
        <w:t xml:space="preserve"> were conducted at three driving schools and students were questioned about their gaming habits. The result of the study stated that experiencing computer games can have a positive effect on the driving performance of the students. It also indicated that experienced gamers were ranked higher with regards to overall driving skills compared to students with low experienced in computer games. Nonetheless, no evidence was found indicating that experienced gamers have </w:t>
      </w:r>
      <w:r w:rsidR="00513392">
        <w:t xml:space="preserve">a </w:t>
      </w:r>
      <w:r w:rsidRPr="001F3FFB">
        <w:t xml:space="preserve">worse attitude towards other road users. Experiments done using a driving simulator reveals that it is possible to provide an entertaining game with serious content. Overall, the study needs further review into the development and utilization of using computer games </w:t>
      </w:r>
      <w:r w:rsidR="00513392">
        <w:t>for</w:t>
      </w:r>
      <w:r w:rsidRPr="001F3FFB">
        <w:t xml:space="preserve"> education and traffic safety purposes.</w:t>
      </w:r>
    </w:p>
    <w:p w14:paraId="39602550" w14:textId="09956D9F" w:rsidR="001F3FFB" w:rsidRDefault="00336097" w:rsidP="001F3FFB">
      <w:pPr>
        <w:rPr>
          <w:b/>
        </w:rPr>
      </w:pPr>
      <w:r>
        <w:rPr>
          <w:b/>
        </w:rPr>
        <w:t>Synthesis:</w:t>
      </w:r>
    </w:p>
    <w:p w14:paraId="38845158" w14:textId="7170708E" w:rsidR="001F3FFB" w:rsidRDefault="001F3FFB" w:rsidP="001F3FFB">
      <w:r>
        <w:tab/>
      </w:r>
      <w:r w:rsidRPr="001F3FFB">
        <w:t xml:space="preserve">This study's relation to the current study is that it also involves games and </w:t>
      </w:r>
      <w:r w:rsidR="00513392">
        <w:t>their</w:t>
      </w:r>
      <w:r w:rsidRPr="001F3FFB">
        <w:t xml:space="preserve"> effects </w:t>
      </w:r>
      <w:r w:rsidR="00513392">
        <w:t>on</w:t>
      </w:r>
      <w:r w:rsidRPr="001F3FFB">
        <w:t xml:space="preserve"> the driving behavior </w:t>
      </w:r>
      <w:r w:rsidR="00513392">
        <w:t>of</w:t>
      </w:r>
      <w:r w:rsidRPr="001F3FFB">
        <w:t xml:space="preserve"> the students of a driving school. As presented in the study, the current study aims to develop a game application that will both educate and entertain driving students about driving rules and regulations.</w:t>
      </w:r>
    </w:p>
    <w:p w14:paraId="47316A4B" w14:textId="47A5DD93" w:rsidR="001F3FFB" w:rsidRDefault="00336097" w:rsidP="001F3FFB">
      <w:pPr>
        <w:rPr>
          <w:b/>
        </w:rPr>
      </w:pPr>
      <w:r>
        <w:rPr>
          <w:b/>
        </w:rPr>
        <w:t>Reference:</w:t>
      </w:r>
    </w:p>
    <w:p w14:paraId="55398478"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amp;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2006, January). </w:t>
      </w:r>
      <w:r w:rsidRPr="001F3FFB">
        <w:rPr>
          <w:rFonts w:eastAsia="Times New Roman"/>
          <w:i/>
          <w:iCs/>
          <w:lang w:val="en-PH" w:eastAsia="en-PH"/>
        </w:rPr>
        <w:t>Computer gaming and driving education</w:t>
      </w:r>
      <w:r w:rsidRPr="001F3FFB">
        <w:rPr>
          <w:rFonts w:eastAsia="Times New Roman"/>
          <w:lang w:val="en-PH" w:eastAsia="en-PH"/>
        </w:rPr>
        <w:t>. Retrieved from https://www.researchgate.net/publication/228987973_Computer_gaming_and_driving_education</w:t>
      </w:r>
    </w:p>
    <w:p w14:paraId="3773A31C" w14:textId="1A9BD8F2" w:rsidR="008513D4" w:rsidRDefault="008513D4" w:rsidP="008513D4"/>
    <w:p w14:paraId="29CD7CE5" w14:textId="75A8FFE8" w:rsidR="001F3FFB" w:rsidRPr="005A5F46" w:rsidRDefault="001F3FFB" w:rsidP="001F3FFB">
      <w:pPr>
        <w:rPr>
          <w:b/>
        </w:rPr>
      </w:pPr>
      <w:r w:rsidRPr="001F3FFB">
        <w:rPr>
          <w:b/>
        </w:rPr>
        <w:t>Games for traffic education: An experimental study of a game-based driving simulator</w:t>
      </w:r>
    </w:p>
    <w:p w14:paraId="4B3D2E57" w14:textId="2F520E10" w:rsidR="001F3FFB" w:rsidRDefault="00336097" w:rsidP="001F3FFB">
      <w:pPr>
        <w:rPr>
          <w:b/>
        </w:rPr>
      </w:pPr>
      <w:r>
        <w:rPr>
          <w:b/>
        </w:rPr>
        <w:t>Abstract:</w:t>
      </w:r>
    </w:p>
    <w:p w14:paraId="05278E95" w14:textId="1E38B45D" w:rsidR="001F3FFB" w:rsidRDefault="001F3FFB" w:rsidP="001F3FFB">
      <w:r>
        <w:rPr>
          <w:b/>
        </w:rPr>
        <w:tab/>
      </w:r>
      <w:r w:rsidRPr="001F3FFB">
        <w:t xml:space="preserve">This study aims to construct and evaluate a game-based driving simulator using </w:t>
      </w:r>
      <w:r w:rsidR="00513392">
        <w:t xml:space="preserve">a </w:t>
      </w:r>
      <w:r w:rsidRPr="001F3FFB">
        <w:t xml:space="preserve">real car as a joystick. The feasibility of using a simulator as </w:t>
      </w:r>
      <w:r w:rsidR="00513392">
        <w:t xml:space="preserve">a </w:t>
      </w:r>
      <w:r w:rsidRPr="001F3FFB">
        <w:t>learning tool has been evaluated. The results of the study were from an experimental study of games and traffic safety which was performed in an advanced gaming environment. During the car simulation sessions, data were collected and analyzed to investigate the possible individual and groupings learning effects and their differences. Overall, the study showed that a game-based simulation can be used to enhance learning about driving education.</w:t>
      </w:r>
    </w:p>
    <w:p w14:paraId="5995AED6" w14:textId="1094DA4A" w:rsidR="001F3FFB" w:rsidRDefault="00336097" w:rsidP="001F3FFB">
      <w:pPr>
        <w:rPr>
          <w:b/>
        </w:rPr>
      </w:pPr>
      <w:r>
        <w:rPr>
          <w:b/>
        </w:rPr>
        <w:t>Synthesis:</w:t>
      </w:r>
    </w:p>
    <w:p w14:paraId="5E61373C" w14:textId="4FB944E6" w:rsidR="001F3FFB" w:rsidRDefault="001F3FFB" w:rsidP="001F3FFB">
      <w:r>
        <w:tab/>
      </w:r>
      <w:r w:rsidRPr="001F3FFB">
        <w:t>This study is relevant to the current study because they both aim to construct a game-based driving simulator. Also</w:t>
      </w:r>
      <w:r w:rsidR="00513392">
        <w:t>,</w:t>
      </w:r>
      <w:r w:rsidRPr="001F3FFB">
        <w:t xml:space="preserve"> the study evaluated the use of a game simulator as a learning tool for enhancing learning about driving education which is also present in the current study.</w:t>
      </w:r>
    </w:p>
    <w:p w14:paraId="5290DD6D" w14:textId="3CA53D08" w:rsidR="001F3FFB" w:rsidRDefault="00336097" w:rsidP="001F3FFB">
      <w:pPr>
        <w:rPr>
          <w:b/>
        </w:rPr>
      </w:pPr>
      <w:r>
        <w:rPr>
          <w:b/>
        </w:rPr>
        <w:t>Reference:</w:t>
      </w:r>
    </w:p>
    <w:p w14:paraId="1F37E42D"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amp; </w:t>
      </w:r>
      <w:proofErr w:type="spellStart"/>
      <w:r w:rsidRPr="001F3FFB">
        <w:rPr>
          <w:rFonts w:eastAsia="Times New Roman"/>
          <w:lang w:val="en-PH" w:eastAsia="en-PH"/>
        </w:rPr>
        <w:t>Lebram</w:t>
      </w:r>
      <w:proofErr w:type="spellEnd"/>
      <w:r w:rsidRPr="001F3FFB">
        <w:rPr>
          <w:rFonts w:eastAsia="Times New Roman"/>
          <w:lang w:val="en-PH" w:eastAsia="en-PH"/>
        </w:rPr>
        <w:t xml:space="preserve">, M. (2008). Games for traffic education: An experimental study of a game-based driving simulator. </w:t>
      </w:r>
      <w:r w:rsidRPr="001F3FFB">
        <w:rPr>
          <w:rFonts w:eastAsia="Times New Roman"/>
          <w:i/>
          <w:iCs/>
          <w:lang w:val="en-PH" w:eastAsia="en-PH"/>
        </w:rPr>
        <w:t>Simulation &amp; Gaming</w:t>
      </w:r>
      <w:r w:rsidRPr="001F3FFB">
        <w:rPr>
          <w:rFonts w:eastAsia="Times New Roman"/>
          <w:lang w:val="en-PH" w:eastAsia="en-PH"/>
        </w:rPr>
        <w:t xml:space="preserve">, </w:t>
      </w:r>
      <w:r w:rsidRPr="001F3FFB">
        <w:rPr>
          <w:rFonts w:eastAsia="Times New Roman"/>
          <w:i/>
          <w:iCs/>
          <w:lang w:val="en-PH" w:eastAsia="en-PH"/>
        </w:rPr>
        <w:t>41</w:t>
      </w:r>
      <w:r w:rsidRPr="001F3FFB">
        <w:rPr>
          <w:rFonts w:eastAsia="Times New Roman"/>
          <w:lang w:val="en-PH" w:eastAsia="en-PH"/>
        </w:rPr>
        <w:t>(2), 145–169. https://doi.org/10.1177/1046878107311455</w:t>
      </w:r>
    </w:p>
    <w:p w14:paraId="1A8B7644" w14:textId="5817AC3F" w:rsidR="001F3FFB" w:rsidRPr="001F3FFB" w:rsidRDefault="001F3FFB" w:rsidP="001F3FFB">
      <w:pPr>
        <w:ind w:left="720" w:hanging="720"/>
        <w:rPr>
          <w:rFonts w:eastAsia="Times New Roman"/>
          <w:lang w:val="en-PH" w:eastAsia="en-PH"/>
        </w:rPr>
      </w:pPr>
    </w:p>
    <w:p w14:paraId="23127606" w14:textId="6546846A" w:rsidR="001F3FFB" w:rsidRPr="005A5F46" w:rsidRDefault="001F3FFB" w:rsidP="001F3FFB">
      <w:pPr>
        <w:rPr>
          <w:b/>
        </w:rPr>
      </w:pPr>
      <w:r w:rsidRPr="001F3FFB">
        <w:rPr>
          <w:b/>
        </w:rPr>
        <w:t>CARLA: An Open Urban Driving Simulator</w:t>
      </w:r>
    </w:p>
    <w:p w14:paraId="16469435" w14:textId="5E5FD546" w:rsidR="001F3FFB" w:rsidRDefault="00336097" w:rsidP="001F3FFB">
      <w:pPr>
        <w:rPr>
          <w:b/>
        </w:rPr>
      </w:pPr>
      <w:r>
        <w:rPr>
          <w:b/>
        </w:rPr>
        <w:t>Abstract:</w:t>
      </w:r>
    </w:p>
    <w:p w14:paraId="2CB07F6F" w14:textId="2E4020C4" w:rsidR="001F3FFB" w:rsidRDefault="001F3FFB" w:rsidP="001F3FFB">
      <w:r>
        <w:rPr>
          <w:b/>
        </w:rPr>
        <w:tab/>
      </w:r>
      <w:r w:rsidRPr="001F3FFB">
        <w:t>This study introduces CARLA - an open-source simulator about autonomous driving. It has been developed to support the development, training</w:t>
      </w:r>
      <w:r w:rsidR="00513392">
        <w:t>,</w:t>
      </w:r>
      <w:r w:rsidRPr="001F3FFB">
        <w:t xml:space="preserve"> and validation of </w:t>
      </w:r>
      <w:r w:rsidR="00513392">
        <w:t xml:space="preserve">the </w:t>
      </w:r>
      <w:r w:rsidRPr="001F3FFB">
        <w:t>autonomous urban driving system. CARLA provides open digital assets such as urban layouts, buildings</w:t>
      </w:r>
      <w:r w:rsidR="00513392">
        <w:t>,</w:t>
      </w:r>
      <w:r w:rsidRPr="001F3FFB">
        <w:t xml:space="preserve"> and vehicles. CARLA was used to study the performance of a classic modular pipeline, an end-to-end model trained via imitation learning, and an end-to-end model trained via reinforcement learning. The environment of the said driving simulator is composed of 3D objects such </w:t>
      </w:r>
      <w:r w:rsidR="00513392">
        <w:t xml:space="preserve">as </w:t>
      </w:r>
      <w:r w:rsidRPr="001F3FFB">
        <w:t>static and dynamic objects as buildings, traffics signs, infrastructures as well as vehicles</w:t>
      </w:r>
      <w:r w:rsidR="00513392">
        <w:t>,</w:t>
      </w:r>
      <w:r w:rsidRPr="001F3FFB">
        <w:t xml:space="preserve"> and pedestrians.</w:t>
      </w:r>
    </w:p>
    <w:p w14:paraId="0A15986C" w14:textId="0B2A3FFC" w:rsidR="001F3FFB" w:rsidRDefault="00336097" w:rsidP="001F3FFB">
      <w:pPr>
        <w:rPr>
          <w:b/>
        </w:rPr>
      </w:pPr>
      <w:r>
        <w:rPr>
          <w:b/>
        </w:rPr>
        <w:t>Synthesis:</w:t>
      </w:r>
    </w:p>
    <w:p w14:paraId="79852B91" w14:textId="691918B5" w:rsidR="001F3FFB" w:rsidRDefault="001F3FFB" w:rsidP="001F3FFB">
      <w:r>
        <w:tab/>
      </w:r>
      <w:r w:rsidRPr="001F3FFB">
        <w:t>The relationship of this study to the current study they are both game</w:t>
      </w:r>
      <w:r w:rsidR="00513392">
        <w:t>s</w:t>
      </w:r>
      <w:r w:rsidRPr="001F3FFB">
        <w:t xml:space="preserve"> that support the learning about driving. Also, as stated in the study above, the game uses three</w:t>
      </w:r>
      <w:r w:rsidR="00513392">
        <w:t>-</w:t>
      </w:r>
      <w:r w:rsidRPr="001F3FFB">
        <w:t xml:space="preserve">dimensional static and dynamic objects and assets that </w:t>
      </w:r>
      <w:r w:rsidR="00513392">
        <w:t>are</w:t>
      </w:r>
      <w:r w:rsidRPr="001F3FFB">
        <w:t xml:space="preserve"> also present in the current study.</w:t>
      </w:r>
    </w:p>
    <w:p w14:paraId="04E54CB2" w14:textId="23F150A3" w:rsidR="001F3FFB" w:rsidRDefault="00336097" w:rsidP="001F3FFB">
      <w:pPr>
        <w:rPr>
          <w:b/>
        </w:rPr>
      </w:pPr>
      <w:r>
        <w:rPr>
          <w:b/>
        </w:rPr>
        <w:t>Reference:</w:t>
      </w:r>
    </w:p>
    <w:p w14:paraId="37B05E8D"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Dosovitskiy</w:t>
      </w:r>
      <w:proofErr w:type="spellEnd"/>
      <w:r w:rsidRPr="001F3FFB">
        <w:rPr>
          <w:rFonts w:eastAsia="Times New Roman"/>
          <w:lang w:val="en-PH" w:eastAsia="en-PH"/>
        </w:rPr>
        <w:t xml:space="preserve">, A., Ros, G., </w:t>
      </w:r>
      <w:proofErr w:type="spellStart"/>
      <w:r w:rsidRPr="001F3FFB">
        <w:rPr>
          <w:rFonts w:eastAsia="Times New Roman"/>
          <w:lang w:val="en-PH" w:eastAsia="en-PH"/>
        </w:rPr>
        <w:t>Codevilla</w:t>
      </w:r>
      <w:proofErr w:type="spellEnd"/>
      <w:r w:rsidRPr="001F3FFB">
        <w:rPr>
          <w:rFonts w:eastAsia="Times New Roman"/>
          <w:lang w:val="en-PH" w:eastAsia="en-PH"/>
        </w:rPr>
        <w:t xml:space="preserve">, F., Lopez, A., &amp; </w:t>
      </w:r>
      <w:proofErr w:type="spellStart"/>
      <w:r w:rsidRPr="001F3FFB">
        <w:rPr>
          <w:rFonts w:eastAsia="Times New Roman"/>
          <w:lang w:val="en-PH" w:eastAsia="en-PH"/>
        </w:rPr>
        <w:t>Koltun</w:t>
      </w:r>
      <w:proofErr w:type="spellEnd"/>
      <w:r w:rsidRPr="001F3FFB">
        <w:rPr>
          <w:rFonts w:eastAsia="Times New Roman"/>
          <w:lang w:val="en-PH" w:eastAsia="en-PH"/>
        </w:rPr>
        <w:t xml:space="preserve">, V. (2017, November). </w:t>
      </w:r>
      <w:r w:rsidRPr="001F3FFB">
        <w:rPr>
          <w:rFonts w:eastAsia="Times New Roman"/>
          <w:i/>
          <w:iCs/>
          <w:lang w:val="en-PH" w:eastAsia="en-PH"/>
        </w:rPr>
        <w:t>CARLA: An Open Urban Driving Simulator</w:t>
      </w:r>
      <w:r w:rsidRPr="001F3FFB">
        <w:rPr>
          <w:rFonts w:eastAsia="Times New Roman"/>
          <w:lang w:val="en-PH" w:eastAsia="en-PH"/>
        </w:rPr>
        <w:t>. Retrieved from http://proceedings.mlr.press/v78/dosovitskiy17a.html</w:t>
      </w:r>
    </w:p>
    <w:p w14:paraId="67DE7E39" w14:textId="04281920" w:rsidR="001F3FFB" w:rsidRDefault="001F3FFB" w:rsidP="008513D4"/>
    <w:p w14:paraId="60DD78DE" w14:textId="19767541" w:rsidR="00F27CAD" w:rsidRPr="005A5F46" w:rsidRDefault="00F27CAD" w:rsidP="00F27CAD">
      <w:pPr>
        <w:rPr>
          <w:b/>
        </w:rPr>
      </w:pPr>
      <w:r w:rsidRPr="00F27CAD">
        <w:rPr>
          <w:b/>
        </w:rPr>
        <w:t>3D Racing Car Game</w:t>
      </w:r>
    </w:p>
    <w:p w14:paraId="2B72B8D0" w14:textId="2F1A73CF" w:rsidR="00F27CAD" w:rsidRDefault="00336097" w:rsidP="00F27CAD">
      <w:pPr>
        <w:rPr>
          <w:b/>
        </w:rPr>
      </w:pPr>
      <w:r>
        <w:rPr>
          <w:b/>
        </w:rPr>
        <w:t>Abstract:</w:t>
      </w:r>
    </w:p>
    <w:p w14:paraId="6B28C712" w14:textId="4587EE84" w:rsidR="00F27CAD" w:rsidRDefault="00F27CAD" w:rsidP="00F27CAD">
      <w:r>
        <w:rPr>
          <w:b/>
        </w:rPr>
        <w:tab/>
      </w:r>
      <w:r w:rsidRPr="00F27CAD">
        <w:t xml:space="preserve">This study describes a case study that focuses </w:t>
      </w:r>
      <w:r w:rsidR="00513392">
        <w:t>o</w:t>
      </w:r>
      <w:r w:rsidRPr="00F27CAD">
        <w:t xml:space="preserve">n developing a 3D racing car game based on Agile development methodology. It covers </w:t>
      </w:r>
      <w:r w:rsidR="00513392">
        <w:t xml:space="preserve">the </w:t>
      </w:r>
      <w:r w:rsidRPr="00F27CAD">
        <w:t xml:space="preserve">implementation of real-time graphics, physics engine as well as background music and sound effects. Game designs and concepts in this study </w:t>
      </w:r>
      <w:r w:rsidR="00513392">
        <w:t>are</w:t>
      </w:r>
      <w:r w:rsidRPr="00F27CAD">
        <w:t xml:space="preserve"> developed and modified as the development of the game progresses. During the development process, the game concept evolved, as more and more features were added to the game. It </w:t>
      </w:r>
      <w:r w:rsidR="00513392">
        <w:t xml:space="preserve">is </w:t>
      </w:r>
      <w:r w:rsidRPr="00F27CAD">
        <w:t>composed of initial concept and second iteration which varies and modified until a final concept was produced for the development.</w:t>
      </w:r>
    </w:p>
    <w:p w14:paraId="1669F0A2" w14:textId="7031448C" w:rsidR="00F27CAD" w:rsidRDefault="00336097" w:rsidP="00F27CAD">
      <w:pPr>
        <w:rPr>
          <w:b/>
        </w:rPr>
      </w:pPr>
      <w:r>
        <w:rPr>
          <w:b/>
        </w:rPr>
        <w:t>Synthesis:</w:t>
      </w:r>
    </w:p>
    <w:p w14:paraId="79412A53" w14:textId="14751BCD" w:rsidR="00F27CAD" w:rsidRDefault="00F27CAD" w:rsidP="00F27CAD">
      <w:r>
        <w:tab/>
      </w:r>
      <w:r w:rsidRPr="00F27CAD">
        <w:t>This study's relation to the current study is that it also aims to develop a three</w:t>
      </w:r>
      <w:r w:rsidR="00513392">
        <w:t>-</w:t>
      </w:r>
      <w:r w:rsidRPr="00F27CAD">
        <w:t xml:space="preserve">dimensional game. Also, as stated above, it uses Agile development methodology in which the current study uses RAD model which is a part of the Agile methodology and it covers the implementation of real-time graphics, physics engine and music and sound effects which </w:t>
      </w:r>
      <w:r w:rsidR="00513392">
        <w:t>are</w:t>
      </w:r>
      <w:r w:rsidRPr="00F27CAD">
        <w:t xml:space="preserve"> as well present to the current study. The present study's game concept also changes and modified until a final concept was produced for the game application development.</w:t>
      </w:r>
    </w:p>
    <w:p w14:paraId="5401AA30" w14:textId="0F8EF290" w:rsidR="00F27CAD" w:rsidRDefault="00336097" w:rsidP="00F27CAD">
      <w:pPr>
        <w:rPr>
          <w:b/>
        </w:rPr>
      </w:pPr>
      <w:r>
        <w:rPr>
          <w:b/>
        </w:rPr>
        <w:t>Reference:</w:t>
      </w:r>
    </w:p>
    <w:p w14:paraId="11588232" w14:textId="78E51A29" w:rsidR="001F3FFB" w:rsidRPr="00F27CAD" w:rsidRDefault="00F27CAD" w:rsidP="00F27CAD">
      <w:pPr>
        <w:ind w:left="720" w:hanging="720"/>
        <w:rPr>
          <w:rFonts w:eastAsia="Times New Roman"/>
          <w:lang w:val="en-PH" w:eastAsia="en-PH"/>
        </w:rPr>
      </w:pPr>
      <w:proofErr w:type="spellStart"/>
      <w:r w:rsidRPr="00F27CAD">
        <w:rPr>
          <w:rFonts w:eastAsia="Times New Roman"/>
          <w:lang w:val="en-PH" w:eastAsia="en-PH"/>
        </w:rPr>
        <w:t>Runing</w:t>
      </w:r>
      <w:proofErr w:type="spellEnd"/>
      <w:r w:rsidRPr="00F27CAD">
        <w:rPr>
          <w:rFonts w:eastAsia="Times New Roman"/>
          <w:lang w:val="en-PH" w:eastAsia="en-PH"/>
        </w:rPr>
        <w:t xml:space="preserve">, S. A., Hallman, M., Anderson, N., Andersson, S., </w:t>
      </w:r>
      <w:proofErr w:type="spellStart"/>
      <w:r w:rsidRPr="00F27CAD">
        <w:rPr>
          <w:rFonts w:eastAsia="Times New Roman"/>
          <w:lang w:val="en-PH" w:eastAsia="en-PH"/>
        </w:rPr>
        <w:t>Toft</w:t>
      </w:r>
      <w:proofErr w:type="spellEnd"/>
      <w:r w:rsidRPr="00F27CAD">
        <w:rPr>
          <w:rFonts w:eastAsia="Times New Roman"/>
          <w:lang w:val="en-PH" w:eastAsia="en-PH"/>
        </w:rPr>
        <w:t xml:space="preserve">, F., &amp; Nilsson, R. (2009, May). </w:t>
      </w:r>
      <w:r w:rsidRPr="00F27CAD">
        <w:rPr>
          <w:rFonts w:eastAsia="Times New Roman"/>
          <w:i/>
          <w:iCs/>
          <w:lang w:val="en-PH" w:eastAsia="en-PH"/>
        </w:rPr>
        <w:t>3D Racing Car Game</w:t>
      </w:r>
      <w:r w:rsidRPr="00F27CAD">
        <w:rPr>
          <w:rFonts w:eastAsia="Times New Roman"/>
          <w:lang w:val="en-PH" w:eastAsia="en-PH"/>
        </w:rPr>
        <w:t>. Chalmers. Retrieved from http://www.cse.chalmers.se/~uffe/bachelor/kandidatarbetestartpaket/3D%20Racing%20Car%20Game%20-%20Project%20Lloyd.pdf</w:t>
      </w:r>
    </w:p>
    <w:p w14:paraId="4B15509F" w14:textId="77777777" w:rsidR="001F3FFB" w:rsidRPr="00E574E0" w:rsidRDefault="001F3FFB" w:rsidP="008513D4"/>
    <w:p w14:paraId="68BFFAD5" w14:textId="180A3FA1" w:rsidR="00E574E0" w:rsidRDefault="00E574E0" w:rsidP="00E574E0">
      <w:pPr>
        <w:pStyle w:val="Heading2"/>
      </w:pPr>
      <w:bookmarkStart w:id="17" w:name="_Toc72256850"/>
      <w:r>
        <w:t>Local Literature</w:t>
      </w:r>
      <w:bookmarkEnd w:id="17"/>
    </w:p>
    <w:p w14:paraId="306F74F6" w14:textId="6B60097A" w:rsidR="003D7084" w:rsidRPr="005A5F46" w:rsidRDefault="003D7084" w:rsidP="003D7084">
      <w:pPr>
        <w:rPr>
          <w:b/>
        </w:rPr>
      </w:pPr>
      <w:r w:rsidRPr="003D7084">
        <w:rPr>
          <w:b/>
        </w:rPr>
        <w:t>What is LTO’s Theoretical Driving Course? Know Which Driving Schools Offer This Program</w:t>
      </w:r>
    </w:p>
    <w:p w14:paraId="3EE6D6A3" w14:textId="0171CD8A" w:rsidR="003D7084" w:rsidRDefault="003D7084" w:rsidP="003D7084">
      <w:pPr>
        <w:rPr>
          <w:b/>
        </w:rPr>
      </w:pPr>
    </w:p>
    <w:p w14:paraId="36FAB014" w14:textId="038C03FA" w:rsidR="00251E74" w:rsidRDefault="00251E74" w:rsidP="00251E74">
      <w:pPr>
        <w:ind w:firstLine="720"/>
      </w:pPr>
      <w:r>
        <w:t>This article stated that starting April 6, 2020</w:t>
      </w:r>
      <w:r w:rsidR="00642831">
        <w:t>,</w:t>
      </w:r>
      <w:r>
        <w:t xml:space="preserve"> new driving applicants must follow a stricter process if they want to avail </w:t>
      </w:r>
      <w:r w:rsidR="00642831">
        <w:t xml:space="preserve">of </w:t>
      </w:r>
      <w:r>
        <w:t xml:space="preserve">a driver's license. Memorandum Circular 2019-2176 implemented by the LTO stated that the applicants must undergo a mandatory 15-hour theoretical driving course program before applying for a student permit. Through this process, the Land Transportation Office (LTO) aims to ensure that the new generation of applicants must be properly disciplined and equipped with more than average driving skills as well as extensive knowledge on road safety and laws before the issuance of a driver's license. </w:t>
      </w:r>
    </w:p>
    <w:p w14:paraId="4A41B7B9" w14:textId="1E571093" w:rsidR="00251E74" w:rsidRDefault="00251E74" w:rsidP="00251E74">
      <w:pPr>
        <w:ind w:firstLine="720"/>
      </w:pPr>
      <w:r>
        <w:t>The Theoretical Driving Course program (TDC) is divided into three sessions and covers lessons from traffic regulations to LTO mandated laws and must be completed within two years from the day an applicant started the course.  After every session</w:t>
      </w:r>
      <w:r w:rsidR="00642831">
        <w:t>,</w:t>
      </w:r>
      <w:r>
        <w:t xml:space="preserve"> there will be a 30- minute written examination to be done by the applicant. Also, a minimum of eight-hour hands-on driving lessons which is part of </w:t>
      </w:r>
      <w:r w:rsidR="00642831">
        <w:t xml:space="preserve">the </w:t>
      </w:r>
      <w:r>
        <w:t>Practical Driving Course (PDC) from an LTO accredited driving school is required. This is the actual driving test given where applicants will be review</w:t>
      </w:r>
      <w:r w:rsidR="00642831">
        <w:t>ed</w:t>
      </w:r>
      <w:r>
        <w:t xml:space="preserve"> and assess</w:t>
      </w:r>
      <w:r w:rsidR="00642831">
        <w:t>ed</w:t>
      </w:r>
      <w:r>
        <w:t xml:space="preserve"> based on their driving skills and how they managed themselves on the road.</w:t>
      </w:r>
    </w:p>
    <w:p w14:paraId="38C4F9D1" w14:textId="36F51851" w:rsidR="003D7084" w:rsidRDefault="00251E74" w:rsidP="00251E74">
      <w:pPr>
        <w:ind w:firstLine="720"/>
      </w:pPr>
      <w:r>
        <w:t xml:space="preserve">If the applicant completed and passed both the theoretical and practical driving course, a Certificate of Driving Course Completion will be issued </w:t>
      </w:r>
      <w:r w:rsidR="00A4416F">
        <w:t>to</w:t>
      </w:r>
      <w:r>
        <w:t xml:space="preserve"> them. The cert</w:t>
      </w:r>
      <w:r w:rsidR="00A4416F">
        <w:t>if</w:t>
      </w:r>
      <w:r>
        <w:t>icate will be used to process their driver's license.</w:t>
      </w:r>
    </w:p>
    <w:p w14:paraId="77B08F27" w14:textId="77777777" w:rsidR="003D7084" w:rsidRDefault="003D7084" w:rsidP="003D7084">
      <w:pPr>
        <w:rPr>
          <w:b/>
        </w:rPr>
      </w:pPr>
      <w:r>
        <w:rPr>
          <w:b/>
        </w:rPr>
        <w:t>Synthesis:</w:t>
      </w:r>
    </w:p>
    <w:p w14:paraId="05D8C6E3" w14:textId="4C84176C" w:rsidR="00251E74" w:rsidRDefault="003D7084" w:rsidP="00251E74">
      <w:r>
        <w:tab/>
      </w:r>
      <w:r w:rsidR="00251E74">
        <w:t xml:space="preserve">The article above mentioned that there will be a new and stricter process for new driving applicants </w:t>
      </w:r>
      <w:proofErr w:type="gramStart"/>
      <w:r w:rsidR="00251E74">
        <w:t>have to</w:t>
      </w:r>
      <w:proofErr w:type="gramEnd"/>
      <w:r w:rsidR="00251E74">
        <w:t xml:space="preserve"> go th</w:t>
      </w:r>
      <w:r w:rsidR="00A4416F">
        <w:t>r</w:t>
      </w:r>
      <w:r w:rsidR="00251E74">
        <w:t xml:space="preserve">ough. A 15-hour Theoretical Driving Course program (TDC) is required for them to take in which it is divided into sessions and every after </w:t>
      </w:r>
      <w:r w:rsidR="00CC597D">
        <w:t xml:space="preserve">the </w:t>
      </w:r>
      <w:r w:rsidR="00251E74">
        <w:t xml:space="preserve">session there will be a written examination to be done. The sessions cover lessons from traffic regulations up to LTO mandated laws. Also, Practical Driving Course (PDC) is required for them to take. It is the actual driving test in which the applicant's driving skills will be observed and assessed. Both courses must be enrolled in an LTO accredited driving school. </w:t>
      </w:r>
    </w:p>
    <w:p w14:paraId="4B70CF44" w14:textId="0283552B" w:rsidR="003D7084" w:rsidRDefault="00251E74" w:rsidP="00251E74">
      <w:pPr>
        <w:ind w:firstLine="720"/>
      </w:pPr>
      <w:r>
        <w:t>This article is related to the current study as it aims to develop a game application for a driving school. The application covers lessons and reviewer</w:t>
      </w:r>
      <w:r w:rsidR="00CC597D">
        <w:t>s</w:t>
      </w:r>
      <w:r>
        <w:t xml:space="preserve"> that are present in the sessions taken during the Theoretical Driving Course program.</w:t>
      </w:r>
    </w:p>
    <w:p w14:paraId="41CC4689" w14:textId="77777777" w:rsidR="003D7084" w:rsidRDefault="003D7084" w:rsidP="003D7084">
      <w:pPr>
        <w:rPr>
          <w:b/>
        </w:rPr>
      </w:pPr>
      <w:r>
        <w:rPr>
          <w:b/>
        </w:rPr>
        <w:t>Reference:</w:t>
      </w:r>
    </w:p>
    <w:p w14:paraId="5F7F9F29"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eCompareMo</w:t>
      </w:r>
      <w:proofErr w:type="spellEnd"/>
      <w:r>
        <w:rPr>
          <w:rFonts w:ascii="Arial" w:hAnsi="Arial" w:cs="Arial"/>
          <w:sz w:val="22"/>
          <w:szCs w:val="22"/>
        </w:rPr>
        <w:t>. (2020, March 27). What is LTO’s Theoretical Driving Course? Know Which Driving Schools Offer This Program. Retrieved from https://www.ecomparemo.com/info/lto-theoretical-driving-course</w:t>
      </w:r>
    </w:p>
    <w:p w14:paraId="0BD2D1F8" w14:textId="3E09C508" w:rsidR="0064539A" w:rsidRDefault="0064539A" w:rsidP="00706324"/>
    <w:p w14:paraId="1BF7B4B6" w14:textId="6EC24A6A" w:rsidR="00706324" w:rsidRPr="005A5F46" w:rsidRDefault="00706324" w:rsidP="00706324">
      <w:pPr>
        <w:rPr>
          <w:b/>
        </w:rPr>
      </w:pPr>
      <w:r w:rsidRPr="00706324">
        <w:rPr>
          <w:b/>
        </w:rPr>
        <w:t>Filipino Driver's Manual 2018 (Vol. 2)</w:t>
      </w:r>
    </w:p>
    <w:p w14:paraId="08DC5F52" w14:textId="77777777" w:rsidR="00706324" w:rsidRDefault="00706324" w:rsidP="00706324">
      <w:pPr>
        <w:rPr>
          <w:b/>
        </w:rPr>
      </w:pPr>
    </w:p>
    <w:p w14:paraId="3BBD043C" w14:textId="4AF42E25" w:rsidR="00706324" w:rsidRDefault="00706324" w:rsidP="00706324">
      <w:pPr>
        <w:ind w:firstLine="720"/>
      </w:pPr>
      <w:r w:rsidRPr="00706324">
        <w:t>Filipino Driver's Manual is a manual that aims to guide all driver's license applicants in understanding the process of getting a driver's license as well as the responsib</w:t>
      </w:r>
      <w:r w:rsidR="00A52B69">
        <w:t>i</w:t>
      </w:r>
      <w:r w:rsidRPr="00706324">
        <w:t>lity and significance that goes with possessing one. It also emphasize</w:t>
      </w:r>
      <w:r w:rsidR="00A52B69">
        <w:t>s</w:t>
      </w:r>
      <w:r w:rsidRPr="00706324">
        <w:t xml:space="preserve"> that having a driver's license is not a right but more of a privilege to an individual. The manual contains International and Philippine traffic road signs, signals</w:t>
      </w:r>
      <w:r w:rsidR="00A52B69">
        <w:t>,</w:t>
      </w:r>
      <w:r w:rsidRPr="00706324">
        <w:t xml:space="preserve"> and pavement markings that follow or </w:t>
      </w:r>
      <w:r w:rsidR="00A52B69">
        <w:t xml:space="preserve">are </w:t>
      </w:r>
      <w:r w:rsidRPr="00706324">
        <w:t>aligned to the DPWH Safety Design Standards of 2012 which are clearly describe</w:t>
      </w:r>
      <w:r w:rsidR="00A52B69">
        <w:t>d</w:t>
      </w:r>
      <w:r w:rsidRPr="00706324">
        <w:t xml:space="preserve"> and illustrated for better understanding by the road users - motorists, pedestrians</w:t>
      </w:r>
      <w:r w:rsidR="00A52B69">
        <w:t>,</w:t>
      </w:r>
      <w:r w:rsidRPr="00706324">
        <w:t xml:space="preserve"> and driver's license holders. Also, the manual introduces to the road users the importance of obeying traffic signs and signals as well as rules and regulations and educate</w:t>
      </w:r>
      <w:r w:rsidR="00A52B69">
        <w:t>s</w:t>
      </w:r>
      <w:r w:rsidRPr="00706324">
        <w:t xml:space="preserve"> them if the latter was disobeyed. </w:t>
      </w:r>
      <w:r w:rsidR="00A52B69">
        <w:t>A l</w:t>
      </w:r>
      <w:r w:rsidRPr="00706324">
        <w:t xml:space="preserve">ist of guidelines before driving a vehicle, </w:t>
      </w:r>
      <w:r w:rsidR="00A52B69">
        <w:t xml:space="preserve">a </w:t>
      </w:r>
      <w:r w:rsidRPr="00706324">
        <w:t>reviewer in taking theoretical driving tests, traffic rules and regulations as well as laws that support them are all included in the manual.</w:t>
      </w:r>
    </w:p>
    <w:p w14:paraId="5D583947" w14:textId="77777777" w:rsidR="00706324" w:rsidRDefault="00706324" w:rsidP="00706324">
      <w:pPr>
        <w:rPr>
          <w:b/>
        </w:rPr>
      </w:pPr>
      <w:r>
        <w:rPr>
          <w:b/>
        </w:rPr>
        <w:t>Synthesis:</w:t>
      </w:r>
    </w:p>
    <w:p w14:paraId="5F7A5E42" w14:textId="149B2686" w:rsidR="00706324" w:rsidRDefault="00706324" w:rsidP="00706324">
      <w:r>
        <w:tab/>
        <w:t xml:space="preserve">Overall, the Filipino Drivers Manual aims to increase awareness and compliance about the laws in the road for all road users as well as understanding the process and responsibility of possessing a driver's license. </w:t>
      </w:r>
    </w:p>
    <w:p w14:paraId="6438EFA4" w14:textId="29294411" w:rsidR="00706324" w:rsidRDefault="00706324" w:rsidP="00706324">
      <w:pPr>
        <w:ind w:firstLine="720"/>
      </w:pPr>
      <w:r>
        <w:t>The Filipino Driver's Manual is relevant to the current study as the contents of the said manual w</w:t>
      </w:r>
      <w:r w:rsidR="00A52B69">
        <w:t>ere</w:t>
      </w:r>
      <w:r>
        <w:t xml:space="preserve"> one of the used reference</w:t>
      </w:r>
      <w:r w:rsidR="00A52B69">
        <w:t>s</w:t>
      </w:r>
      <w:r>
        <w:t xml:space="preserve"> in developing the application. Road signs and signals that are presented in the manual and </w:t>
      </w:r>
      <w:r w:rsidR="00A52B69">
        <w:t>their</w:t>
      </w:r>
      <w:r>
        <w:t xml:space="preserve"> contents were used in creating concepts in the application. Also, both the manual and developed application aims to spread awareness about the rules and regulations for road users.</w:t>
      </w:r>
    </w:p>
    <w:p w14:paraId="774E4C1A" w14:textId="77777777" w:rsidR="00706324" w:rsidRDefault="00706324" w:rsidP="00706324">
      <w:pPr>
        <w:rPr>
          <w:b/>
        </w:rPr>
      </w:pPr>
      <w:r>
        <w:rPr>
          <w:b/>
        </w:rPr>
        <w:t>Reference:</w:t>
      </w:r>
    </w:p>
    <w:p w14:paraId="46A84862"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Land Transportation Office. (2018). Filipino Driver’s Manual 2018 (Vol. 2). Retrieved from https://lto.gov.ph/images/Transparency/Volume_2_v2.pdf</w:t>
      </w:r>
    </w:p>
    <w:p w14:paraId="11CA865F" w14:textId="397E8B06"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7B0103F7" w14:textId="6E2E609C" w:rsidR="00706324" w:rsidRPr="005A5F46" w:rsidRDefault="00706324" w:rsidP="00706324">
      <w:pPr>
        <w:rPr>
          <w:b/>
        </w:rPr>
      </w:pPr>
      <w:r w:rsidRPr="00706324">
        <w:rPr>
          <w:b/>
        </w:rPr>
        <w:t>UPOU Features Gamification in Teaching in the Third OPEN Talk Episode</w:t>
      </w:r>
    </w:p>
    <w:p w14:paraId="71021B74" w14:textId="77777777" w:rsidR="00706324" w:rsidRDefault="00706324" w:rsidP="00706324">
      <w:pPr>
        <w:rPr>
          <w:b/>
        </w:rPr>
      </w:pPr>
    </w:p>
    <w:p w14:paraId="3C4299D6" w14:textId="6B3CB9A6" w:rsidR="00706324" w:rsidRDefault="00706324" w:rsidP="00706324">
      <w:pPr>
        <w:ind w:firstLine="720"/>
      </w:pPr>
      <w:r>
        <w:t xml:space="preserve">Last April 07, 2021, an OPEN Talk entitled "Gamification as a Teaching Tool" was held by the University of the Philippines Open University (UPOU). The online forum is the third episode of the OPEN Talk. </w:t>
      </w:r>
    </w:p>
    <w:p w14:paraId="6214859A" w14:textId="4D4D598B" w:rsidR="00706324" w:rsidRDefault="00706324" w:rsidP="00706324">
      <w:pPr>
        <w:ind w:firstLine="720"/>
      </w:pPr>
      <w:r>
        <w:t xml:space="preserve">Dr. Diego </w:t>
      </w:r>
      <w:proofErr w:type="spellStart"/>
      <w:r>
        <w:t>Maranan</w:t>
      </w:r>
      <w:proofErr w:type="spellEnd"/>
      <w:r>
        <w:t xml:space="preserve">, Program Chair of UPOU’s Bachelor of Arts in Multimedia Studies (BAMS) also the acted moderator of the forum introduced the topic and its importance to the current educational setting. Along with Asst. Prof. Roel </w:t>
      </w:r>
      <w:proofErr w:type="spellStart"/>
      <w:r>
        <w:t>Cantada</w:t>
      </w:r>
      <w:proofErr w:type="spellEnd"/>
      <w:r>
        <w:t xml:space="preserve"> from the Faculty of Education, UP Open University and Asst. Prof. Gian Carlo de Jesus from the College of Economics and Management, UP Los </w:t>
      </w:r>
      <w:proofErr w:type="spellStart"/>
      <w:r>
        <w:t>Baños</w:t>
      </w:r>
      <w:proofErr w:type="spellEnd"/>
      <w:r w:rsidR="00B636B1">
        <w:t>,</w:t>
      </w:r>
      <w:r>
        <w:t xml:space="preserve"> and Chief Play-maker of </w:t>
      </w:r>
      <w:proofErr w:type="spellStart"/>
      <w:r>
        <w:t>BalaiWari</w:t>
      </w:r>
      <w:proofErr w:type="spellEnd"/>
      <w:r>
        <w:t xml:space="preserve"> Immersive, further discussed the topic of the session. </w:t>
      </w:r>
    </w:p>
    <w:p w14:paraId="48563D23" w14:textId="3BD868BD" w:rsidR="00706324" w:rsidRDefault="00706324" w:rsidP="00706324">
      <w:pPr>
        <w:ind w:firstLine="720"/>
      </w:pPr>
      <w:r>
        <w:t xml:space="preserve">During Asst. Prof. </w:t>
      </w:r>
      <w:proofErr w:type="spellStart"/>
      <w:r>
        <w:t>Cantada</w:t>
      </w:r>
      <w:r w:rsidR="00B636B1">
        <w:t>’s</w:t>
      </w:r>
      <w:proofErr w:type="spellEnd"/>
      <w:r>
        <w:t xml:space="preserve"> segment introduction, he stated Caitlyn Becker’s definition of gam</w:t>
      </w:r>
      <w:r w:rsidR="00B636B1">
        <w:t>if</w:t>
      </w:r>
      <w:r>
        <w:t>ication saying that "gamification is the use of the game elements in a non-game context. More</w:t>
      </w:r>
      <w:r w:rsidR="00B636B1">
        <w:t>o</w:t>
      </w:r>
      <w:r>
        <w:t>ver, he explained that gamification is the use of game elements and applying these elements to non-game things such as a course or a class. He furthered explained in relation to game-based learning that it is the process and practice of learning using game</w:t>
      </w:r>
      <w:r w:rsidR="00B636B1">
        <w:t>s</w:t>
      </w:r>
      <w:r>
        <w:t xml:space="preserve"> based on the learner's point of view.</w:t>
      </w:r>
    </w:p>
    <w:p w14:paraId="2F74398A" w14:textId="2474E0DA" w:rsidR="00706324" w:rsidRDefault="00706324" w:rsidP="00706324">
      <w:pPr>
        <w:ind w:firstLine="720"/>
      </w:pPr>
      <w:r>
        <w:t xml:space="preserve">On the other hand, Asst. Prof. Gian Carlo de Jesus describes gamification as a process of converting an ordinary event into a game </w:t>
      </w:r>
      <w:proofErr w:type="gramStart"/>
      <w:r>
        <w:t>through the use of</w:t>
      </w:r>
      <w:proofErr w:type="gramEnd"/>
      <w:r>
        <w:t xml:space="preserve"> game elements and design. According to him, gamification is more of a method in learning and a mindset that emphasized three major things: (1) It elicits empathy; (2) It is applied </w:t>
      </w:r>
      <w:r w:rsidR="004D3BB2">
        <w:t>to learn</w:t>
      </w:r>
      <w:r>
        <w:t xml:space="preserve">; and (3) It has a social aspect.  </w:t>
      </w:r>
    </w:p>
    <w:p w14:paraId="78E433BD" w14:textId="4303D844" w:rsidR="00706324" w:rsidRDefault="00706324" w:rsidP="00706324">
      <w:pPr>
        <w:ind w:firstLine="720"/>
      </w:pPr>
      <w:r>
        <w:t xml:space="preserve">The discussion was loaded </w:t>
      </w:r>
      <w:r w:rsidR="004D3BB2">
        <w:t>with</w:t>
      </w:r>
      <w:r>
        <w:t xml:space="preserve"> informative insights and information about the use of gamification and its importance for learning of the current generation.</w:t>
      </w:r>
    </w:p>
    <w:p w14:paraId="65A1CA93" w14:textId="77777777" w:rsidR="00706324" w:rsidRDefault="00706324" w:rsidP="00706324">
      <w:pPr>
        <w:rPr>
          <w:b/>
        </w:rPr>
      </w:pPr>
      <w:r>
        <w:rPr>
          <w:b/>
        </w:rPr>
        <w:t>Synthesis:</w:t>
      </w:r>
    </w:p>
    <w:p w14:paraId="1606FF57" w14:textId="47BFAC3C" w:rsidR="00706324" w:rsidRDefault="00706324" w:rsidP="00706324">
      <w:r>
        <w:tab/>
        <w:t>The article on the forum stated above tells that gamification is the use of game elements and design in an ordinary event such as a course or a class. It also further discussed and emphasi</w:t>
      </w:r>
      <w:r w:rsidR="004D3BB2">
        <w:t>zed</w:t>
      </w:r>
      <w:r>
        <w:t xml:space="preserve"> the importance and benefits of using gamification in the current generation.</w:t>
      </w:r>
    </w:p>
    <w:p w14:paraId="1C8A4292" w14:textId="1F3F5DD4" w:rsidR="00706324" w:rsidRDefault="00706324" w:rsidP="00580486">
      <w:pPr>
        <w:ind w:firstLine="720"/>
      </w:pPr>
      <w:r>
        <w:t>This article is relevant to the present study because of the gamification concept.</w:t>
      </w:r>
      <w:r w:rsidR="00580486">
        <w:t xml:space="preserve"> </w:t>
      </w:r>
      <w:r>
        <w:t>The proponents aim to develop a game application which uses game element and design and incorporates the gamification concept in a virtual game-like application in bettering the learning of the current generation for fun-play yet educational mode of learning.</w:t>
      </w:r>
    </w:p>
    <w:p w14:paraId="7F28A570" w14:textId="77777777" w:rsidR="00706324" w:rsidRDefault="00706324" w:rsidP="00706324">
      <w:pPr>
        <w:rPr>
          <w:b/>
        </w:rPr>
      </w:pPr>
      <w:r>
        <w:rPr>
          <w:b/>
        </w:rPr>
        <w:t>Reference:</w:t>
      </w:r>
    </w:p>
    <w:p w14:paraId="2E601FB2"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University of the Philippines Open University. (2021, April 15). UPOU Features Gamification in Teaching in the Third OPEN Talk Episode. Retrieved from https://www.upou.edu.ph/news/upou-features-gamification-in-teaching-in-the-third-open-talk-episode/</w:t>
      </w:r>
    </w:p>
    <w:p w14:paraId="555FC80D" w14:textId="7C8C532F"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5459669A" w14:textId="40DA50D9" w:rsidR="00580486" w:rsidRPr="005A5F46" w:rsidRDefault="00580486" w:rsidP="00580486">
      <w:pPr>
        <w:rPr>
          <w:b/>
        </w:rPr>
      </w:pPr>
      <w:r w:rsidRPr="00580486">
        <w:rPr>
          <w:b/>
        </w:rPr>
        <w:t>The gamification of education: Why playing is the future of learning</w:t>
      </w:r>
    </w:p>
    <w:p w14:paraId="04C2066E" w14:textId="77777777" w:rsidR="00580486" w:rsidRDefault="00580486" w:rsidP="00580486">
      <w:pPr>
        <w:rPr>
          <w:b/>
        </w:rPr>
      </w:pPr>
    </w:p>
    <w:p w14:paraId="0D63C927" w14:textId="5CFF544C" w:rsidR="00580486" w:rsidRDefault="00580486" w:rsidP="00580486">
      <w:pPr>
        <w:ind w:firstLine="720"/>
      </w:pPr>
      <w:r>
        <w:t>This article describes the use of gamification and its benefits to education. Gamification has gained a foothold in a wide variety of discipline</w:t>
      </w:r>
      <w:r w:rsidR="004D3BB2">
        <w:t>s</w:t>
      </w:r>
      <w:r>
        <w:t xml:space="preserve"> including the field of learning. Gamification is the application of game design principles to non-gaming contexts or forms.</w:t>
      </w:r>
    </w:p>
    <w:p w14:paraId="4828A420" w14:textId="3748DD6D" w:rsidR="00580486" w:rsidRDefault="00580486" w:rsidP="00580486">
      <w:pPr>
        <w:ind w:firstLine="720"/>
      </w:pPr>
      <w:r>
        <w:t xml:space="preserve">Since 2009, Brainly, an online social learning platform, has been using game elements in helping the students to better understand lessons with over </w:t>
      </w:r>
      <w:r w:rsidR="004D3BB2">
        <w:t xml:space="preserve">a </w:t>
      </w:r>
      <w:r>
        <w:t xml:space="preserve">million users around the globe. </w:t>
      </w:r>
      <w:r w:rsidR="004D3BB2">
        <w:t xml:space="preserve">The </w:t>
      </w:r>
      <w:r>
        <w:t>Philippines is one of the countries that welcomed the use of the said platform after its recent expansion into Asia which given ris</w:t>
      </w:r>
      <w:r w:rsidR="004D3BB2">
        <w:t>ing</w:t>
      </w:r>
      <w:r>
        <w:t xml:space="preserve"> to Brainly.ph website. The website provides homework assistance for Filipino students from elementary and high</w:t>
      </w:r>
      <w:r w:rsidR="004D3BB2">
        <w:t xml:space="preserve"> </w:t>
      </w:r>
      <w:r>
        <w:t>school in subjects like Science, Mathematics</w:t>
      </w:r>
      <w:r w:rsidR="004D3BB2">
        <w:t>,</w:t>
      </w:r>
      <w:r>
        <w:t xml:space="preserve"> and History. The aim of Brainly is to provide </w:t>
      </w:r>
      <w:r w:rsidR="004D3BB2">
        <w:t xml:space="preserve">a </w:t>
      </w:r>
      <w:r>
        <w:t>reliable source of knowledge for students to engage in a platform of learning that is educational effective and entertaining.</w:t>
      </w:r>
    </w:p>
    <w:p w14:paraId="0E30C6CE" w14:textId="4D3261EA" w:rsidR="00580486" w:rsidRDefault="00580486" w:rsidP="00580486">
      <w:pPr>
        <w:ind w:firstLine="720"/>
      </w:pPr>
      <w:r>
        <w:t xml:space="preserve">Brainly helps in </w:t>
      </w:r>
      <w:r w:rsidR="004D3BB2">
        <w:t xml:space="preserve">the </w:t>
      </w:r>
      <w:r>
        <w:t xml:space="preserve">homework of a student. It follows a question-and-answer form format in which a user can create an account free of registration. After successfully creating an account, the user now </w:t>
      </w:r>
      <w:proofErr w:type="gramStart"/>
      <w:r>
        <w:t>has the ability to</w:t>
      </w:r>
      <w:proofErr w:type="gramEnd"/>
      <w:r>
        <w:t xml:space="preserve"> post questions </w:t>
      </w:r>
      <w:r w:rsidR="004D3BB2">
        <w:t>o</w:t>
      </w:r>
      <w:r>
        <w:t>n the website. The website also gives you the freedom to invite friends and collaborate with them through chats or on the comment sections. One of the main goal</w:t>
      </w:r>
      <w:r w:rsidR="004D3BB2">
        <w:t>s</w:t>
      </w:r>
      <w:r>
        <w:t xml:space="preserve"> of Brainly is to invite Filipino teachers and cooperate with them for </w:t>
      </w:r>
      <w:r w:rsidR="004D3BB2">
        <w:t xml:space="preserve">the </w:t>
      </w:r>
      <w:r>
        <w:t xml:space="preserve">better learning of their students. The article also emphasized the value of "play" for students for them to engage and have </w:t>
      </w:r>
      <w:r w:rsidR="004D3BB2">
        <w:t xml:space="preserve">the </w:t>
      </w:r>
      <w:r>
        <w:t>freedom to discover things themselves.</w:t>
      </w:r>
    </w:p>
    <w:p w14:paraId="004784D0" w14:textId="77777777" w:rsidR="00580486" w:rsidRDefault="00580486" w:rsidP="00580486">
      <w:pPr>
        <w:rPr>
          <w:b/>
        </w:rPr>
      </w:pPr>
      <w:r>
        <w:rPr>
          <w:b/>
        </w:rPr>
        <w:t>Synthesis:</w:t>
      </w:r>
    </w:p>
    <w:p w14:paraId="4A838684" w14:textId="7FA9B41B" w:rsidR="00580486" w:rsidRDefault="00580486" w:rsidP="00580486">
      <w:r>
        <w:tab/>
        <w:t>As stated in the article above, it tells us the use of elements of gamification in different discipline</w:t>
      </w:r>
      <w:r w:rsidR="004D3BB2">
        <w:t>s</w:t>
      </w:r>
      <w:r>
        <w:t xml:space="preserve"> including the field of learning. Also, it introduced the use of Brainly as well as Brainly.ph in the Philippines which will help the students do their homework as well as give them chance to collaborate and invite other users through the said platform. It also emphasized the value of "play" in learning for students which will let them </w:t>
      </w:r>
      <w:proofErr w:type="gramStart"/>
      <w:r>
        <w:t>engaged</w:t>
      </w:r>
      <w:proofErr w:type="gramEnd"/>
      <w:r>
        <w:t xml:space="preserve"> in learning while playing.</w:t>
      </w:r>
    </w:p>
    <w:p w14:paraId="7BE42D20" w14:textId="4B1D49C5" w:rsidR="00580486" w:rsidRDefault="00580486" w:rsidP="00580486">
      <w:pPr>
        <w:ind w:firstLine="720"/>
      </w:pPr>
      <w:r>
        <w:t>This artic</w:t>
      </w:r>
      <w:r w:rsidR="004D3BB2">
        <w:t>l</w:t>
      </w:r>
      <w:r>
        <w:t>e is related to the present study as it also aims to make use of gamification in student's learning. The present study aims to develop a game application that will help driving students to engage in a learning platform that is both entertaining and educational.</w:t>
      </w:r>
    </w:p>
    <w:p w14:paraId="7BA417B6" w14:textId="77777777" w:rsidR="00580486" w:rsidRDefault="00580486" w:rsidP="00580486">
      <w:pPr>
        <w:rPr>
          <w:b/>
        </w:rPr>
      </w:pPr>
      <w:r>
        <w:rPr>
          <w:b/>
        </w:rPr>
        <w:t>Reference:</w:t>
      </w:r>
    </w:p>
    <w:p w14:paraId="0BBFA70F"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Logarta</w:t>
      </w:r>
      <w:proofErr w:type="spellEnd"/>
      <w:r>
        <w:rPr>
          <w:rFonts w:ascii="Arial" w:hAnsi="Arial" w:cs="Arial"/>
          <w:sz w:val="22"/>
          <w:szCs w:val="22"/>
        </w:rPr>
        <w:t>, B. M. (2014, June 11). The gamification of education: Why playing is the future of learning. Retrieved from https://www.gmanetwork.com/news/scitech/technology/365281/the-gamification-of-education-why-playing-is-the-future-of-learning/story/</w:t>
      </w:r>
    </w:p>
    <w:p w14:paraId="612EA151" w14:textId="65A1D04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15848D1D" w14:textId="2D1DC82B" w:rsidR="00580486" w:rsidRPr="005A5F46" w:rsidRDefault="00580486" w:rsidP="00580486">
      <w:pPr>
        <w:rPr>
          <w:b/>
        </w:rPr>
      </w:pPr>
      <w:r w:rsidRPr="00580486">
        <w:rPr>
          <w:b/>
        </w:rPr>
        <w:t>Classroom Gamification</w:t>
      </w:r>
    </w:p>
    <w:p w14:paraId="19263F2B" w14:textId="77777777" w:rsidR="00580486" w:rsidRDefault="00580486" w:rsidP="00580486">
      <w:pPr>
        <w:rPr>
          <w:b/>
        </w:rPr>
      </w:pPr>
    </w:p>
    <w:p w14:paraId="3E0F7CEB" w14:textId="505004B0" w:rsidR="00580486" w:rsidRDefault="00467B8A" w:rsidP="00580486">
      <w:pPr>
        <w:ind w:firstLine="720"/>
      </w:pPr>
      <w:proofErr w:type="gramStart"/>
      <w:r>
        <w:t>T</w:t>
      </w:r>
      <w:r w:rsidR="00737DF7" w:rsidRPr="00737DF7">
        <w:t>his article,</w:t>
      </w:r>
      <w:proofErr w:type="gramEnd"/>
      <w:r w:rsidR="00737DF7" w:rsidRPr="00737DF7">
        <w:t xml:space="preserve"> stated that children of </w:t>
      </w:r>
      <w:r>
        <w:t xml:space="preserve">a </w:t>
      </w:r>
      <w:r w:rsidR="00737DF7" w:rsidRPr="00737DF7">
        <w:t>young age are more focused and highly engaged in playing video games. They are eagerly absorbed in leveling up and achieving and completing mission</w:t>
      </w:r>
      <w:r>
        <w:t>s</w:t>
      </w:r>
      <w:r w:rsidR="00737DF7" w:rsidRPr="00737DF7">
        <w:t xml:space="preserve"> and quests in a game. It also defines gamification as a process of using concepts, design</w:t>
      </w:r>
      <w:r>
        <w:t>,</w:t>
      </w:r>
      <w:r w:rsidR="00737DF7" w:rsidRPr="00737DF7">
        <w:t xml:space="preserve"> and elements of gaming in a non-gaming environment and introduces it in classrooms. It emphasized that children nowadays are tech-savvy and tend to hook up to the things that give them a sense of "play" in learning in school. It discussed that games can be an effective teaching tool for children in learning lesson</w:t>
      </w:r>
      <w:r>
        <w:t>s</w:t>
      </w:r>
      <w:r w:rsidR="00737DF7" w:rsidRPr="00737DF7">
        <w:t xml:space="preserve"> in the classroom.</w:t>
      </w:r>
    </w:p>
    <w:p w14:paraId="73381C3C" w14:textId="77777777" w:rsidR="00580486" w:rsidRDefault="00580486" w:rsidP="00580486">
      <w:pPr>
        <w:rPr>
          <w:b/>
        </w:rPr>
      </w:pPr>
      <w:r>
        <w:rPr>
          <w:b/>
        </w:rPr>
        <w:t>Synthesis:</w:t>
      </w:r>
    </w:p>
    <w:p w14:paraId="3ADCD4C6" w14:textId="7CB7CA75" w:rsidR="00737DF7" w:rsidRDefault="00580486" w:rsidP="00737DF7">
      <w:r>
        <w:tab/>
      </w:r>
      <w:r w:rsidR="00737DF7">
        <w:t>The article above mentioned gamification as a process of using concepts, designs</w:t>
      </w:r>
      <w:r w:rsidR="00467B8A">
        <w:t>,</w:t>
      </w:r>
      <w:r w:rsidR="00737DF7">
        <w:t xml:space="preserve"> and game elements </w:t>
      </w:r>
      <w:r w:rsidR="00467B8A">
        <w:t>in</w:t>
      </w:r>
      <w:r w:rsidR="00737DF7">
        <w:t xml:space="preserve"> a non-gaming environment. It also introduced that </w:t>
      </w:r>
      <w:r w:rsidR="00467B8A">
        <w:t>gamification of</w:t>
      </w:r>
      <w:r w:rsidR="00737DF7">
        <w:t xml:space="preserve"> lessons in </w:t>
      </w:r>
      <w:r w:rsidR="00467B8A">
        <w:t xml:space="preserve">a </w:t>
      </w:r>
      <w:r w:rsidR="00737DF7">
        <w:t>classroom can be an effective teaching tool for lessons in the classroom.</w:t>
      </w:r>
    </w:p>
    <w:p w14:paraId="7A2AF9C4" w14:textId="4E410620" w:rsidR="00580486" w:rsidRDefault="00737DF7" w:rsidP="00737DF7">
      <w:pPr>
        <w:ind w:firstLine="720"/>
      </w:pPr>
      <w:r>
        <w:t xml:space="preserve">This article is relevant to the present study as they both use the concept of gamification in providing an effective teaching tool to certain individuals for them to </w:t>
      </w:r>
      <w:r w:rsidR="00467B8A">
        <w:t xml:space="preserve">be </w:t>
      </w:r>
      <w:r>
        <w:t>engaged and hooked up to a platform that will let them have the freedom to learn and play at the same time.</w:t>
      </w:r>
    </w:p>
    <w:p w14:paraId="5DBCCAE3" w14:textId="77777777" w:rsidR="00580486" w:rsidRDefault="00580486" w:rsidP="00580486">
      <w:pPr>
        <w:rPr>
          <w:b/>
        </w:rPr>
      </w:pPr>
      <w:r>
        <w:rPr>
          <w:b/>
        </w:rPr>
        <w:t>Reference:</w:t>
      </w:r>
    </w:p>
    <w:p w14:paraId="232D5F31" w14:textId="77777777"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Voice Care Philippines. (n.d.). Classroom Gamification. Retrieved from https://www.voicecarephilippines.com/classroom-gamification.html</w:t>
      </w:r>
    </w:p>
    <w:p w14:paraId="2EC05BE1" w14:textId="74C0CAB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5D2D8D3C" w14:textId="5F884F09" w:rsidR="00C04409" w:rsidRPr="005A5F46" w:rsidRDefault="00C04409" w:rsidP="00C04409">
      <w:pPr>
        <w:rPr>
          <w:b/>
        </w:rPr>
      </w:pPr>
      <w:r w:rsidRPr="00C04409">
        <w:rPr>
          <w:b/>
        </w:rPr>
        <w:t>Makati schools thank ‘gamified’ online lessons for higher test scores</w:t>
      </w:r>
    </w:p>
    <w:p w14:paraId="379014D5" w14:textId="77777777" w:rsidR="00C04409" w:rsidRDefault="00C04409" w:rsidP="00C04409">
      <w:pPr>
        <w:rPr>
          <w:b/>
        </w:rPr>
      </w:pPr>
    </w:p>
    <w:p w14:paraId="029D2DFC" w14:textId="5E189A61" w:rsidR="00B8255A" w:rsidRDefault="00B8255A" w:rsidP="00B8255A">
      <w:pPr>
        <w:ind w:firstLine="720"/>
      </w:pPr>
      <w:r>
        <w:t>The article stated that up to twenty to thirty percent were improved on the recent National Achievement Test (NAT) of public schools in Makati City, Philippines. This fulfi</w:t>
      </w:r>
      <w:r w:rsidR="00467B8A">
        <w:t>l</w:t>
      </w:r>
      <w:r>
        <w:t xml:space="preserve">lment was thanks to a </w:t>
      </w:r>
      <w:proofErr w:type="spellStart"/>
      <w:r>
        <w:t>Quippe</w:t>
      </w:r>
      <w:r w:rsidR="00EF7C55">
        <w:t>r</w:t>
      </w:r>
      <w:proofErr w:type="spellEnd"/>
      <w:r>
        <w:t xml:space="preserve"> School</w:t>
      </w:r>
      <w:r w:rsidR="00EF7C55">
        <w:t>,</w:t>
      </w:r>
      <w:r>
        <w:t xml:space="preserve"> an online platform that is designed to make learning more fun.</w:t>
      </w:r>
    </w:p>
    <w:p w14:paraId="62F9C5D5" w14:textId="12982932" w:rsidR="00B8255A" w:rsidRDefault="00B8255A" w:rsidP="00B8255A">
      <w:pPr>
        <w:ind w:firstLine="720"/>
      </w:pPr>
      <w:r>
        <w:t xml:space="preserve">According to Maria Theresa </w:t>
      </w:r>
      <w:proofErr w:type="spellStart"/>
      <w:r>
        <w:t>Namoro</w:t>
      </w:r>
      <w:proofErr w:type="spellEnd"/>
      <w:r>
        <w:t xml:space="preserve">, assistant </w:t>
      </w:r>
      <w:proofErr w:type="gramStart"/>
      <w:r>
        <w:t>schools</w:t>
      </w:r>
      <w:proofErr w:type="gramEnd"/>
      <w:r>
        <w:t xml:space="preserve"> division superintendent of the Department of Education (DepEd)-Makati, t</w:t>
      </w:r>
      <w:r w:rsidR="00481A6E">
        <w:t>h</w:t>
      </w:r>
      <w:r>
        <w:t xml:space="preserve">e use of </w:t>
      </w:r>
      <w:proofErr w:type="spellStart"/>
      <w:r>
        <w:t>Quipper</w:t>
      </w:r>
      <w:proofErr w:type="spellEnd"/>
      <w:r>
        <w:t xml:space="preserve"> School enables the students from the said city to raise their proficiency in subjects like English, Mathematics as well as Science. It also emphasized that using the said platform, learning is much more fun and effective. It also help</w:t>
      </w:r>
      <w:r w:rsidR="00481A6E">
        <w:t>s</w:t>
      </w:r>
      <w:r>
        <w:t xml:space="preserve"> the teachers to monitor and teach students to be more engaged and focused in learning.</w:t>
      </w:r>
    </w:p>
    <w:p w14:paraId="23275972" w14:textId="1FE592C9" w:rsidR="00B8255A" w:rsidRDefault="00B8255A" w:rsidP="00B8255A">
      <w:pPr>
        <w:ind w:firstLine="720"/>
      </w:pPr>
      <w:proofErr w:type="spellStart"/>
      <w:r>
        <w:t>Quipper</w:t>
      </w:r>
      <w:proofErr w:type="spellEnd"/>
      <w:r>
        <w:t xml:space="preserve"> School or simply </w:t>
      </w:r>
      <w:proofErr w:type="spellStart"/>
      <w:r>
        <w:t>Quipper</w:t>
      </w:r>
      <w:proofErr w:type="spellEnd"/>
      <w:r>
        <w:t xml:space="preserve"> is an online learning program that was developed by </w:t>
      </w:r>
      <w:r w:rsidR="008E3F4F">
        <w:t xml:space="preserve">a </w:t>
      </w:r>
      <w:r>
        <w:t>London-based education technology firm. It aims to improve the quality of education by transforming teaching into an engaging style of learning. Up to date, the platform was used by over 33 DepEd divis</w:t>
      </w:r>
      <w:r w:rsidR="008E3F4F">
        <w:t>i</w:t>
      </w:r>
      <w:r>
        <w:t>ons from Mountain Province up to Zamboanga City from the south, 1,400 schools nationwide</w:t>
      </w:r>
      <w:r w:rsidR="008E3F4F">
        <w:t>,</w:t>
      </w:r>
      <w:r>
        <w:t xml:space="preserve"> and over 200,000 average active monthly users which only shows its effectiveness in learning. The lessons on the said platform w</w:t>
      </w:r>
      <w:r w:rsidR="008E3F4F">
        <w:t>ere</w:t>
      </w:r>
      <w:r>
        <w:t xml:space="preserve"> based on the competencies from K-12 Curriculum. </w:t>
      </w:r>
    </w:p>
    <w:p w14:paraId="2D7C07A5" w14:textId="4C84930E" w:rsidR="00C04409" w:rsidRDefault="00B8255A" w:rsidP="00B8255A">
      <w:pPr>
        <w:ind w:firstLine="720"/>
      </w:pPr>
      <w:r>
        <w:t xml:space="preserve">As stated by the </w:t>
      </w:r>
      <w:proofErr w:type="spellStart"/>
      <w:r>
        <w:t>Quipper</w:t>
      </w:r>
      <w:proofErr w:type="spellEnd"/>
      <w:r>
        <w:t xml:space="preserve"> county manager Yuki </w:t>
      </w:r>
      <w:proofErr w:type="spellStart"/>
      <w:r>
        <w:t>Naotori</w:t>
      </w:r>
      <w:proofErr w:type="spellEnd"/>
      <w:r>
        <w:t xml:space="preserve">, </w:t>
      </w:r>
      <w:proofErr w:type="spellStart"/>
      <w:r>
        <w:t>Quipper</w:t>
      </w:r>
      <w:proofErr w:type="spellEnd"/>
      <w:r>
        <w:t xml:space="preserve"> addressed the concern of the increasing number of students who have difficulty in focusing on </w:t>
      </w:r>
      <w:r w:rsidR="008E3F4F">
        <w:t xml:space="preserve">the </w:t>
      </w:r>
      <w:r>
        <w:t xml:space="preserve">conventional style of presenting lessons in school. Furthermore, using </w:t>
      </w:r>
      <w:proofErr w:type="spellStart"/>
      <w:r>
        <w:t>Quipper</w:t>
      </w:r>
      <w:proofErr w:type="spellEnd"/>
      <w:r>
        <w:t xml:space="preserve"> studying is more fun with the use of "gamification" on their school's lessons he added.</w:t>
      </w:r>
    </w:p>
    <w:p w14:paraId="0A3E1DBC" w14:textId="77777777" w:rsidR="00C04409" w:rsidRDefault="00C04409" w:rsidP="00C04409">
      <w:pPr>
        <w:rPr>
          <w:b/>
        </w:rPr>
      </w:pPr>
      <w:r>
        <w:rPr>
          <w:b/>
        </w:rPr>
        <w:t>Synthesis:</w:t>
      </w:r>
    </w:p>
    <w:p w14:paraId="73172F02" w14:textId="4B872F7B" w:rsidR="00B8255A" w:rsidRDefault="00C04409" w:rsidP="00B8255A">
      <w:r>
        <w:tab/>
      </w:r>
      <w:r w:rsidR="00B8255A">
        <w:t xml:space="preserve">The article stated above tells us that the use of </w:t>
      </w:r>
      <w:proofErr w:type="spellStart"/>
      <w:r w:rsidR="00B8255A">
        <w:t>Quipper</w:t>
      </w:r>
      <w:proofErr w:type="spellEnd"/>
      <w:r w:rsidR="00B8255A">
        <w:t xml:space="preserve"> School or simply </w:t>
      </w:r>
      <w:proofErr w:type="spellStart"/>
      <w:r w:rsidR="00B8255A">
        <w:t>Quipper</w:t>
      </w:r>
      <w:proofErr w:type="spellEnd"/>
      <w:r w:rsidR="00B8255A">
        <w:t xml:space="preserve"> - an online learning platform, helps the students in improving their proficiency in subjects like Mathematics, Science</w:t>
      </w:r>
      <w:r w:rsidR="008E3F4F">
        <w:t>,</w:t>
      </w:r>
      <w:r w:rsidR="00B8255A">
        <w:t xml:space="preserve"> and History. It also stated its effectiveness as it gains popularity in the Philippines after having numerous users worldwide. The said platform uses the concepts of gamification which led to its effectiveness for studying among students in Makati. It also emphasized that through the </w:t>
      </w:r>
      <w:proofErr w:type="spellStart"/>
      <w:r w:rsidR="00B8255A">
        <w:t>Quipper</w:t>
      </w:r>
      <w:proofErr w:type="spellEnd"/>
      <w:r w:rsidR="00B8255A">
        <w:t xml:space="preserve"> learning is more fun and enjoyable.</w:t>
      </w:r>
    </w:p>
    <w:p w14:paraId="14B29570" w14:textId="5AA7970B" w:rsidR="00C04409" w:rsidRDefault="00B8255A" w:rsidP="00B8255A">
      <w:pPr>
        <w:ind w:firstLine="720"/>
      </w:pPr>
      <w:r>
        <w:t>This article is related to the present study because of the use of the concepts of gamification for learning. The present study also aims to develop a platform that is engaging, educational</w:t>
      </w:r>
      <w:r w:rsidR="008E3F4F">
        <w:t>,</w:t>
      </w:r>
      <w:r>
        <w:t xml:space="preserve"> and fun for the users that will let them </w:t>
      </w:r>
      <w:proofErr w:type="gramStart"/>
      <w:r>
        <w:t>focused</w:t>
      </w:r>
      <w:proofErr w:type="gramEnd"/>
      <w:r>
        <w:t xml:space="preserve"> on certain lessons.</w:t>
      </w:r>
    </w:p>
    <w:p w14:paraId="221BB2AB" w14:textId="77777777" w:rsidR="00C04409" w:rsidRDefault="00C04409" w:rsidP="00C04409">
      <w:pPr>
        <w:rPr>
          <w:b/>
        </w:rPr>
      </w:pPr>
      <w:r>
        <w:rPr>
          <w:b/>
        </w:rPr>
        <w:t>Reference:</w:t>
      </w:r>
    </w:p>
    <w:p w14:paraId="2780E33E" w14:textId="77777777"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Yee, J. (2016, May 15). Makati schools thank ‘gamified’ online lessons for higher test scores. Retrieved from https://newsinfo-inquirer-net.cdn.ampproject.org/v/s/newsinfo.inquirer.net/785627/makati-schools-thank-gamified-online-lessons-for-higher-test-scores/amp?amp_js_v=a6&amp;_gsa=1&amp;usqp=mq331AQFUAKwASA%3D#amp_ct=1621432025757</w:t>
      </w:r>
    </w:p>
    <w:p w14:paraId="1BA220D1" w14:textId="0E6DDB40"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p>
    <w:p w14:paraId="50435D50" w14:textId="525D7278" w:rsidR="00B8255A" w:rsidRPr="005A5F46" w:rsidRDefault="00B8255A" w:rsidP="00B8255A">
      <w:pPr>
        <w:rPr>
          <w:b/>
        </w:rPr>
      </w:pPr>
      <w:r w:rsidRPr="00B8255A">
        <w:rPr>
          <w:b/>
        </w:rPr>
        <w:t>What is Gamification: Everything You Should Know to Get Started</w:t>
      </w:r>
    </w:p>
    <w:p w14:paraId="435FB0D6" w14:textId="77777777" w:rsidR="00B8255A" w:rsidRDefault="00B8255A" w:rsidP="00B8255A">
      <w:pPr>
        <w:rPr>
          <w:b/>
        </w:rPr>
      </w:pPr>
    </w:p>
    <w:p w14:paraId="204CF7D7" w14:textId="1BA1A721" w:rsidR="00B8255A" w:rsidRDefault="00B8255A" w:rsidP="00B8255A">
      <w:pPr>
        <w:ind w:firstLine="720"/>
      </w:pPr>
      <w:r>
        <w:t>This article introduced the term gamification as a fusing of game elements to non-game concepts such as websites, applications</w:t>
      </w:r>
      <w:r w:rsidR="004C23BC">
        <w:t>,</w:t>
      </w:r>
      <w:r>
        <w:t xml:space="preserve"> and tasks like school activities or lessons. It also stated the use of the term to gamify business's approach in increasing user engagement and promotes their products to the people. </w:t>
      </w:r>
    </w:p>
    <w:p w14:paraId="43CCB678" w14:textId="0319B9B4" w:rsidR="00B8255A" w:rsidRDefault="00B8255A" w:rsidP="00B8255A">
      <w:pPr>
        <w:ind w:firstLine="720"/>
      </w:pPr>
      <w:r>
        <w:t xml:space="preserve">As presented in the article, it mentioned Nick Pelling - a British computer programmer and inventor who made up the term "gamification" in 2002. The term was used as part of the </w:t>
      </w:r>
      <w:proofErr w:type="spellStart"/>
      <w:r>
        <w:t>Conundra</w:t>
      </w:r>
      <w:proofErr w:type="spellEnd"/>
      <w:r>
        <w:t>, a consulting business of Pelling</w:t>
      </w:r>
      <w:r w:rsidR="004C23BC">
        <w:t>,</w:t>
      </w:r>
      <w:r>
        <w:t xml:space="preserve"> and was</w:t>
      </w:r>
      <w:r w:rsidR="004C23BC">
        <w:t xml:space="preserve">, </w:t>
      </w:r>
      <w:proofErr w:type="gramStart"/>
      <w:r w:rsidR="004C23BC">
        <w:t>later on</w:t>
      </w:r>
      <w:proofErr w:type="gramEnd"/>
      <w:r w:rsidR="004C23BC">
        <w:t>,</w:t>
      </w:r>
      <w:r>
        <w:t xml:space="preserve"> became famous and widely used </w:t>
      </w:r>
      <w:r w:rsidR="004C23BC">
        <w:t>i</w:t>
      </w:r>
      <w:r>
        <w:t xml:space="preserve">n the year 2010. </w:t>
      </w:r>
    </w:p>
    <w:p w14:paraId="0D19ECD5" w14:textId="095B5EB2" w:rsidR="00B8255A" w:rsidRDefault="00B8255A" w:rsidP="00B8255A">
      <w:pPr>
        <w:ind w:firstLine="720"/>
      </w:pPr>
      <w:r>
        <w:t>Gamification in education became famous and widely used in different areas and can be applied in classes, workshops</w:t>
      </w:r>
      <w:r w:rsidR="004C23BC">
        <w:t>,</w:t>
      </w:r>
      <w:r>
        <w:t xml:space="preserve"> and even training sessions. Moreover, it helps the users to better understand and absorb lessons and apply what they have learned into practice. Some game mechanics that are applied in learning include the use of Points, Badges, Goals, Levelling up, etc. Th</w:t>
      </w:r>
      <w:r w:rsidR="004C23BC">
        <w:t>ese</w:t>
      </w:r>
      <w:r>
        <w:t xml:space="preserve"> techniques when used </w:t>
      </w:r>
      <w:r w:rsidR="004C23BC">
        <w:t>in</w:t>
      </w:r>
      <w:r>
        <w:t xml:space="preserve"> game-like tasks make a better learning experience for the users to play. Gamification was also used in corporate aspects and activities to increase sales and for effective product endorsement.</w:t>
      </w:r>
    </w:p>
    <w:p w14:paraId="61FF4764" w14:textId="2034A415" w:rsidR="00B8255A" w:rsidRDefault="00B8255A" w:rsidP="00B8255A">
      <w:r>
        <w:tab/>
      </w:r>
      <w:r w:rsidRPr="00B8255A">
        <w:t xml:space="preserve">The article also introduced the CIIT Philippines school </w:t>
      </w:r>
      <w:r w:rsidR="004C23BC">
        <w:t>that</w:t>
      </w:r>
      <w:r w:rsidRPr="00B8255A">
        <w:t xml:space="preserve"> promotes gamified learning for a better grasp </w:t>
      </w:r>
      <w:r w:rsidR="004C23BC">
        <w:t>of</w:t>
      </w:r>
      <w:r w:rsidRPr="00B8255A">
        <w:t xml:space="preserve"> student's learning both valuing education while having fun. The said school helps students to put together game mechanics </w:t>
      </w:r>
      <w:r w:rsidR="004C23BC">
        <w:t>for</w:t>
      </w:r>
      <w:r w:rsidRPr="00B8255A">
        <w:t xml:space="preserve"> websites or applications and other mobile platforms.</w:t>
      </w:r>
    </w:p>
    <w:p w14:paraId="369F7275" w14:textId="77777777" w:rsidR="00B8255A" w:rsidRDefault="00B8255A" w:rsidP="00B8255A">
      <w:pPr>
        <w:rPr>
          <w:b/>
        </w:rPr>
      </w:pPr>
      <w:r>
        <w:rPr>
          <w:b/>
        </w:rPr>
        <w:t>Synthesis:</w:t>
      </w:r>
    </w:p>
    <w:p w14:paraId="04F8E0A2" w14:textId="50DA389D" w:rsidR="00B8255A" w:rsidRDefault="00B8255A" w:rsidP="00B8255A">
      <w:r>
        <w:tab/>
        <w:t>Th</w:t>
      </w:r>
      <w:r w:rsidR="004C23BC">
        <w:t>e</w:t>
      </w:r>
      <w:r>
        <w:t xml:space="preserve"> article mentioned above defines gamification as a fusing of game elements into non-gaming context</w:t>
      </w:r>
      <w:r w:rsidR="004C23BC">
        <w:t>s</w:t>
      </w:r>
      <w:r>
        <w:t xml:space="preserve"> like school activities for better learning of their students. Gamification was widely used in different areas, be it in corporate aspects, in school lessons</w:t>
      </w:r>
      <w:r w:rsidR="004C23BC">
        <w:t>,</w:t>
      </w:r>
      <w:r>
        <w:t xml:space="preserve"> or even in developing applications. It also emphasized the used of gamification to better understand the value of edu</w:t>
      </w:r>
      <w:r w:rsidR="004C23BC">
        <w:t>ca</w:t>
      </w:r>
      <w:r>
        <w:t>tion while having fun.</w:t>
      </w:r>
    </w:p>
    <w:p w14:paraId="200FDD62" w14:textId="3AA13A0A" w:rsidR="00B8255A" w:rsidRDefault="00B8255A" w:rsidP="00B8255A">
      <w:pPr>
        <w:ind w:firstLine="720"/>
      </w:pPr>
      <w:r>
        <w:t>This study is relevant to the current study as it aims to develop an application that will integrate some game mechanics and gamification concept</w:t>
      </w:r>
      <w:r w:rsidR="004C23BC">
        <w:t>s</w:t>
      </w:r>
      <w:r>
        <w:t xml:space="preserve"> to the game for better engagement of the users while learning. It also aims to produce a game that is both educational yet entertaining for the users.</w:t>
      </w:r>
    </w:p>
    <w:p w14:paraId="1BACC9C0" w14:textId="77777777" w:rsidR="00B8255A" w:rsidRDefault="00B8255A" w:rsidP="00B8255A">
      <w:pPr>
        <w:rPr>
          <w:b/>
        </w:rPr>
      </w:pPr>
      <w:r>
        <w:rPr>
          <w:b/>
        </w:rPr>
        <w:t>Reference:</w:t>
      </w:r>
    </w:p>
    <w:p w14:paraId="1308ED9C" w14:textId="77777777" w:rsidR="00B8255A" w:rsidRDefault="00B8255A" w:rsidP="00B8255A">
      <w:pPr>
        <w:pStyle w:val="NormalWeb"/>
        <w:spacing w:before="0" w:beforeAutospacing="0" w:after="0" w:afterAutospacing="0" w:line="480" w:lineRule="auto"/>
        <w:ind w:left="720" w:hanging="720"/>
        <w:rPr>
          <w:rFonts w:ascii="Arial" w:hAnsi="Arial" w:cs="Arial"/>
          <w:sz w:val="22"/>
          <w:szCs w:val="22"/>
        </w:rPr>
      </w:pPr>
      <w:r>
        <w:rPr>
          <w:rFonts w:ascii="Arial" w:hAnsi="Arial" w:cs="Arial"/>
          <w:sz w:val="22"/>
          <w:szCs w:val="22"/>
        </w:rPr>
        <w:t>CIIT Philippines School. (2020, February 26). What is Gamification: Everything You Should Know to Get Started. Retrieved from https://www.ciit.edu.ph/what-is-gamification/</w:t>
      </w:r>
    </w:p>
    <w:p w14:paraId="4EC499B9" w14:textId="3951D298"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p>
    <w:p w14:paraId="7CED630B" w14:textId="2C008179" w:rsidR="003C3DB2" w:rsidRPr="005A5F46" w:rsidRDefault="003C3DB2" w:rsidP="003C3DB2">
      <w:pPr>
        <w:rPr>
          <w:b/>
        </w:rPr>
      </w:pPr>
      <w:r w:rsidRPr="003C3DB2">
        <w:rPr>
          <w:b/>
        </w:rPr>
        <w:t>LTO chief wants standardized training program for driving schools</w:t>
      </w:r>
    </w:p>
    <w:p w14:paraId="39FD8AEB" w14:textId="77777777" w:rsidR="003C3DB2" w:rsidRDefault="003C3DB2" w:rsidP="003C3DB2">
      <w:pPr>
        <w:rPr>
          <w:b/>
        </w:rPr>
      </w:pPr>
    </w:p>
    <w:p w14:paraId="78F4113F" w14:textId="7C082BA9" w:rsidR="003C3DB2" w:rsidRDefault="003C3DB2" w:rsidP="003C3DB2">
      <w:pPr>
        <w:ind w:firstLine="720"/>
      </w:pPr>
      <w:r>
        <w:t xml:space="preserve">With the increasing number of vehicular crashes in the country blamed on driver's error on </w:t>
      </w:r>
      <w:proofErr w:type="gramStart"/>
      <w:r>
        <w:t>driving,  if</w:t>
      </w:r>
      <w:proofErr w:type="gramEnd"/>
      <w:r>
        <w:t xml:space="preserve"> Mr. Edgar </w:t>
      </w:r>
      <w:proofErr w:type="spellStart"/>
      <w:r>
        <w:t>Galvante</w:t>
      </w:r>
      <w:proofErr w:type="spellEnd"/>
      <w:r>
        <w:t xml:space="preserve"> - chief of Land Transportation Office (LTO) were to decide, he would have to go to the driving school option for educating drivers especially for the new generation of drivers. He also stated in the article that the LTO collaborated with different driving schools in the county to come up with a standardized training program for driving applicants. In this way, the new generation of drivers will be much more educated, disciplined</w:t>
      </w:r>
      <w:r w:rsidR="005966E4">
        <w:t>,</w:t>
      </w:r>
      <w:r>
        <w:t xml:space="preserve"> and knowledgeable about the traffic rules and regulations on the road </w:t>
      </w:r>
      <w:proofErr w:type="gramStart"/>
      <w:r>
        <w:t>assuming that</w:t>
      </w:r>
      <w:proofErr w:type="gramEnd"/>
      <w:r>
        <w:t xml:space="preserve"> this will lessen the rising road crashes in the county. </w:t>
      </w:r>
      <w:proofErr w:type="spellStart"/>
      <w:r>
        <w:t>Galvante</w:t>
      </w:r>
      <w:proofErr w:type="spellEnd"/>
      <w:r>
        <w:t xml:space="preserve"> also emphasized the issue of standardizing the format of modules for the driving schools that are accredited by the LTO about the issuance of a driver's license. Moreover, he added that before a driving school must be accredited by the LTO, they must comply and adopt the standard training program.</w:t>
      </w:r>
    </w:p>
    <w:p w14:paraId="3C803481" w14:textId="7CF4A243" w:rsidR="003C3DB2" w:rsidRDefault="003C3DB2" w:rsidP="003C3DB2">
      <w:pPr>
        <w:ind w:firstLine="720"/>
      </w:pPr>
      <w:r>
        <w:t>The LTO chief wanted to include extensive seminars about traffic rules and regulations and basic troubleshooting in driving training. He wants to put an end to the informal driving training as well as the "widow" style (self</w:t>
      </w:r>
      <w:r w:rsidR="005966E4">
        <w:t>-</w:t>
      </w:r>
      <w:r>
        <w:t>learning or teaching) and increase the theoretical knowledge of an applicant before going through the formal driving training. Through the standardized training program, all driving schools are organized and ha</w:t>
      </w:r>
      <w:r w:rsidR="005966E4">
        <w:t>ve</w:t>
      </w:r>
      <w:r>
        <w:t xml:space="preserve"> a unified standard in teaching for the new generation of drivers to establish better and safe driving for the users of the road.</w:t>
      </w:r>
    </w:p>
    <w:p w14:paraId="1D6B036B" w14:textId="77777777" w:rsidR="003C3DB2" w:rsidRDefault="003C3DB2" w:rsidP="003C3DB2">
      <w:pPr>
        <w:rPr>
          <w:b/>
        </w:rPr>
      </w:pPr>
      <w:r>
        <w:rPr>
          <w:b/>
        </w:rPr>
        <w:t>Synthesis:</w:t>
      </w:r>
    </w:p>
    <w:p w14:paraId="4040098A" w14:textId="10CEF399" w:rsidR="002064C7" w:rsidRDefault="003C3DB2" w:rsidP="002064C7">
      <w:r>
        <w:tab/>
      </w:r>
      <w:r w:rsidR="002064C7">
        <w:t xml:space="preserve">The article above discussed the importance of a standardized training program for applicants </w:t>
      </w:r>
      <w:r w:rsidR="005966E4">
        <w:t>i</w:t>
      </w:r>
      <w:r w:rsidR="002064C7">
        <w:t xml:space="preserve">n a driving school. Training modules are also included in the program that consists of different lessons such as traffic rules and regulations to further an applicant's theoretical knowledge in safe driving on the road. The article emphasized the standardized training program for all driving schools to help lessen road crashes and built a new generation of more disciplined and educated drivers in the county. </w:t>
      </w:r>
    </w:p>
    <w:p w14:paraId="13E4BE82" w14:textId="6E640055" w:rsidR="003C3DB2" w:rsidRDefault="002064C7" w:rsidP="002064C7">
      <w:pPr>
        <w:ind w:firstLine="720"/>
      </w:pPr>
      <w:r>
        <w:t xml:space="preserve">This article is relevant to the present study because of </w:t>
      </w:r>
      <w:r w:rsidR="005966E4">
        <w:t xml:space="preserve">the </w:t>
      </w:r>
      <w:r>
        <w:t>theoretical knowledge mentioned above. The present study aims to develop an application that consists of basic driving knowledge that is included in the game. Also, it aims to spread awareness and educate people about traffic rules and regulations not only for driving applicants but also for other road users.</w:t>
      </w:r>
    </w:p>
    <w:p w14:paraId="496D4FC0" w14:textId="77777777" w:rsidR="003C3DB2" w:rsidRDefault="003C3DB2" w:rsidP="003C3DB2">
      <w:pPr>
        <w:rPr>
          <w:b/>
        </w:rPr>
      </w:pPr>
      <w:r>
        <w:rPr>
          <w:b/>
        </w:rPr>
        <w:t>Reference:</w:t>
      </w:r>
    </w:p>
    <w:p w14:paraId="0043EE81" w14:textId="77777777" w:rsidR="002064C7" w:rsidRDefault="002064C7"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Ilagan, A. (2019, April 2). LTO chief wants standardized training program for driving schools. Retrieved from https://www.topgear.com.ph/news/motoring-news/lto-standardized-driving-training-a00188-20180523?ref=article_tag</w:t>
      </w:r>
    </w:p>
    <w:p w14:paraId="01996061" w14:textId="6EB7123F" w:rsidR="003C3DB2" w:rsidRDefault="003C3DB2" w:rsidP="003C3DB2">
      <w:pPr>
        <w:pStyle w:val="NormalWeb"/>
        <w:spacing w:before="0" w:beforeAutospacing="0" w:after="0" w:afterAutospacing="0" w:line="480" w:lineRule="auto"/>
        <w:ind w:left="720" w:hanging="720"/>
        <w:rPr>
          <w:rFonts w:ascii="Arial" w:hAnsi="Arial" w:cs="Arial"/>
          <w:sz w:val="22"/>
          <w:szCs w:val="22"/>
        </w:rPr>
      </w:pPr>
    </w:p>
    <w:p w14:paraId="43100852" w14:textId="5E6A66F7" w:rsidR="002064C7" w:rsidRPr="005A5F46" w:rsidRDefault="002064C7" w:rsidP="002064C7">
      <w:pPr>
        <w:rPr>
          <w:b/>
        </w:rPr>
      </w:pPr>
      <w:r w:rsidRPr="002064C7">
        <w:rPr>
          <w:b/>
        </w:rPr>
        <w:t>Games for learning and social change</w:t>
      </w:r>
    </w:p>
    <w:p w14:paraId="591BFA78" w14:textId="77777777" w:rsidR="002064C7" w:rsidRDefault="002064C7" w:rsidP="002064C7">
      <w:pPr>
        <w:rPr>
          <w:b/>
        </w:rPr>
      </w:pPr>
    </w:p>
    <w:p w14:paraId="2B098D17" w14:textId="0D6DAF39" w:rsidR="002064C7" w:rsidRDefault="002064C7" w:rsidP="002064C7">
      <w:pPr>
        <w:ind w:firstLine="720"/>
      </w:pPr>
      <w:r>
        <w:t>With the continuous advancement and rising of new technology in the present, Filipino game developers continue to create and use games as a medium to create awareness, to educate</w:t>
      </w:r>
      <w:r w:rsidR="005966E4">
        <w:t>,</w:t>
      </w:r>
      <w:r>
        <w:t xml:space="preserve"> and sometimes affect society. </w:t>
      </w:r>
    </w:p>
    <w:p w14:paraId="28766D4B" w14:textId="77777777" w:rsidR="002064C7" w:rsidRDefault="002064C7" w:rsidP="002064C7">
      <w:pPr>
        <w:ind w:firstLine="720"/>
      </w:pPr>
      <w:r>
        <w:t>This article introduced games that are both educational and fun to play and aims to promote awareness and designated objectives. Some of the games that are presented are the following:</w:t>
      </w:r>
    </w:p>
    <w:p w14:paraId="624BAA17" w14:textId="6654A808" w:rsidR="002064C7" w:rsidRDefault="002064C7" w:rsidP="002064C7">
      <w:pPr>
        <w:pStyle w:val="ListParagraph"/>
        <w:numPr>
          <w:ilvl w:val="0"/>
          <w:numId w:val="6"/>
        </w:numPr>
      </w:pPr>
      <w:proofErr w:type="spellStart"/>
      <w:r>
        <w:t>Cognitio</w:t>
      </w:r>
      <w:proofErr w:type="spellEnd"/>
      <w:r>
        <w:t xml:space="preserve"> Terra by Bob Lester </w:t>
      </w:r>
      <w:proofErr w:type="spellStart"/>
      <w:r>
        <w:t>Tusi</w:t>
      </w:r>
      <w:proofErr w:type="spellEnd"/>
      <w:r>
        <w:t xml:space="preserve">, Carlo </w:t>
      </w:r>
      <w:proofErr w:type="spellStart"/>
      <w:r>
        <w:t>Lazerna</w:t>
      </w:r>
      <w:proofErr w:type="spellEnd"/>
      <w:r>
        <w:t xml:space="preserve">, and Nick </w:t>
      </w:r>
      <w:proofErr w:type="spellStart"/>
      <w:r>
        <w:t>Kaelar</w:t>
      </w:r>
      <w:proofErr w:type="spellEnd"/>
    </w:p>
    <w:p w14:paraId="0BC91803" w14:textId="7832D5EF" w:rsidR="002064C7" w:rsidRDefault="002064C7" w:rsidP="002064C7">
      <w:pPr>
        <w:ind w:firstLine="720"/>
      </w:pPr>
      <w:r>
        <w:t>It is a fast</w:t>
      </w:r>
      <w:r w:rsidR="005966E4">
        <w:t>-</w:t>
      </w:r>
      <w:r>
        <w:t>paced action-paced game that uses Mathematics as part of their game. A character name Terra</w:t>
      </w:r>
      <w:r w:rsidR="005966E4">
        <w:t xml:space="preserve"> </w:t>
      </w:r>
      <w:r>
        <w:t>- a high</w:t>
      </w:r>
      <w:r w:rsidR="005966E4">
        <w:t xml:space="preserve"> </w:t>
      </w:r>
      <w:r>
        <w:t>school student sets forth to defend the Oasis from enemies like aliens, robots, laser swords</w:t>
      </w:r>
      <w:r w:rsidR="005966E4">
        <w:t>,</w:t>
      </w:r>
      <w:r>
        <w:t xml:space="preserve"> and secret agents using Mathematics. Although the game still under development it shows promising game concept</w:t>
      </w:r>
      <w:r w:rsidR="005966E4">
        <w:t>s</w:t>
      </w:r>
      <w:r>
        <w:t xml:space="preserve"> and features. According to its developers</w:t>
      </w:r>
      <w:r w:rsidR="005966E4">
        <w:t>,</w:t>
      </w:r>
      <w:r>
        <w:t xml:space="preserve"> video games can be an effective medium for both learning and entertainment.</w:t>
      </w:r>
    </w:p>
    <w:p w14:paraId="3CAAF4E5" w14:textId="112895DE" w:rsidR="002064C7" w:rsidRDefault="002064C7" w:rsidP="002064C7">
      <w:pPr>
        <w:pStyle w:val="ListParagraph"/>
        <w:numPr>
          <w:ilvl w:val="0"/>
          <w:numId w:val="6"/>
        </w:numPr>
      </w:pPr>
      <w:proofErr w:type="spellStart"/>
      <w:r>
        <w:t>EagleWatch</w:t>
      </w:r>
      <w:proofErr w:type="spellEnd"/>
      <w:r>
        <w:t xml:space="preserve"> by </w:t>
      </w:r>
      <w:proofErr w:type="spellStart"/>
      <w:r>
        <w:t>FriCher</w:t>
      </w:r>
      <w:proofErr w:type="spellEnd"/>
      <w:r>
        <w:t xml:space="preserve"> Games</w:t>
      </w:r>
    </w:p>
    <w:p w14:paraId="0581CBD0" w14:textId="215E6D48" w:rsidR="002064C7" w:rsidRDefault="002064C7" w:rsidP="002064C7">
      <w:pPr>
        <w:ind w:firstLine="720"/>
      </w:pPr>
      <w:r>
        <w:t>It is an advocacy</w:t>
      </w:r>
      <w:r w:rsidR="00A032AA">
        <w:t xml:space="preserve"> </w:t>
      </w:r>
      <w:r>
        <w:t xml:space="preserve">game that raises awareness about Philippine eagles which </w:t>
      </w:r>
      <w:proofErr w:type="gramStart"/>
      <w:r>
        <w:t>starting declining</w:t>
      </w:r>
      <w:proofErr w:type="gramEnd"/>
      <w:r>
        <w:t xml:space="preserve"> in population a long time ago. Students</w:t>
      </w:r>
      <w:r w:rsidR="00A032AA">
        <w:t xml:space="preserve">, as well as developers Osamu Umeda, Rowel </w:t>
      </w:r>
      <w:proofErr w:type="spellStart"/>
      <w:r w:rsidR="00A032AA">
        <w:t>Capulong</w:t>
      </w:r>
      <w:proofErr w:type="spellEnd"/>
      <w:r w:rsidR="00A032AA">
        <w:t xml:space="preserve">, Shantel </w:t>
      </w:r>
      <w:proofErr w:type="spellStart"/>
      <w:r w:rsidR="00A032AA">
        <w:t>Daya</w:t>
      </w:r>
      <w:proofErr w:type="spellEnd"/>
      <w:r w:rsidR="00A032AA">
        <w:t xml:space="preserve">, Christian </w:t>
      </w:r>
      <w:proofErr w:type="spellStart"/>
      <w:r w:rsidR="00A032AA">
        <w:t>Ibay</w:t>
      </w:r>
      <w:proofErr w:type="spellEnd"/>
      <w:r w:rsidR="00A032AA">
        <w:t xml:space="preserve">, and Chino </w:t>
      </w:r>
      <w:proofErr w:type="spellStart"/>
      <w:r w:rsidR="00A032AA">
        <w:t>Ilas</w:t>
      </w:r>
      <w:proofErr w:type="spellEnd"/>
      <w:r w:rsidR="00A032AA">
        <w:t xml:space="preserve"> – otherwise known as </w:t>
      </w:r>
      <w:proofErr w:type="spellStart"/>
      <w:r w:rsidR="00A032AA">
        <w:t>FriCher</w:t>
      </w:r>
      <w:proofErr w:type="spellEnd"/>
      <w:r w:rsidR="00A032AA">
        <w:t xml:space="preserve"> Games,</w:t>
      </w:r>
      <w:r>
        <w:t xml:space="preserve"> created the </w:t>
      </w:r>
      <w:proofErr w:type="spellStart"/>
      <w:r>
        <w:t>EagleWatch</w:t>
      </w:r>
      <w:proofErr w:type="spellEnd"/>
      <w:r>
        <w:t xml:space="preserve">. The game concept is that the player must protect the eagles from the enemies while making sure that they grow in a safe environment. They also stated that they want to change </w:t>
      </w:r>
      <w:proofErr w:type="gramStart"/>
      <w:r w:rsidR="00A032AA">
        <w:t xml:space="preserve">the </w:t>
      </w:r>
      <w:r>
        <w:t>majority of</w:t>
      </w:r>
      <w:proofErr w:type="gramEnd"/>
      <w:r>
        <w:t xml:space="preserve"> the people's perception about games, that games can be a platform to raise awarene</w:t>
      </w:r>
      <w:r w:rsidR="00A032AA">
        <w:t>s</w:t>
      </w:r>
      <w:r>
        <w:t>s and be educational as well.</w:t>
      </w:r>
    </w:p>
    <w:p w14:paraId="5F749D23" w14:textId="6F2DCC83" w:rsidR="002064C7" w:rsidRDefault="002064C7" w:rsidP="002064C7">
      <w:pPr>
        <w:pStyle w:val="ListParagraph"/>
        <w:numPr>
          <w:ilvl w:val="0"/>
          <w:numId w:val="6"/>
        </w:numPr>
      </w:pPr>
      <w:proofErr w:type="spellStart"/>
      <w:r>
        <w:t>Mamayani</w:t>
      </w:r>
      <w:proofErr w:type="spellEnd"/>
      <w:r>
        <w:t xml:space="preserve"> by </w:t>
      </w:r>
      <w:proofErr w:type="spellStart"/>
      <w:r>
        <w:t>Meam</w:t>
      </w:r>
      <w:proofErr w:type="spellEnd"/>
      <w:r>
        <w:t xml:space="preserve"> </w:t>
      </w:r>
      <w:proofErr w:type="spellStart"/>
      <w:r>
        <w:t>Genovaña</w:t>
      </w:r>
      <w:proofErr w:type="spellEnd"/>
      <w:r>
        <w:t xml:space="preserve"> and Crown </w:t>
      </w:r>
      <w:proofErr w:type="spellStart"/>
      <w:r>
        <w:t>Patalinghog</w:t>
      </w:r>
      <w:proofErr w:type="spellEnd"/>
    </w:p>
    <w:p w14:paraId="17BD38DC" w14:textId="035EA3CF" w:rsidR="002064C7" w:rsidRDefault="002064C7" w:rsidP="002064C7">
      <w:pPr>
        <w:ind w:firstLine="720"/>
      </w:pPr>
      <w:proofErr w:type="spellStart"/>
      <w:r>
        <w:t>Mamayani</w:t>
      </w:r>
      <w:proofErr w:type="spellEnd"/>
      <w:r>
        <w:t xml:space="preserve"> is a history-type game that educates the users about Filipina heroines. The concept of the game is to allow the players to discover stories about the efforts that Filipina had given during the American and Japanese invasion in the early 1930s-40s. </w:t>
      </w:r>
      <w:proofErr w:type="spellStart"/>
      <w:r>
        <w:t>Genovaña</w:t>
      </w:r>
      <w:proofErr w:type="spellEnd"/>
      <w:r>
        <w:t xml:space="preserve"> emphasized that they aim to educate people about the impact of games in honing the user's values and awareness.</w:t>
      </w:r>
    </w:p>
    <w:p w14:paraId="2E91D253" w14:textId="513B0E09" w:rsidR="002064C7" w:rsidRDefault="002064C7" w:rsidP="002064C7">
      <w:pPr>
        <w:ind w:firstLine="720"/>
      </w:pPr>
      <w:r>
        <w:t xml:space="preserve">Other games in the article mentioned MUTUAL by Team CMYK, </w:t>
      </w:r>
      <w:proofErr w:type="spellStart"/>
      <w:proofErr w:type="gramStart"/>
      <w:r>
        <w:t>re.Cycle</w:t>
      </w:r>
      <w:proofErr w:type="spellEnd"/>
      <w:proofErr w:type="gramEnd"/>
      <w:r>
        <w:t xml:space="preserve"> by </w:t>
      </w:r>
      <w:proofErr w:type="spellStart"/>
      <w:r>
        <w:t>Hatdo</w:t>
      </w:r>
      <w:proofErr w:type="spellEnd"/>
      <w:r>
        <w:t xml:space="preserve"> Games and Turtle Tale by </w:t>
      </w:r>
      <w:proofErr w:type="spellStart"/>
      <w:r>
        <w:t>Meowfa</w:t>
      </w:r>
      <w:proofErr w:type="spellEnd"/>
      <w:r>
        <w:t xml:space="preserve"> Games which has their own unique concept to create awareness within their respective concepts and topics.</w:t>
      </w:r>
    </w:p>
    <w:p w14:paraId="2B3E7F50" w14:textId="77777777" w:rsidR="002064C7" w:rsidRDefault="002064C7" w:rsidP="002064C7">
      <w:pPr>
        <w:rPr>
          <w:b/>
        </w:rPr>
      </w:pPr>
      <w:r>
        <w:rPr>
          <w:b/>
        </w:rPr>
        <w:t>Synthesis:</w:t>
      </w:r>
    </w:p>
    <w:p w14:paraId="77C39392" w14:textId="581EB047" w:rsidR="0051746F" w:rsidRDefault="002064C7" w:rsidP="0051746F">
      <w:r>
        <w:tab/>
      </w:r>
      <w:r w:rsidR="0051746F">
        <w:t xml:space="preserve">The article presented different games developed by young Filipino game developers to create and promote awareness about certain topics. They use game concepts to the games for it to be fun to play and educational to the users. Moreover, they use games as </w:t>
      </w:r>
      <w:r w:rsidR="00C75E60">
        <w:t xml:space="preserve">a </w:t>
      </w:r>
      <w:r w:rsidR="0051746F">
        <w:t>platform to affect people, educate</w:t>
      </w:r>
      <w:r w:rsidR="00C75E60">
        <w:t>,</w:t>
      </w:r>
      <w:r w:rsidR="0051746F">
        <w:t xml:space="preserve"> and raise awareness.</w:t>
      </w:r>
    </w:p>
    <w:p w14:paraId="79D11B7A" w14:textId="2C5D8336" w:rsidR="002064C7" w:rsidRDefault="0051746F" w:rsidP="0051746F">
      <w:pPr>
        <w:ind w:firstLine="720"/>
      </w:pPr>
      <w:r>
        <w:t>This study is relevant to the present study because the proponents also aim to develop an application that can educate and create awareness for the game's users. The present study also wants to create a game that is entertaining, fun</w:t>
      </w:r>
      <w:r w:rsidR="00C75E60">
        <w:t>,</w:t>
      </w:r>
      <w:r>
        <w:t xml:space="preserve"> and educational for the users.</w:t>
      </w:r>
    </w:p>
    <w:p w14:paraId="66181798" w14:textId="77777777" w:rsidR="002064C7" w:rsidRDefault="002064C7" w:rsidP="002064C7">
      <w:pPr>
        <w:rPr>
          <w:b/>
        </w:rPr>
      </w:pPr>
      <w:r>
        <w:rPr>
          <w:b/>
        </w:rPr>
        <w:t>Reference:</w:t>
      </w:r>
    </w:p>
    <w:p w14:paraId="542A0B8A" w14:textId="77777777" w:rsidR="00466884" w:rsidRDefault="00466884"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Foster, G. (2019, May 25). Games for learning and social change. Retrieved from https://www.rappler.com/technology/features/games-for-learning-social-change-feature</w:t>
      </w:r>
    </w:p>
    <w:p w14:paraId="454E2139" w14:textId="3A226283" w:rsidR="002064C7" w:rsidRDefault="002064C7" w:rsidP="002064C7">
      <w:pPr>
        <w:pStyle w:val="NormalWeb"/>
        <w:spacing w:before="0" w:beforeAutospacing="0" w:after="0" w:afterAutospacing="0" w:line="480" w:lineRule="auto"/>
        <w:ind w:left="720" w:hanging="720"/>
        <w:jc w:val="both"/>
        <w:rPr>
          <w:rFonts w:ascii="Arial" w:hAnsi="Arial" w:cs="Arial"/>
          <w:sz w:val="22"/>
          <w:szCs w:val="22"/>
        </w:rPr>
      </w:pPr>
    </w:p>
    <w:p w14:paraId="3269B0F5" w14:textId="1D0DEC1A" w:rsidR="00466884" w:rsidRPr="005A5F46" w:rsidRDefault="00466884" w:rsidP="00466884">
      <w:pPr>
        <w:rPr>
          <w:b/>
        </w:rPr>
      </w:pPr>
      <w:r w:rsidRPr="00466884">
        <w:rPr>
          <w:b/>
        </w:rPr>
        <w:t>Why You Should Take Driving Lessons and Top Driving School Philippines</w:t>
      </w:r>
    </w:p>
    <w:p w14:paraId="1BB67E5F" w14:textId="77777777" w:rsidR="00466884" w:rsidRDefault="00466884" w:rsidP="00466884">
      <w:pPr>
        <w:rPr>
          <w:b/>
        </w:rPr>
      </w:pPr>
    </w:p>
    <w:p w14:paraId="6CDFE3E1" w14:textId="1A7F8C48" w:rsidR="00466884" w:rsidRDefault="00466884" w:rsidP="00466884">
      <w:pPr>
        <w:ind w:firstLine="720"/>
      </w:pPr>
      <w:r>
        <w:t>This article discussed the reasons why it is beneficial to attend driving school in the Philippines. The stated reasons are the following:</w:t>
      </w:r>
    </w:p>
    <w:p w14:paraId="6436281F" w14:textId="10B8A32E" w:rsidR="00466884" w:rsidRDefault="00466884" w:rsidP="00466884">
      <w:pPr>
        <w:pStyle w:val="ListParagraph"/>
        <w:numPr>
          <w:ilvl w:val="0"/>
          <w:numId w:val="7"/>
        </w:numPr>
      </w:pPr>
      <w:r>
        <w:t>You Need it to Get a Driver’s License</w:t>
      </w:r>
    </w:p>
    <w:p w14:paraId="0CAE10FF" w14:textId="5C072A29" w:rsidR="00466884" w:rsidRDefault="00466884" w:rsidP="00466884">
      <w:pPr>
        <w:ind w:firstLine="720"/>
      </w:pPr>
      <w:r>
        <w:t xml:space="preserve">Attending driving school is now mandatory before issuing a driver's license. All students are required to take a 15-hour driving course from an LTO-accredited driving school or from any LTO-Driver Education Center. The said course contains both </w:t>
      </w:r>
      <w:r w:rsidR="00C75E60">
        <w:t xml:space="preserve">the </w:t>
      </w:r>
      <w:r>
        <w:t xml:space="preserve">Theoretical Driving course and </w:t>
      </w:r>
      <w:r w:rsidR="00C75E60">
        <w:t xml:space="preserve">the </w:t>
      </w:r>
      <w:r>
        <w:t xml:space="preserve">Practical Driving course. </w:t>
      </w:r>
    </w:p>
    <w:p w14:paraId="0CCEB10D" w14:textId="2105D550" w:rsidR="00466884" w:rsidRDefault="00466884" w:rsidP="00466884">
      <w:pPr>
        <w:pStyle w:val="ListParagraph"/>
        <w:numPr>
          <w:ilvl w:val="0"/>
          <w:numId w:val="7"/>
        </w:numPr>
      </w:pPr>
      <w:r>
        <w:t>Learn from Certified Professionals</w:t>
      </w:r>
    </w:p>
    <w:p w14:paraId="706AEBDA" w14:textId="2584B10A" w:rsidR="00466884" w:rsidRDefault="00466884" w:rsidP="00466884">
      <w:pPr>
        <w:ind w:firstLine="720"/>
      </w:pPr>
      <w:r>
        <w:t>Driving school</w:t>
      </w:r>
      <w:r w:rsidR="00C75E60">
        <w:t>s</w:t>
      </w:r>
      <w:r>
        <w:t xml:space="preserve"> in the Philippines hire professional instructors both certified by TESDA and accredited by the LTO to ensure the quality of education and learning of an applicant. Someone who is professional will give an applicant the quality of education he needs in theoretical and practical knowledge about driving.</w:t>
      </w:r>
    </w:p>
    <w:p w14:paraId="50E709DF" w14:textId="2D0BEBCC" w:rsidR="00466884" w:rsidRDefault="00466884" w:rsidP="00466884">
      <w:pPr>
        <w:pStyle w:val="ListParagraph"/>
        <w:numPr>
          <w:ilvl w:val="0"/>
          <w:numId w:val="7"/>
        </w:numPr>
      </w:pPr>
      <w:r>
        <w:t>Get Structured Driving School Training</w:t>
      </w:r>
    </w:p>
    <w:p w14:paraId="4A729DA2" w14:textId="4D21ED15" w:rsidR="00466884" w:rsidRDefault="00C75E60" w:rsidP="00466884">
      <w:pPr>
        <w:ind w:firstLine="720"/>
      </w:pPr>
      <w:r>
        <w:t>A s</w:t>
      </w:r>
      <w:r w:rsidR="00466884">
        <w:t>tructured and systematic method was used in teaching in a driving school with it, an applicant can deeper understand what proper and right driving mean. Also, driving schools in the Philippines follow and adopt a standardized training program for all applicants. It consists of like basic vehicle troubleshooting and traffic rules and regulations.</w:t>
      </w:r>
    </w:p>
    <w:p w14:paraId="2A161FBA" w14:textId="48580D75" w:rsidR="00466884" w:rsidRDefault="00466884" w:rsidP="00466884">
      <w:pPr>
        <w:pStyle w:val="ListParagraph"/>
        <w:numPr>
          <w:ilvl w:val="0"/>
          <w:numId w:val="7"/>
        </w:numPr>
      </w:pPr>
      <w:r>
        <w:t xml:space="preserve">Reduce Your Risk of Getting </w:t>
      </w:r>
      <w:proofErr w:type="gramStart"/>
      <w:r>
        <w:t>Into</w:t>
      </w:r>
      <w:proofErr w:type="gramEnd"/>
      <w:r>
        <w:t xml:space="preserve"> an Accident</w:t>
      </w:r>
    </w:p>
    <w:p w14:paraId="2DCBEE2D" w14:textId="77777777" w:rsidR="00466884" w:rsidRDefault="00466884" w:rsidP="00466884">
      <w:pPr>
        <w:ind w:firstLine="720"/>
      </w:pPr>
      <w:r>
        <w:t xml:space="preserve">Undergoing in a professional educational institution helps a driver to develop defensive driving skills and reduces mistakes on the road. </w:t>
      </w:r>
    </w:p>
    <w:p w14:paraId="037CF264" w14:textId="15727EF0" w:rsidR="00466884" w:rsidRDefault="00466884" w:rsidP="00466884">
      <w:pPr>
        <w:pStyle w:val="ListParagraph"/>
        <w:numPr>
          <w:ilvl w:val="0"/>
          <w:numId w:val="7"/>
        </w:numPr>
      </w:pPr>
      <w:r>
        <w:t>Learn Car Maintenance</w:t>
      </w:r>
    </w:p>
    <w:p w14:paraId="6B6BA916" w14:textId="299115B3" w:rsidR="00466884" w:rsidRDefault="00466884" w:rsidP="00466884">
      <w:pPr>
        <w:ind w:firstLine="720"/>
      </w:pPr>
      <w:r>
        <w:t>Driving schools also teach applicants not just about driving but also proper maintenance of the vehicle.</w:t>
      </w:r>
    </w:p>
    <w:p w14:paraId="1C42AB21" w14:textId="19CA6E47" w:rsidR="00466884" w:rsidRDefault="00466884" w:rsidP="00466884">
      <w:pPr>
        <w:pStyle w:val="ListParagraph"/>
        <w:numPr>
          <w:ilvl w:val="0"/>
          <w:numId w:val="7"/>
        </w:numPr>
      </w:pPr>
      <w:r>
        <w:t>Prevent Damage to Your New Car</w:t>
      </w:r>
    </w:p>
    <w:p w14:paraId="44ABC776" w14:textId="3DFA2A0D" w:rsidR="00466884" w:rsidRDefault="00466884" w:rsidP="00466884">
      <w:pPr>
        <w:ind w:firstLine="720"/>
      </w:pPr>
      <w:r>
        <w:t>Although an applicant can use his/her vehicle, driving schools provide vehicles that are insured for applicants</w:t>
      </w:r>
      <w:r w:rsidR="00C75E60">
        <w:t>'</w:t>
      </w:r>
      <w:r>
        <w:t xml:space="preserve"> training.</w:t>
      </w:r>
    </w:p>
    <w:p w14:paraId="0D0FD5BC" w14:textId="3BD03CD6" w:rsidR="00466884" w:rsidRDefault="00466884" w:rsidP="00466884">
      <w:pPr>
        <w:pStyle w:val="ListParagraph"/>
        <w:numPr>
          <w:ilvl w:val="0"/>
          <w:numId w:val="7"/>
        </w:numPr>
      </w:pPr>
      <w:r>
        <w:t>Get Help for Your Driver’s License Application</w:t>
      </w:r>
    </w:p>
    <w:p w14:paraId="338734EF" w14:textId="5200DE71" w:rsidR="00466884" w:rsidRDefault="00466884" w:rsidP="00466884">
      <w:pPr>
        <w:ind w:firstLine="720"/>
      </w:pPr>
      <w:r>
        <w:t xml:space="preserve">After passing and completing the course training, driving schools </w:t>
      </w:r>
      <w:proofErr w:type="gramStart"/>
      <w:r>
        <w:t>provide assistance for</w:t>
      </w:r>
      <w:proofErr w:type="gramEnd"/>
      <w:r>
        <w:t xml:space="preserve"> applying </w:t>
      </w:r>
      <w:r w:rsidR="00C75E60">
        <w:t xml:space="preserve">for </w:t>
      </w:r>
      <w:r>
        <w:t>a driver's license.</w:t>
      </w:r>
    </w:p>
    <w:p w14:paraId="65069208" w14:textId="539C88DC" w:rsidR="00466884" w:rsidRDefault="00466884" w:rsidP="00466884">
      <w:pPr>
        <w:pStyle w:val="ListParagraph"/>
        <w:numPr>
          <w:ilvl w:val="0"/>
          <w:numId w:val="7"/>
        </w:numPr>
      </w:pPr>
      <w:r>
        <w:t>Gain Confidence on the Road</w:t>
      </w:r>
    </w:p>
    <w:p w14:paraId="481D3B9C" w14:textId="77777777" w:rsidR="00466884" w:rsidRDefault="00466884" w:rsidP="00466884">
      <w:pPr>
        <w:ind w:firstLine="720"/>
      </w:pPr>
      <w:r>
        <w:t xml:space="preserve">Proper training and being professionally trained in a driving school will make an applicant be confident and discipline on the road. </w:t>
      </w:r>
    </w:p>
    <w:p w14:paraId="77538813" w14:textId="09701090" w:rsidR="00466884" w:rsidRDefault="00466884" w:rsidP="00466884">
      <w:pPr>
        <w:ind w:firstLine="720"/>
      </w:pPr>
      <w:r>
        <w:t>Also</w:t>
      </w:r>
      <w:r w:rsidR="00C75E60">
        <w:t>,</w:t>
      </w:r>
      <w:r>
        <w:t xml:space="preserve"> the article mentioned different Driving Schools in the Philippines Accredited by the LTO: A-1 Driving School, Honda Safety Driving Center, Precision Driving School, Prestige Driving School, Smart Driving School, Socialites Driving Institute</w:t>
      </w:r>
      <w:r w:rsidR="00C75E60">
        <w:t>,</w:t>
      </w:r>
      <w:r>
        <w:t xml:space="preserve"> and Universal Driving School.</w:t>
      </w:r>
    </w:p>
    <w:p w14:paraId="5A982920" w14:textId="77777777" w:rsidR="00466884" w:rsidRDefault="00466884" w:rsidP="00466884">
      <w:pPr>
        <w:rPr>
          <w:b/>
        </w:rPr>
      </w:pPr>
      <w:r>
        <w:rPr>
          <w:b/>
        </w:rPr>
        <w:t>Synthesis:</w:t>
      </w:r>
    </w:p>
    <w:p w14:paraId="6A74D335" w14:textId="10E1F9AF" w:rsidR="00466884" w:rsidRDefault="00466884" w:rsidP="00466884">
      <w:r>
        <w:tab/>
        <w:t xml:space="preserve">The article discussed the reason why attending a driving school is beneficial for an applicant or soon-to-be driver. It discussed the importance and advantages of having proper training in an educational driving institution, </w:t>
      </w:r>
      <w:proofErr w:type="spellStart"/>
      <w:r>
        <w:t>which</w:t>
      </w:r>
      <w:r w:rsidR="00C75E60">
        <w:t xml:space="preserve"> </w:t>
      </w:r>
      <w:r>
        <w:t>wil</w:t>
      </w:r>
      <w:proofErr w:type="spellEnd"/>
      <w:r>
        <w:t>l make the applicant be more knowledgeable, discipline</w:t>
      </w:r>
      <w:r w:rsidR="00C75E60">
        <w:t>,</w:t>
      </w:r>
      <w:r>
        <w:t xml:space="preserve"> and wisely trained before driving on the road. It also mentioned different driving schools that are accredited by the LTO.</w:t>
      </w:r>
    </w:p>
    <w:p w14:paraId="21941CEF" w14:textId="1ED77D2F" w:rsidR="00466884" w:rsidRDefault="00466884" w:rsidP="00466884">
      <w:pPr>
        <w:ind w:firstLine="720"/>
      </w:pPr>
      <w:r>
        <w:t>This article is relevant to the present study because the client of the developers is a driving school and aims to develop a game application that is beneficial for a driving applicant.</w:t>
      </w:r>
    </w:p>
    <w:p w14:paraId="4A26C222" w14:textId="77777777" w:rsidR="00466884" w:rsidRDefault="00466884" w:rsidP="00466884">
      <w:pPr>
        <w:rPr>
          <w:b/>
        </w:rPr>
      </w:pPr>
      <w:r>
        <w:rPr>
          <w:b/>
        </w:rPr>
        <w:t>Reference:</w:t>
      </w:r>
    </w:p>
    <w:p w14:paraId="7CC5B2D5" w14:textId="77777777" w:rsidR="00071160" w:rsidRDefault="00071160" w:rsidP="00AB7D45">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Zoleta</w:t>
      </w:r>
      <w:proofErr w:type="spellEnd"/>
      <w:r>
        <w:rPr>
          <w:rFonts w:ascii="Arial" w:hAnsi="Arial" w:cs="Arial"/>
          <w:sz w:val="22"/>
          <w:szCs w:val="22"/>
        </w:rPr>
        <w:t>, V. (2021, April 1). Why You Should Take Driving Lessons and Top Driving School Philippines. Retrieved from https://www.moneymax.ph/car-insurance/articles/driving-school-philippines</w:t>
      </w:r>
    </w:p>
    <w:p w14:paraId="5D2500D5" w14:textId="77777777" w:rsidR="005A5F46" w:rsidRPr="00E574E0" w:rsidRDefault="005A5F46" w:rsidP="00706324"/>
    <w:p w14:paraId="168692E7" w14:textId="62B79947" w:rsidR="00E574E0" w:rsidRDefault="00E574E0" w:rsidP="00E574E0">
      <w:pPr>
        <w:pStyle w:val="Heading2"/>
      </w:pPr>
      <w:bookmarkStart w:id="18" w:name="_Toc72256851"/>
      <w:r>
        <w:t>Local Studies</w:t>
      </w:r>
      <w:bookmarkEnd w:id="18"/>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486E1139" w:rsidR="0064539A" w:rsidRDefault="00336097"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12A65FA" w:rsidR="005A5F46" w:rsidRDefault="00336097"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5EA6BAAB" w:rsidR="00FA3313" w:rsidRDefault="00336097" w:rsidP="005A5F46">
      <w:pPr>
        <w:rPr>
          <w:b/>
        </w:rPr>
      </w:pPr>
      <w:r>
        <w:rPr>
          <w:b/>
        </w:rPr>
        <w:t>Reference:</w:t>
      </w:r>
    </w:p>
    <w:p w14:paraId="7BD5EC00" w14:textId="09845B97" w:rsidR="00713794" w:rsidRPr="004F4DB4" w:rsidRDefault="004F4DB4" w:rsidP="001E498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1525B86" w:rsidR="00B04901" w:rsidRDefault="00336097"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35D425D1" w:rsidR="00B04901" w:rsidRDefault="00336097"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5FE8052C" w:rsidR="00B04901" w:rsidRDefault="00336097"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0B652274" w:rsidR="002442C6" w:rsidRDefault="00336097" w:rsidP="002442C6">
      <w:pPr>
        <w:rPr>
          <w:b/>
        </w:rPr>
      </w:pPr>
      <w:r>
        <w:rPr>
          <w:b/>
        </w:rPr>
        <w:t>Abstract:</w:t>
      </w:r>
    </w:p>
    <w:p w14:paraId="2BD621D1" w14:textId="0B3000DB"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r w:rsidR="006405AD">
        <w:t>.</w:t>
      </w:r>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07123606" w:rsidR="002442C6" w:rsidRDefault="00336097"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281EA77B" w:rsidR="002442C6" w:rsidRDefault="00336097"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69AE6FAB" w:rsidR="00162E78" w:rsidRDefault="00336097"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3EA9062D" w:rsidR="00162E78" w:rsidRDefault="00336097"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5262462E" w:rsidR="00162E78" w:rsidRDefault="00336097"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436B2F9F" w:rsidR="009847DF" w:rsidRDefault="00336097" w:rsidP="009847DF">
      <w:pPr>
        <w:rPr>
          <w:b/>
        </w:rPr>
      </w:pPr>
      <w:r>
        <w:rPr>
          <w:b/>
        </w:rPr>
        <w:t>Abstract:</w:t>
      </w:r>
    </w:p>
    <w:p w14:paraId="34674C54" w14:textId="5C65787B" w:rsidR="00DE4177"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4E8FE080" w:rsidR="009847DF" w:rsidRDefault="00336097" w:rsidP="009847DF">
      <w:pPr>
        <w:rPr>
          <w:b/>
        </w:rPr>
      </w:pPr>
      <w:r>
        <w:rPr>
          <w:b/>
        </w:rPr>
        <w:t>Synthesis:</w:t>
      </w:r>
    </w:p>
    <w:p w14:paraId="56F4091A" w14:textId="58F1B411" w:rsidR="009847DF" w:rsidRDefault="009847DF" w:rsidP="009847DF">
      <w:r>
        <w:tab/>
      </w:r>
      <w:r w:rsidR="00D53B13" w:rsidRPr="00D53B13">
        <w:t xml:space="preserve">This is related to the study becaus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59DF8649" w:rsidR="009847DF" w:rsidRDefault="00336097"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0C3BD765" w:rsidR="006C7E54" w:rsidRDefault="00336097"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 xml:space="preserve">Correspondingly, </w:t>
      </w:r>
      <w:proofErr w:type="gramStart"/>
      <w:r w:rsidR="00B84445" w:rsidRPr="00B84445">
        <w:t>the majority of</w:t>
      </w:r>
      <w:proofErr w:type="gramEnd"/>
      <w:r w:rsidR="00B84445" w:rsidRPr="00B84445">
        <w:t xml:space="preserve">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3CF63248" w:rsidR="006C7E54" w:rsidRDefault="00336097" w:rsidP="006C7E54">
      <w:pPr>
        <w:rPr>
          <w:b/>
        </w:rPr>
      </w:pPr>
      <w:r>
        <w:rPr>
          <w:b/>
        </w:rPr>
        <w:t>Synthesis:</w:t>
      </w:r>
    </w:p>
    <w:p w14:paraId="1C51C2F3" w14:textId="540162EA"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road laws and regulations.</w:t>
      </w:r>
    </w:p>
    <w:p w14:paraId="07B0A7DE" w14:textId="0CA4A207" w:rsidR="006C7E54" w:rsidRDefault="00336097"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48A7DBE8" w:rsidR="00F37891" w:rsidRDefault="00336097" w:rsidP="00F37891">
      <w:pPr>
        <w:rPr>
          <w:b/>
        </w:rPr>
      </w:pPr>
      <w:r>
        <w:rPr>
          <w:b/>
        </w:rPr>
        <w:t>Abstract:</w:t>
      </w:r>
    </w:p>
    <w:p w14:paraId="38F25B1F" w14:textId="1EFF05E9"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6007F13E" w:rsidR="00F37891" w:rsidRDefault="00336097"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4F558FE7" w:rsidR="00F37891" w:rsidRDefault="00336097"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69BC1666" w:rsidR="00E660BD" w:rsidRDefault="00336097"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w:t>
      </w:r>
      <w:proofErr w:type="spellStart"/>
      <w:r>
        <w:t>Buklod</w:t>
      </w:r>
      <w:proofErr w:type="spellEnd"/>
      <w:r>
        <w:t xml:space="preserve">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w:t>
      </w:r>
      <w:proofErr w:type="spellStart"/>
      <w:r>
        <w:t>Buklod</w:t>
      </w:r>
      <w:proofErr w:type="spellEnd"/>
      <w:r>
        <w:t xml:space="preserve">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4E1169AC" w:rsidR="00E660BD" w:rsidRDefault="00336097"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2E8D123C" w:rsidR="00E660BD" w:rsidRDefault="00336097"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w:t>
      </w:r>
      <w:proofErr w:type="spellStart"/>
      <w:r>
        <w:rPr>
          <w:rFonts w:ascii="Arial" w:hAnsi="Arial" w:cs="Arial"/>
          <w:sz w:val="22"/>
          <w:szCs w:val="22"/>
        </w:rPr>
        <w:t>Ricasio</w:t>
      </w:r>
      <w:proofErr w:type="spellEnd"/>
      <w:r>
        <w:rPr>
          <w:rFonts w:ascii="Arial" w:hAnsi="Arial" w:cs="Arial"/>
          <w:sz w:val="22"/>
          <w:szCs w:val="22"/>
        </w:rPr>
        <w:t xml:space="preserve">, J. C., </w:t>
      </w:r>
      <w:proofErr w:type="spellStart"/>
      <w:r>
        <w:rPr>
          <w:rFonts w:ascii="Arial" w:hAnsi="Arial" w:cs="Arial"/>
          <w:sz w:val="22"/>
          <w:szCs w:val="22"/>
        </w:rPr>
        <w:t>Uy</w:t>
      </w:r>
      <w:proofErr w:type="spellEnd"/>
      <w:r>
        <w:rPr>
          <w:rFonts w:ascii="Arial" w:hAnsi="Arial" w:cs="Arial"/>
          <w:sz w:val="22"/>
          <w:szCs w:val="22"/>
        </w:rPr>
        <w:t xml:space="preserve">,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proofErr w:type="spellStart"/>
      <w:r w:rsidRPr="004B6B2B">
        <w:rPr>
          <w:b/>
        </w:rPr>
        <w:t>HiStorya</w:t>
      </w:r>
      <w:proofErr w:type="spellEnd"/>
      <w:r w:rsidRPr="004B6B2B">
        <w:rPr>
          <w:b/>
        </w:rPr>
        <w:t xml:space="preserve">: A Mobile Game for </w:t>
      </w:r>
      <w:proofErr w:type="spellStart"/>
      <w:r w:rsidRPr="004B6B2B">
        <w:rPr>
          <w:b/>
        </w:rPr>
        <w:t>Araling</w:t>
      </w:r>
      <w:proofErr w:type="spellEnd"/>
      <w:r w:rsidRPr="004B6B2B">
        <w:rPr>
          <w:b/>
        </w:rPr>
        <w:t xml:space="preserve"> </w:t>
      </w:r>
      <w:proofErr w:type="spellStart"/>
      <w:r w:rsidRPr="004B6B2B">
        <w:rPr>
          <w:b/>
        </w:rPr>
        <w:t>Panlipunan</w:t>
      </w:r>
      <w:proofErr w:type="spellEnd"/>
    </w:p>
    <w:p w14:paraId="09E9CF0F" w14:textId="6E6FAB11" w:rsidR="00747535" w:rsidRDefault="00336097" w:rsidP="00747535">
      <w:pPr>
        <w:rPr>
          <w:b/>
        </w:rPr>
      </w:pPr>
      <w:r>
        <w:rPr>
          <w:b/>
        </w:rPr>
        <w:t>Abstract:</w:t>
      </w:r>
    </w:p>
    <w:p w14:paraId="04C203DA" w14:textId="283141F1" w:rsidR="00CD1617" w:rsidRDefault="00747535" w:rsidP="00CD1617">
      <w:r>
        <w:rPr>
          <w:b/>
        </w:rPr>
        <w:tab/>
      </w:r>
      <w:r w:rsidR="00CD1617">
        <w:t xml:space="preserve">The purpose of this research was to design and develop a game-based mobile learning system for the </w:t>
      </w:r>
      <w:proofErr w:type="spellStart"/>
      <w:r w:rsidR="00CD1617">
        <w:t>Araling</w:t>
      </w:r>
      <w:proofErr w:type="spellEnd"/>
      <w:r w:rsidR="00CD1617">
        <w:t xml:space="preserve"> </w:t>
      </w:r>
      <w:proofErr w:type="spellStart"/>
      <w:proofErr w:type="gramStart"/>
      <w:r w:rsidR="00CD1617">
        <w:t>Panlipunan</w:t>
      </w:r>
      <w:proofErr w:type="spellEnd"/>
      <w:r w:rsidR="00CD1617">
        <w:t xml:space="preserve">  (</w:t>
      </w:r>
      <w:proofErr w:type="gramEnd"/>
      <w:r w:rsidR="00CD1617">
        <w:t xml:space="preserve">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w:t>
      </w:r>
      <w:proofErr w:type="spellStart"/>
      <w:proofErr w:type="gramStart"/>
      <w:r w:rsidR="00CD1617">
        <w:t>p</w:t>
      </w:r>
      <w:r w:rsidR="00336097">
        <w:t>Reference:</w:t>
      </w:r>
      <w:r w:rsidR="00CD1617">
        <w:t>s</w:t>
      </w:r>
      <w:proofErr w:type="spellEnd"/>
      <w:proofErr w:type="gramEnd"/>
      <w:r w:rsidR="00CD1617">
        <w:t xml:space="preserve">; 3. Design and build an interactive learning application based on the a) AP curriculum of Grade 8; b) the students' game </w:t>
      </w:r>
      <w:proofErr w:type="spellStart"/>
      <w:r w:rsidR="00CD1617">
        <w:t>p</w:t>
      </w:r>
      <w:r w:rsidR="00336097">
        <w:t>Reference:</w:t>
      </w:r>
      <w:r w:rsidR="00CD1617">
        <w:t>s</w:t>
      </w:r>
      <w:proofErr w:type="spellEnd"/>
      <w:r w:rsidR="00CD1617">
        <w:t>.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3125F1EC" w:rsidR="00747535" w:rsidRDefault="00336097"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284773E3" w:rsidR="00747535" w:rsidRDefault="00336097"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Nisperos</w:t>
      </w:r>
      <w:proofErr w:type="spellEnd"/>
      <w:r>
        <w:rPr>
          <w:rFonts w:ascii="Arial" w:hAnsi="Arial" w:cs="Arial"/>
          <w:sz w:val="22"/>
          <w:szCs w:val="22"/>
        </w:rPr>
        <w:t xml:space="preserve">, S. F., Miguel, Z. G. P., &amp; Salvador, R. (2014). </w:t>
      </w:r>
      <w:proofErr w:type="spellStart"/>
      <w:r>
        <w:rPr>
          <w:rFonts w:ascii="Arial" w:hAnsi="Arial" w:cs="Arial"/>
          <w:sz w:val="22"/>
          <w:szCs w:val="22"/>
        </w:rPr>
        <w:t>HiStorya</w:t>
      </w:r>
      <w:proofErr w:type="spellEnd"/>
      <w:r>
        <w:rPr>
          <w:rFonts w:ascii="Arial" w:hAnsi="Arial" w:cs="Arial"/>
          <w:sz w:val="22"/>
          <w:szCs w:val="22"/>
        </w:rPr>
        <w:t xml:space="preserve">: A Mobile Game for </w:t>
      </w:r>
      <w:proofErr w:type="spellStart"/>
      <w:r>
        <w:rPr>
          <w:rFonts w:ascii="Arial" w:hAnsi="Arial" w:cs="Arial"/>
          <w:sz w:val="22"/>
          <w:szCs w:val="22"/>
        </w:rPr>
        <w:t>Araling</w:t>
      </w:r>
      <w:proofErr w:type="spellEnd"/>
      <w:r>
        <w:rPr>
          <w:rFonts w:ascii="Arial" w:hAnsi="Arial" w:cs="Arial"/>
          <w:sz w:val="22"/>
          <w:szCs w:val="22"/>
        </w:rPr>
        <w:t xml:space="preserve"> </w:t>
      </w:r>
      <w:proofErr w:type="spellStart"/>
      <w:r>
        <w:rPr>
          <w:rFonts w:ascii="Arial" w:hAnsi="Arial" w:cs="Arial"/>
          <w:sz w:val="22"/>
          <w:szCs w:val="22"/>
        </w:rPr>
        <w:t>Panlipunan</w:t>
      </w:r>
      <w:proofErr w:type="spellEnd"/>
      <w:r>
        <w:rPr>
          <w:rFonts w:ascii="Arial" w:hAnsi="Arial" w:cs="Arial"/>
          <w:sz w:val="22"/>
          <w:szCs w:val="22"/>
        </w:rPr>
        <w:t xml:space="preserve">.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6032D32" w:rsidR="000658D2" w:rsidRDefault="00336097"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w:t>
      </w:r>
      <w:proofErr w:type="spellStart"/>
      <w:r w:rsidR="00CE7A65">
        <w:t>i</w:t>
      </w:r>
      <w:proofErr w:type="spellEnd"/>
      <w:r w:rsidR="00CE7A65">
        <w:t>)</w:t>
      </w:r>
      <w:r w:rsidR="004A4E16">
        <w:t xml:space="preserve"> computer science, (ii) verbal, and (iii) analytical. There are several sub-categories within the computer science and verbal modules. This quiz has three functions: I </w:t>
      </w:r>
      <w:proofErr w:type="gramStart"/>
      <w:r w:rsidR="004A4E16">
        <w:t>hinting</w:t>
      </w:r>
      <w:proofErr w:type="gramEnd"/>
      <w:r w:rsidR="004A4E16">
        <w:t>, (ii) skipping, and (iii) pausing/lifelines. A user can only use these functions once.</w:t>
      </w:r>
      <w:r w:rsidR="00C14533">
        <w:t xml:space="preserve"> </w:t>
      </w:r>
      <w:r w:rsidR="004A4E16">
        <w:t xml:space="preserve">During quiz play, it displays progress feedback, and at the end, the app displays the result. Students and learners are required to prepare for various examinations directly </w:t>
      </w:r>
      <w:proofErr w:type="gramStart"/>
      <w:r w:rsidR="004A4E16">
        <w:t>through the use of</w:t>
      </w:r>
      <w:proofErr w:type="gramEnd"/>
      <w:r w:rsidR="004A4E16">
        <w:t xml:space="preserve">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08241FA5" w:rsidR="000658D2" w:rsidRDefault="00336097"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18172C6E" w:rsidR="000658D2" w:rsidRDefault="00336097"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w:t>
      </w:r>
      <w:proofErr w:type="spellStart"/>
      <w:r>
        <w:rPr>
          <w:rFonts w:ascii="Arial" w:hAnsi="Arial" w:cs="Arial"/>
          <w:sz w:val="22"/>
          <w:szCs w:val="22"/>
        </w:rPr>
        <w:t>Masud</w:t>
      </w:r>
      <w:proofErr w:type="spellEnd"/>
      <w:r>
        <w:rPr>
          <w:rFonts w:ascii="Arial" w:hAnsi="Arial" w:cs="Arial"/>
          <w:sz w:val="22"/>
          <w:szCs w:val="22"/>
        </w:rPr>
        <w:t xml:space="preserve">,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19" w:name="_Toc72256852"/>
      <w:r>
        <w:t>THEORETICAL FRAMEWORK</w:t>
      </w:r>
      <w:bookmarkEnd w:id="19"/>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20" w:name="_Toc72256853"/>
      <w:r>
        <w:t>Road Safety</w:t>
      </w:r>
      <w:bookmarkEnd w:id="20"/>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21" w:name="_Toc72256854"/>
      <w:r>
        <w:t>Driving Simulation</w:t>
      </w:r>
      <w:bookmarkEnd w:id="21"/>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22" w:name="_Toc72256855"/>
      <w:r>
        <w:t>C# Programming Language</w:t>
      </w:r>
      <w:bookmarkEnd w:id="22"/>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23" w:name="_Toc72256856"/>
      <w:r>
        <w:t>Adobe Photoshop</w:t>
      </w:r>
      <w:bookmarkEnd w:id="23"/>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4" w:name="_Toc72256857"/>
      <w:r>
        <w:t>Visual Studio Code</w:t>
      </w:r>
      <w:bookmarkEnd w:id="24"/>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5" w:name="_Toc72256858"/>
      <w:r>
        <w:t>Android Operating System</w:t>
      </w:r>
      <w:bookmarkEnd w:id="25"/>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6" w:name="_Toc72256859"/>
      <w:r>
        <w:t>Android Software Development Kit</w:t>
      </w:r>
      <w:bookmarkEnd w:id="26"/>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7" w:name="_Toc72256860"/>
      <w:r>
        <w:t>Unity</w:t>
      </w:r>
      <w:bookmarkEnd w:id="27"/>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274D4C19" w:rsidR="00CD2B25" w:rsidRDefault="00336097" w:rsidP="004135AC">
      <w:pPr>
        <w:pStyle w:val="Heading1"/>
      </w:pPr>
      <w:bookmarkStart w:id="28" w:name="_Toc72256861"/>
      <w:r>
        <w:t>REFERENCE:</w:t>
      </w:r>
      <w:r w:rsidR="000D5B02">
        <w:t xml:space="preserve"> LIST</w:t>
      </w:r>
      <w:bookmarkEnd w:id="28"/>
    </w:p>
    <w:p w14:paraId="776C4A27" w14:textId="77777777" w:rsidR="00A11F0C" w:rsidRDefault="00B1680B" w:rsidP="00A11F0C">
      <w:pPr>
        <w:pStyle w:val="Bibliography"/>
        <w:ind w:left="720" w:hanging="720"/>
        <w:rPr>
          <w:noProof/>
          <w:sz w:val="24"/>
          <w:szCs w:val="24"/>
        </w:rPr>
      </w:pPr>
      <w:r>
        <w:fldChar w:fldCharType="begin"/>
      </w:r>
      <w:r>
        <w:instrText xml:space="preserve"> BIBLIOGRAPHY  \l 1033 </w:instrText>
      </w:r>
      <w:r>
        <w:fldChar w:fldCharType="separate"/>
      </w:r>
      <w:r w:rsidR="00A11F0C">
        <w:rPr>
          <w:i/>
          <w:iCs/>
          <w:noProof/>
        </w:rPr>
        <w:t>About Cavite Province</w:t>
      </w:r>
      <w:r w:rsidR="00A11F0C">
        <w:rPr>
          <w:noProof/>
        </w:rPr>
        <w:t>. (n.d.). Retrieved from Wayback Machine: https://web.archive.org/web/20070311051458/http://www.cavite.info/cavite.php?id=13#5</w:t>
      </w:r>
    </w:p>
    <w:p w14:paraId="1065C384" w14:textId="77777777" w:rsidR="00A11F0C" w:rsidRDefault="00A11F0C" w:rsidP="00A11F0C">
      <w:pPr>
        <w:pStyle w:val="Bibliography"/>
        <w:ind w:left="720" w:hanging="720"/>
        <w:rPr>
          <w:noProof/>
        </w:rPr>
      </w:pPr>
      <w:r>
        <w:rPr>
          <w:noProof/>
        </w:rPr>
        <w:t xml:space="preserve">Asghar, M., Sana, I., Nasir, K., &amp; Iqbal, H. (2016). Quizzes: Quiz Application Development Using Android-Based MIT APP Inventor Platform. </w:t>
      </w:r>
      <w:r>
        <w:rPr>
          <w:i/>
          <w:iCs/>
          <w:noProof/>
        </w:rPr>
        <w:t>International Journal of Advanced Computer Science and Applications, 7</w:t>
      </w:r>
      <w:r>
        <w:rPr>
          <w:noProof/>
        </w:rPr>
        <w:t>(5). doi:10.14569/ijacsa.2016.070508</w:t>
      </w:r>
    </w:p>
    <w:p w14:paraId="2B0A5EDE" w14:textId="77777777" w:rsidR="00A11F0C" w:rsidRDefault="00A11F0C" w:rsidP="00A11F0C">
      <w:pPr>
        <w:pStyle w:val="Bibliography"/>
        <w:ind w:left="720" w:hanging="720"/>
        <w:rPr>
          <w:noProof/>
        </w:rPr>
      </w:pPr>
      <w:r>
        <w:rPr>
          <w:noProof/>
        </w:rPr>
        <w:t xml:space="preserve">Asor, J. R., Catedrilla, G. B., &amp; Estrada, J. E. (2018). A study on the road accidents using data investigation and visualization in Los Baños, Laguna, Philippines. </w:t>
      </w:r>
      <w:r>
        <w:rPr>
          <w:i/>
          <w:iCs/>
          <w:noProof/>
        </w:rPr>
        <w:t>2018 International Conference on Information and Communications Technology (ICOIACT)</w:t>
      </w:r>
      <w:r>
        <w:rPr>
          <w:noProof/>
        </w:rPr>
        <w:t>. doi:10.1109/icoiact.2018.8350662</w:t>
      </w:r>
    </w:p>
    <w:p w14:paraId="47E6422A" w14:textId="77777777" w:rsidR="00A11F0C" w:rsidRDefault="00A11F0C" w:rsidP="00A11F0C">
      <w:pPr>
        <w:pStyle w:val="Bibliography"/>
        <w:ind w:left="720" w:hanging="720"/>
        <w:rPr>
          <w:noProof/>
        </w:rPr>
      </w:pPr>
      <w:r>
        <w:rPr>
          <w:noProof/>
        </w:rPr>
        <w:t xml:space="preserve">Autriz, R. A., Casitas, M. P., Enriquez, G. T., &amp; Nocon, K. A. (2016). Larong Pinoy: An Android Game Application. </w:t>
      </w:r>
      <w:r>
        <w:rPr>
          <w:i/>
          <w:iCs/>
          <w:noProof/>
        </w:rPr>
        <w:t>International Journal of Computer Science and Information Technology Research</w:t>
      </w:r>
      <w:r>
        <w:rPr>
          <w:noProof/>
        </w:rPr>
        <w:t>, 127-141. Retrieved from https://researchpublish.com//upload/book/Larong%20Pinoy-3123.pdf</w:t>
      </w:r>
    </w:p>
    <w:p w14:paraId="67852517" w14:textId="77777777" w:rsidR="00A11F0C" w:rsidRDefault="00A11F0C" w:rsidP="00A11F0C">
      <w:pPr>
        <w:pStyle w:val="Bibliography"/>
        <w:ind w:left="720" w:hanging="720"/>
        <w:rPr>
          <w:noProof/>
        </w:rPr>
      </w:pPr>
      <w:r>
        <w:rPr>
          <w:noProof/>
        </w:rPr>
        <w:t xml:space="preserve">Backlund, P., Engström, H., &amp; Johannesson, M. (2006). </w:t>
      </w:r>
      <w:r>
        <w:rPr>
          <w:i/>
          <w:iCs/>
          <w:noProof/>
        </w:rPr>
        <w:t>Computer gaming and driving education.</w:t>
      </w:r>
      <w:r>
        <w:rPr>
          <w:noProof/>
        </w:rPr>
        <w:t xml:space="preserve"> Retrieved from https://www.researchgate.net/publication/228987973_Computer_gaming_and_driving_education</w:t>
      </w:r>
    </w:p>
    <w:p w14:paraId="79ECC968" w14:textId="77777777" w:rsidR="00A11F0C" w:rsidRDefault="00A11F0C" w:rsidP="00A11F0C">
      <w:pPr>
        <w:pStyle w:val="Bibliography"/>
        <w:ind w:left="720" w:hanging="720"/>
        <w:rPr>
          <w:noProof/>
        </w:rPr>
      </w:pPr>
      <w:r>
        <w:rPr>
          <w:noProof/>
        </w:rPr>
        <w:t xml:space="preserve">Backlund, P., Engström, H., Johannesson, M., &amp; Lebram, M. (2008). Games for traffic education: An experimental study of a game-based driving simulator. </w:t>
      </w:r>
      <w:r>
        <w:rPr>
          <w:i/>
          <w:iCs/>
          <w:noProof/>
        </w:rPr>
        <w:t>Simulation &amp; Gaming, 41</w:t>
      </w:r>
      <w:r>
        <w:rPr>
          <w:noProof/>
        </w:rPr>
        <w:t>(2), 145-169. doi:10.1177/1046878107311455</w:t>
      </w:r>
    </w:p>
    <w:p w14:paraId="0BF783C2" w14:textId="77777777" w:rsidR="00A11F0C" w:rsidRDefault="00A11F0C" w:rsidP="00A11F0C">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1866F63" w14:textId="77777777" w:rsidR="00A11F0C" w:rsidRDefault="00A11F0C" w:rsidP="00A11F0C">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0D6BEE80" w14:textId="77777777" w:rsidR="00A11F0C" w:rsidRDefault="00A11F0C" w:rsidP="00A11F0C">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00A96D8F" w14:textId="77777777" w:rsidR="00A11F0C" w:rsidRDefault="00A11F0C" w:rsidP="00A11F0C">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7EDCBE3E" w14:textId="77777777" w:rsidR="00A11F0C" w:rsidRDefault="00A11F0C" w:rsidP="00A11F0C">
      <w:pPr>
        <w:pStyle w:val="Bibliography"/>
        <w:ind w:left="720" w:hanging="720"/>
        <w:rPr>
          <w:noProof/>
        </w:rPr>
      </w:pPr>
      <w:r>
        <w:rPr>
          <w:noProof/>
        </w:rPr>
        <w:t xml:space="preserve">CIIT Philippines School. (2020, February 26). </w:t>
      </w:r>
      <w:r>
        <w:rPr>
          <w:i/>
          <w:iCs/>
          <w:noProof/>
        </w:rPr>
        <w:t>What is Gamification: Everything You Should Know to Get Started</w:t>
      </w:r>
      <w:r>
        <w:rPr>
          <w:noProof/>
        </w:rPr>
        <w:t>. Retrieved from CIIT Philippines School: https://www.ciit.edu.ph/what-is-gamification/</w:t>
      </w:r>
    </w:p>
    <w:p w14:paraId="757B52AC" w14:textId="77777777" w:rsidR="00A11F0C" w:rsidRDefault="00A11F0C" w:rsidP="00A11F0C">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171F897F" w14:textId="77777777" w:rsidR="00A11F0C" w:rsidRDefault="00A11F0C" w:rsidP="00A11F0C">
      <w:pPr>
        <w:pStyle w:val="Bibliography"/>
        <w:ind w:left="720" w:hanging="720"/>
        <w:rPr>
          <w:noProof/>
        </w:rPr>
      </w:pPr>
      <w:r>
        <w:rPr>
          <w:noProof/>
        </w:rPr>
        <w:t xml:space="preserve">Dosovitskiy, A., Ros, G., Codevilla, F., Lopez, A., &amp; Koltun, V. (2017). </w:t>
      </w:r>
      <w:r>
        <w:rPr>
          <w:i/>
          <w:iCs/>
          <w:noProof/>
        </w:rPr>
        <w:t>CARLA: An Open Urban Driving Simulator.</w:t>
      </w:r>
      <w:r>
        <w:rPr>
          <w:noProof/>
        </w:rPr>
        <w:t xml:space="preserve"> Retrieved from http://proceedings.mlr.press/v78/dosovitskiy17a.html</w:t>
      </w:r>
    </w:p>
    <w:p w14:paraId="2FEA8E1A" w14:textId="77777777" w:rsidR="00A11F0C" w:rsidRDefault="00A11F0C" w:rsidP="00A11F0C">
      <w:pPr>
        <w:pStyle w:val="Bibliography"/>
        <w:ind w:left="720" w:hanging="720"/>
        <w:rPr>
          <w:noProof/>
        </w:rPr>
      </w:pPr>
      <w:r>
        <w:rPr>
          <w:noProof/>
        </w:rPr>
        <w:t xml:space="preserve">eCompareMo. (2020, March 27). </w:t>
      </w:r>
      <w:r>
        <w:rPr>
          <w:i/>
          <w:iCs/>
          <w:noProof/>
        </w:rPr>
        <w:t>What is LTO’s Theoretical Driving Course? Know Which Driving Schools Offer This Program</w:t>
      </w:r>
      <w:r>
        <w:rPr>
          <w:noProof/>
        </w:rPr>
        <w:t>. Retrieved from eCompareMo: https://www.ecomparemo.com/info/lto-theoretical-driving-course</w:t>
      </w:r>
    </w:p>
    <w:p w14:paraId="545A416D" w14:textId="77777777" w:rsidR="00A11F0C" w:rsidRDefault="00A11F0C" w:rsidP="00A11F0C">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258CE577" w14:textId="77777777" w:rsidR="00A11F0C" w:rsidRDefault="00A11F0C" w:rsidP="00A11F0C">
      <w:pPr>
        <w:pStyle w:val="Bibliography"/>
        <w:ind w:left="720" w:hanging="720"/>
        <w:rPr>
          <w:noProof/>
        </w:rPr>
      </w:pPr>
      <w:r>
        <w:rPr>
          <w:noProof/>
        </w:rPr>
        <w:t xml:space="preserve">Fernandez, J., Paringit, M., Salvador, J., Lucero, P., &amp; Galupino, J. G. (2020). Understanding of traffic signs by drivers in the city of Manila, Philippines. </w:t>
      </w:r>
      <w:r>
        <w:rPr>
          <w:i/>
          <w:iCs/>
          <w:noProof/>
        </w:rPr>
        <w:t>Transportation Research Procedia</w:t>
      </w:r>
      <w:r>
        <w:rPr>
          <w:noProof/>
        </w:rPr>
        <w:t>, 3037-3048. doi:10.1016/j.trpro.2020.08.183</w:t>
      </w:r>
    </w:p>
    <w:p w14:paraId="294BCB2B" w14:textId="77777777" w:rsidR="00A11F0C" w:rsidRDefault="00A11F0C" w:rsidP="00A11F0C">
      <w:pPr>
        <w:pStyle w:val="Bibliography"/>
        <w:ind w:left="720" w:hanging="720"/>
        <w:rPr>
          <w:noProof/>
        </w:rPr>
      </w:pPr>
      <w:r>
        <w:rPr>
          <w:noProof/>
        </w:rPr>
        <w:t xml:space="preserve">Foster, G. (2019, May 25). </w:t>
      </w:r>
      <w:r>
        <w:rPr>
          <w:i/>
          <w:iCs/>
          <w:noProof/>
        </w:rPr>
        <w:t>Games for learning and social change</w:t>
      </w:r>
      <w:r>
        <w:rPr>
          <w:noProof/>
        </w:rPr>
        <w:t>. Retrieved from Rappler: https://www.rappler.com/technology/features/games-for-learning-social-change-feature</w:t>
      </w:r>
    </w:p>
    <w:p w14:paraId="5BBDE84B" w14:textId="77777777" w:rsidR="00A11F0C" w:rsidRDefault="00A11F0C" w:rsidP="00A11F0C">
      <w:pPr>
        <w:pStyle w:val="Bibliography"/>
        <w:ind w:left="720" w:hanging="720"/>
        <w:rPr>
          <w:noProof/>
        </w:rPr>
      </w:pPr>
      <w:r>
        <w:rPr>
          <w:noProof/>
        </w:rPr>
        <w:t xml:space="preserve">Hed, A., Schremm, A., Horne, M., &amp; Roll, M. (2017). Training predictive L2 processing with a digital game: Prototype promotes acquisition of anticipatory use of tone-suffix associations. </w:t>
      </w:r>
      <w:r>
        <w:rPr>
          <w:i/>
          <w:iCs/>
          <w:noProof/>
        </w:rPr>
        <w:t>Computers &amp; Education, 114</w:t>
      </w:r>
      <w:r>
        <w:rPr>
          <w:noProof/>
        </w:rPr>
        <w:t>, 206-221. doi:10.1016/j.compedu.2017.07.006</w:t>
      </w:r>
    </w:p>
    <w:p w14:paraId="1F855D84" w14:textId="77777777" w:rsidR="00A11F0C" w:rsidRDefault="00A11F0C" w:rsidP="00A11F0C">
      <w:pPr>
        <w:pStyle w:val="Bibliography"/>
        <w:ind w:left="720" w:hanging="720"/>
        <w:rPr>
          <w:noProof/>
        </w:rPr>
      </w:pPr>
      <w:r>
        <w:rPr>
          <w:noProof/>
        </w:rPr>
        <w:t xml:space="preserve">Ilagan, A. (2019, April 2). </w:t>
      </w:r>
      <w:r>
        <w:rPr>
          <w:i/>
          <w:iCs/>
          <w:noProof/>
        </w:rPr>
        <w:t>LTO chief wants standardized training program for driving schools</w:t>
      </w:r>
      <w:r>
        <w:rPr>
          <w:noProof/>
        </w:rPr>
        <w:t>. Retrieved from Top Gear Philippines: https://www.topgear.com.ph/news/motoring-news/lto-standardized-driving-training-a00188-20180523?ref=article_tag</w:t>
      </w:r>
    </w:p>
    <w:p w14:paraId="5A614361" w14:textId="77777777" w:rsidR="00A11F0C" w:rsidRDefault="00A11F0C" w:rsidP="00A11F0C">
      <w:pPr>
        <w:pStyle w:val="Bibliography"/>
        <w:ind w:left="720" w:hanging="720"/>
        <w:rPr>
          <w:noProof/>
        </w:rPr>
      </w:pPr>
      <w:r>
        <w:rPr>
          <w:noProof/>
        </w:rPr>
        <w:t xml:space="preserve">Land Transportation Office. (2018). </w:t>
      </w:r>
      <w:r>
        <w:rPr>
          <w:i/>
          <w:iCs/>
          <w:noProof/>
        </w:rPr>
        <w:t>Filipino Driver's Manual 2018 (Vol. 2)</w:t>
      </w:r>
      <w:r>
        <w:rPr>
          <w:noProof/>
        </w:rPr>
        <w:t>. Retrieved from Land Transportation Office.</w:t>
      </w:r>
    </w:p>
    <w:p w14:paraId="6062C371" w14:textId="77777777" w:rsidR="00A11F0C" w:rsidRDefault="00A11F0C" w:rsidP="00A11F0C">
      <w:pPr>
        <w:pStyle w:val="Bibliography"/>
        <w:ind w:left="720" w:hanging="720"/>
        <w:rPr>
          <w:noProof/>
        </w:rPr>
      </w:pPr>
      <w:r>
        <w:rPr>
          <w:noProof/>
        </w:rPr>
        <w:t xml:space="preserve">Land Transportation Office. (2020, July 13). </w:t>
      </w:r>
      <w:r>
        <w:rPr>
          <w:i/>
          <w:iCs/>
          <w:noProof/>
        </w:rPr>
        <w:t>MEMORANDUM CIRCULAR NO.2020-2134: GUIDELINES RELATIVE TO THE FULL IMPLEMENTATION OF THE LTO AUTOMATED CERTIFICATION AND EDUCATION OF STUDENT-DRIVERS (ACES) - UPLOADING FACILITY</w:t>
      </w:r>
      <w:r>
        <w:rPr>
          <w:noProof/>
        </w:rPr>
        <w:t>. Retrieved from Land Transportation Office: https://lto.gov.ph/latest-issuance/522-memorandum-circular-no-2020-2134-guidelines-relative-to-the-full-implementation-of-the-lto</w:t>
      </w:r>
    </w:p>
    <w:p w14:paraId="47F0B2C6" w14:textId="77777777" w:rsidR="00A11F0C" w:rsidRDefault="00A11F0C" w:rsidP="00A11F0C">
      <w:pPr>
        <w:pStyle w:val="Bibliography"/>
        <w:ind w:left="720" w:hanging="720"/>
        <w:rPr>
          <w:noProof/>
        </w:rPr>
      </w:pPr>
      <w:r>
        <w:rPr>
          <w:noProof/>
        </w:rPr>
        <w:t xml:space="preserve">Logarta, M. (2014, June 11). </w:t>
      </w:r>
      <w:r>
        <w:rPr>
          <w:i/>
          <w:iCs/>
          <w:noProof/>
        </w:rPr>
        <w:t>The gamification of education: Why playing is the future of learning</w:t>
      </w:r>
      <w:r>
        <w:rPr>
          <w:noProof/>
        </w:rPr>
        <w:t>. Retrieved from GMA News Online: https://www.gmanetwork.com/news/scitech/technology/365281/the-gamification-of-education-why-playing-is-the-future-of-learning/story/</w:t>
      </w:r>
    </w:p>
    <w:p w14:paraId="78071EE8" w14:textId="77777777" w:rsidR="00A11F0C" w:rsidRDefault="00A11F0C" w:rsidP="00A11F0C">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4439A756" w14:textId="77777777" w:rsidR="00A11F0C" w:rsidRDefault="00A11F0C" w:rsidP="00A11F0C">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72D56E39" w14:textId="77777777" w:rsidR="00A11F0C" w:rsidRDefault="00A11F0C" w:rsidP="00A11F0C">
      <w:pPr>
        <w:pStyle w:val="Bibliography"/>
        <w:ind w:left="720" w:hanging="720"/>
        <w:rPr>
          <w:noProof/>
        </w:rPr>
      </w:pPr>
      <w:r>
        <w:rPr>
          <w:noProof/>
        </w:rPr>
        <w:t xml:space="preserve">Nisperos, S., Miguel, Z., &amp; Salvador, R. (2014). HiStorya: A Mobile Game for Araling Panlipunan. </w:t>
      </w:r>
      <w:r>
        <w:rPr>
          <w:i/>
          <w:iCs/>
          <w:noProof/>
        </w:rPr>
        <w:t>International Journal on Open and Distance e-Learning</w:t>
      </w:r>
      <w:r>
        <w:rPr>
          <w:noProof/>
        </w:rPr>
        <w:t>. doi:10.13140/RG.2.1.2759.4000</w:t>
      </w:r>
    </w:p>
    <w:p w14:paraId="00F274B3" w14:textId="77777777" w:rsidR="00A11F0C" w:rsidRDefault="00A11F0C" w:rsidP="00A11F0C">
      <w:pPr>
        <w:pStyle w:val="Bibliography"/>
        <w:ind w:left="720" w:hanging="720"/>
        <w:rPr>
          <w:noProof/>
        </w:rPr>
      </w:pPr>
      <w:r>
        <w:rPr>
          <w:noProof/>
        </w:rPr>
        <w:t xml:space="preserve">Noh, N., Yasin, A., Ismail, I., Othman, Z., Zain, N., &amp; Affandi, S. (2020). An educational game on the theories of driver education curriculum: An evaluation. </w:t>
      </w:r>
      <w:r>
        <w:rPr>
          <w:i/>
          <w:iCs/>
          <w:noProof/>
        </w:rPr>
        <w:t>International Journal of Evaluation and Research in Education (IJERE), 9</w:t>
      </w:r>
      <w:r>
        <w:rPr>
          <w:noProof/>
        </w:rPr>
        <w:t>(4), 1088. doi:10.11591/ijere.v9i4.20659</w:t>
      </w:r>
    </w:p>
    <w:p w14:paraId="7073B165" w14:textId="77777777" w:rsidR="00A11F0C" w:rsidRDefault="00A11F0C" w:rsidP="00A11F0C">
      <w:pPr>
        <w:pStyle w:val="Bibliography"/>
        <w:ind w:left="720" w:hanging="720"/>
        <w:rPr>
          <w:noProof/>
        </w:rPr>
      </w:pPr>
      <w:r>
        <w:rPr>
          <w:noProof/>
        </w:rPr>
        <w:t xml:space="preserve">Novian, D., Dwinanto, A., &amp; Mulyanto, A. (2019). The Application Of Cooperative Learning Methods In The Developing And Analyzing The Quality Of An Educational Game. </w:t>
      </w:r>
      <w:r>
        <w:rPr>
          <w:i/>
          <w:iCs/>
          <w:noProof/>
        </w:rPr>
        <w:t>Journal of Physics: Conference Series, 1387</w:t>
      </w:r>
      <w:r>
        <w:rPr>
          <w:noProof/>
        </w:rPr>
        <w:t>, 012122. doi:10.1088/1742-6596/1387/1/012122</w:t>
      </w:r>
    </w:p>
    <w:p w14:paraId="21695CA4" w14:textId="77777777" w:rsidR="00A11F0C" w:rsidRDefault="00A11F0C" w:rsidP="00A11F0C">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6213C2A3" w14:textId="77777777" w:rsidR="00A11F0C" w:rsidRDefault="00A11F0C" w:rsidP="00A11F0C">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2B1ED6DC" w14:textId="77777777" w:rsidR="00A11F0C" w:rsidRDefault="00A11F0C" w:rsidP="00A11F0C">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5925821F" w14:textId="77777777" w:rsidR="00A11F0C" w:rsidRDefault="00A11F0C" w:rsidP="00A11F0C">
      <w:pPr>
        <w:pStyle w:val="Bibliography"/>
        <w:ind w:left="720" w:hanging="720"/>
        <w:rPr>
          <w:noProof/>
        </w:rPr>
      </w:pPr>
      <w:r>
        <w:rPr>
          <w:noProof/>
        </w:rPr>
        <w:t xml:space="preserve">Quito, B., &amp; Quebral, V. (2016). </w:t>
      </w:r>
      <w:r>
        <w:rPr>
          <w:i/>
          <w:iCs/>
          <w:noProof/>
        </w:rPr>
        <w:t>Road Safety and Traffic Education (RoSTed): The Institutionalization, Certification, and Standardization of Road Safety and Traffic Education in the Philippines.</w:t>
      </w:r>
      <w:r>
        <w:rPr>
          <w:noProof/>
        </w:rPr>
        <w:t xml:space="preserve"> Retrieved from https://www.researchgate.net/profile/Benjamin-Quito/publication/297715282_Road_Safety_and_Traffic_Education_RoSTed_The_Institutionalization_Certification_and_Standardization_of_Road_Safety_and_Traffic_Education_in_the_Philippines/links/56e1349108ae9b93f79</w:t>
      </w:r>
    </w:p>
    <w:p w14:paraId="0EFDD50D" w14:textId="77777777" w:rsidR="00A11F0C" w:rsidRDefault="00A11F0C" w:rsidP="00A11F0C">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3AE31BE1" w14:textId="77777777" w:rsidR="00A11F0C" w:rsidRDefault="00A11F0C" w:rsidP="00A11F0C">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35B15D82" w14:textId="77777777" w:rsidR="00A11F0C" w:rsidRDefault="00A11F0C" w:rsidP="00A11F0C">
      <w:pPr>
        <w:pStyle w:val="Bibliography"/>
        <w:ind w:left="720" w:hanging="720"/>
        <w:rPr>
          <w:noProof/>
        </w:rPr>
      </w:pPr>
      <w:r>
        <w:rPr>
          <w:noProof/>
        </w:rPr>
        <w:t xml:space="preserve">Runing, S., Hallman, M., Anderson, N., Andersson, S., Toft, F., &amp; Nilsson, R. (2009). </w:t>
      </w:r>
      <w:r>
        <w:rPr>
          <w:i/>
          <w:iCs/>
          <w:noProof/>
        </w:rPr>
        <w:t>3D Racing Car Game.</w:t>
      </w:r>
      <w:r>
        <w:rPr>
          <w:noProof/>
        </w:rPr>
        <w:t xml:space="preserve"> Chalmers. Retrieved from http://www.cse.chalmers.se/~uffe/bachelor/kandidatarbetestartpaket/3D%20Racing%20Car%20Game%20-%20Project%20Lloyd.pdf</w:t>
      </w:r>
    </w:p>
    <w:p w14:paraId="705D04BD" w14:textId="77777777" w:rsidR="00A11F0C" w:rsidRDefault="00A11F0C" w:rsidP="00A11F0C">
      <w:pPr>
        <w:pStyle w:val="Bibliography"/>
        <w:ind w:left="720" w:hanging="720"/>
        <w:rPr>
          <w:noProof/>
        </w:rPr>
      </w:pPr>
      <w:r>
        <w:rPr>
          <w:i/>
          <w:iCs/>
          <w:noProof/>
        </w:rPr>
        <w:t>Safe driving essays</w:t>
      </w:r>
      <w:r>
        <w:rPr>
          <w:noProof/>
        </w:rPr>
        <w:t>. (n.d.). Retrieved from MegaEssays: https://www.megaessays.com/viewpaper/5255.html</w:t>
      </w:r>
    </w:p>
    <w:p w14:paraId="3B8BAF8F" w14:textId="77777777" w:rsidR="00A11F0C" w:rsidRDefault="00A11F0C" w:rsidP="00A11F0C">
      <w:pPr>
        <w:pStyle w:val="Bibliography"/>
        <w:ind w:left="720" w:hanging="720"/>
        <w:rPr>
          <w:noProof/>
        </w:rPr>
      </w:pPr>
      <w:r>
        <w:rPr>
          <w:noProof/>
        </w:rPr>
        <w:t xml:space="preserve">Salman, A., &amp; Antoniu, C. (2017). Interactive educational game, an android mobile app for children learning alphabets. </w:t>
      </w:r>
      <w:r>
        <w:rPr>
          <w:i/>
          <w:iCs/>
          <w:noProof/>
        </w:rPr>
        <w:t>Library Hi Tech News, 34</w:t>
      </w:r>
      <w:r>
        <w:rPr>
          <w:noProof/>
        </w:rPr>
        <w:t>(5), 20-22. doi:10.1108/lhtn-04-2017-0021</w:t>
      </w:r>
    </w:p>
    <w:p w14:paraId="78DAE62D" w14:textId="77777777" w:rsidR="00A11F0C" w:rsidRDefault="00A11F0C" w:rsidP="00A11F0C">
      <w:pPr>
        <w:pStyle w:val="Bibliography"/>
        <w:ind w:left="720" w:hanging="720"/>
        <w:rPr>
          <w:noProof/>
        </w:rPr>
      </w:pPr>
      <w:r>
        <w:rPr>
          <w:noProof/>
        </w:rPr>
        <w:t xml:space="preserve">Seva, R. R., Flores, G. T., Gotohio, M. T., &amp; Paras, N. C. (2013). LOGIT MODEL OF MOTORCYCLE ACCIDENTS IN THE PHILIPPINES CONSIDERING PERSONAL AND ENVIRONMENTAL FACTORS. </w:t>
      </w:r>
      <w:r>
        <w:rPr>
          <w:i/>
          <w:iCs/>
          <w:noProof/>
        </w:rPr>
        <w:t>International Journal for Traffic and Transport Engineering</w:t>
      </w:r>
      <w:r>
        <w:rPr>
          <w:noProof/>
        </w:rPr>
        <w:t>, 173-184. doi:10.7708/ijtte.2013.3(2).06</w:t>
      </w:r>
    </w:p>
    <w:p w14:paraId="00BD3567" w14:textId="77777777" w:rsidR="00A11F0C" w:rsidRDefault="00A11F0C" w:rsidP="00A11F0C">
      <w:pPr>
        <w:pStyle w:val="Bibliography"/>
        <w:ind w:left="720" w:hanging="720"/>
        <w:rPr>
          <w:noProof/>
        </w:rPr>
      </w:pPr>
      <w:r>
        <w:rPr>
          <w:noProof/>
        </w:rPr>
        <w:t xml:space="preserve">Sigua, R. G. (2000). </w:t>
      </w:r>
      <w:r>
        <w:rPr>
          <w:i/>
          <w:iCs/>
          <w:noProof/>
        </w:rPr>
        <w:t>The State of Road Safety in the Philippines.</w:t>
      </w:r>
      <w:r>
        <w:rPr>
          <w:noProof/>
        </w:rPr>
        <w:t xml:space="preserve"> Retrieved from https://cids.up.edu.ph/wp-content/uploads/The-State-of-Road-Safety-in-the-Philippines-vol.4-no.2-July-Dec-2000-5.pdf</w:t>
      </w:r>
    </w:p>
    <w:p w14:paraId="75B65701" w14:textId="77777777" w:rsidR="00A11F0C" w:rsidRDefault="00A11F0C" w:rsidP="00A11F0C">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6F34B01B" w14:textId="77777777" w:rsidR="00A11F0C" w:rsidRDefault="00A11F0C" w:rsidP="00A11F0C">
      <w:pPr>
        <w:pStyle w:val="Bibliography"/>
        <w:ind w:left="720" w:hanging="720"/>
        <w:rPr>
          <w:noProof/>
        </w:rPr>
      </w:pPr>
      <w:r>
        <w:rPr>
          <w:noProof/>
        </w:rPr>
        <w:t xml:space="preserve">Sunindya, B. R., &amp; Purwani, N. H. (2017). Educational Game Application Development on Classification of Diseases and Related Health Problems Treatment in Android Platform. </w:t>
      </w:r>
      <w:r>
        <w:rPr>
          <w:i/>
          <w:iCs/>
          <w:noProof/>
        </w:rPr>
        <w:t>International Journal of Advanced Computer Science and Applications, 8</w:t>
      </w:r>
      <w:r>
        <w:rPr>
          <w:noProof/>
        </w:rPr>
        <w:t>(9). doi:10.14569/ijacsa.2017.080919</w:t>
      </w:r>
    </w:p>
    <w:p w14:paraId="5354F305" w14:textId="77777777" w:rsidR="00A11F0C" w:rsidRDefault="00A11F0C" w:rsidP="00A11F0C">
      <w:pPr>
        <w:pStyle w:val="Bibliography"/>
        <w:ind w:left="720" w:hanging="720"/>
        <w:rPr>
          <w:noProof/>
        </w:rPr>
      </w:pPr>
      <w:r>
        <w:rPr>
          <w:noProof/>
        </w:rPr>
        <w:t xml:space="preserve">Tamayo, A. M. (2009). Occurrence of Traffic Accidents in the Philippines: An Application of Poisson Regression Analysis. </w:t>
      </w:r>
      <w:r>
        <w:rPr>
          <w:i/>
          <w:iCs/>
          <w:noProof/>
        </w:rPr>
        <w:t>SSRN Electronic Journal</w:t>
      </w:r>
      <w:r>
        <w:rPr>
          <w:noProof/>
        </w:rPr>
        <w:t>. doi:10.2139/ssrn.1438478</w:t>
      </w:r>
    </w:p>
    <w:p w14:paraId="7CFBE05A" w14:textId="77777777" w:rsidR="00A11F0C" w:rsidRDefault="00A11F0C" w:rsidP="00A11F0C">
      <w:pPr>
        <w:pStyle w:val="Bibliography"/>
        <w:ind w:left="720" w:hanging="720"/>
        <w:rPr>
          <w:noProof/>
        </w:rPr>
      </w:pPr>
      <w:r>
        <w:rPr>
          <w:noProof/>
        </w:rPr>
        <w:t xml:space="preserve">Tan, D. T., Reyes, E. P., Ricasio, J. P., Uy, J. Y., &amp; Pineda, V. G. (2013). </w:t>
      </w:r>
      <w:r>
        <w:rPr>
          <w:i/>
          <w:iCs/>
          <w:noProof/>
        </w:rPr>
        <w:t>CREATING A COMMUNITY BASED DISASTER RISK MANAGEMENT SYSTEM THAT HIGHLIGHTS RESPONSE METHODS AND RESOURCE ALLOCATION.</w:t>
      </w:r>
      <w:r>
        <w:rPr>
          <w:noProof/>
        </w:rPr>
        <w:t xml:space="preserve"> De La Salle University Manila. Retrieved from https://www.dlsu.edu.ph/wp-content/uploads/pdf/conferences/research-congress-proceedings/2013/SEE/SEE-I-001.pdf</w:t>
      </w:r>
    </w:p>
    <w:p w14:paraId="65DADF38" w14:textId="77777777" w:rsidR="00A11F0C" w:rsidRDefault="00A11F0C" w:rsidP="00A11F0C">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18B2515F" w14:textId="77777777" w:rsidR="00A11F0C" w:rsidRDefault="00A11F0C" w:rsidP="00A11F0C">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0BE85DD1" w14:textId="77777777" w:rsidR="00A11F0C" w:rsidRDefault="00A11F0C" w:rsidP="00A11F0C">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6C63C628" w14:textId="77777777" w:rsidR="00A11F0C" w:rsidRDefault="00A11F0C" w:rsidP="00A11F0C">
      <w:pPr>
        <w:pStyle w:val="Bibliography"/>
        <w:ind w:left="720" w:hanging="720"/>
        <w:rPr>
          <w:noProof/>
        </w:rPr>
      </w:pPr>
      <w:r>
        <w:rPr>
          <w:noProof/>
        </w:rPr>
        <w:t xml:space="preserve">Umboh, D., Tarusu, D., Marini, A., &amp; Sumantri, M. (2021). Improvement of student mathematics learning outcomes through Kahoot learning games application at elementary school. </w:t>
      </w:r>
      <w:r>
        <w:rPr>
          <w:i/>
          <w:iCs/>
          <w:noProof/>
        </w:rPr>
        <w:t>Journal of Physics: Conference Series, 1869</w:t>
      </w:r>
      <w:r>
        <w:rPr>
          <w:noProof/>
        </w:rPr>
        <w:t>(1), 012124. doi:10.1088/1742-6596/1869/1/012124</w:t>
      </w:r>
    </w:p>
    <w:p w14:paraId="4AB5E551" w14:textId="77777777" w:rsidR="00A11F0C" w:rsidRDefault="00A11F0C" w:rsidP="00A11F0C">
      <w:pPr>
        <w:pStyle w:val="Bibliography"/>
        <w:ind w:left="720" w:hanging="720"/>
        <w:rPr>
          <w:noProof/>
        </w:rPr>
      </w:pPr>
      <w:r>
        <w:rPr>
          <w:noProof/>
        </w:rPr>
        <w:t xml:space="preserve">University of the Philippines Open University. (2021, April 15). </w:t>
      </w:r>
      <w:r>
        <w:rPr>
          <w:i/>
          <w:iCs/>
          <w:noProof/>
        </w:rPr>
        <w:t>UPOU Features Gamification in Teaching in the Third OPEN Talk Episode</w:t>
      </w:r>
      <w:r>
        <w:rPr>
          <w:noProof/>
        </w:rPr>
        <w:t>. Retrieved from University of the Philippines Open University: https://www.upou.edu.ph/news/upou-features-gamification-in-teaching-in-the-third-open-talk-episode/</w:t>
      </w:r>
    </w:p>
    <w:p w14:paraId="3F2B26C6" w14:textId="77777777" w:rsidR="00A11F0C" w:rsidRDefault="00A11F0C" w:rsidP="00A11F0C">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757B454E" w14:textId="77777777" w:rsidR="00A11F0C" w:rsidRDefault="00A11F0C" w:rsidP="00A11F0C">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151EB733" w14:textId="77777777" w:rsidR="00A11F0C" w:rsidRDefault="00A11F0C" w:rsidP="00A11F0C">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5666EEBA" w14:textId="77777777" w:rsidR="00A11F0C" w:rsidRDefault="00A11F0C" w:rsidP="00A11F0C">
      <w:pPr>
        <w:pStyle w:val="Bibliography"/>
        <w:ind w:left="720" w:hanging="720"/>
        <w:rPr>
          <w:noProof/>
        </w:rPr>
      </w:pPr>
      <w:r>
        <w:rPr>
          <w:noProof/>
        </w:rPr>
        <w:t xml:space="preserve">Yee, J. (2016, May 15). </w:t>
      </w:r>
      <w:r>
        <w:rPr>
          <w:i/>
          <w:iCs/>
          <w:noProof/>
        </w:rPr>
        <w:t>Makati schools thank ‘gamified’ online lessons for higher test scores</w:t>
      </w:r>
      <w:r>
        <w:rPr>
          <w:noProof/>
        </w:rPr>
        <w:t>. Retrieved from Inquirer News: https://newsinfo-inquirer-net.cdn.ampproject.org/v/s/newsinfo.inquirer.net/785627/makati-schools-thank-gamified-online-lessons-for-higher-test-scores/amp?amp_js_v=a6&amp;amp_gsa=1&amp;usqp=mq331AQFUAKwASA%3D#amp_ct=1621432025757</w:t>
      </w:r>
    </w:p>
    <w:p w14:paraId="45E12F2F" w14:textId="77777777" w:rsidR="00A11F0C" w:rsidRDefault="00A11F0C" w:rsidP="00A11F0C">
      <w:pPr>
        <w:pStyle w:val="Bibliography"/>
        <w:ind w:left="720" w:hanging="720"/>
        <w:rPr>
          <w:noProof/>
        </w:rPr>
      </w:pPr>
      <w:r>
        <w:rPr>
          <w:noProof/>
        </w:rPr>
        <w:t xml:space="preserve">Zoleta, V. (2021, April 1). </w:t>
      </w:r>
      <w:r>
        <w:rPr>
          <w:i/>
          <w:iCs/>
          <w:noProof/>
        </w:rPr>
        <w:t>Why You Should Take Driving Lessons and Top Driving School Philippines</w:t>
      </w:r>
      <w:r>
        <w:rPr>
          <w:noProof/>
        </w:rPr>
        <w:t>. Retrieved from Moneymax: https://www.moneymax.ph/car-insurance/articles/driving-school-philippines</w:t>
      </w:r>
    </w:p>
    <w:p w14:paraId="43DDEF0B" w14:textId="137B9406" w:rsidR="004135AC" w:rsidRPr="004135AC" w:rsidRDefault="00B1680B" w:rsidP="00A11F0C">
      <w:pPr>
        <w:pStyle w:val="Bibliography"/>
      </w:pPr>
      <w:r>
        <w:fldChar w:fldCharType="end"/>
      </w:r>
      <w:bookmarkStart w:id="29" w:name="_GoBack"/>
      <w:bookmarkEnd w:id="29"/>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01327" w14:textId="77777777" w:rsidR="005D583C" w:rsidRDefault="005D583C" w:rsidP="00C35543">
      <w:r>
        <w:separator/>
      </w:r>
    </w:p>
    <w:p w14:paraId="5C6BAA50" w14:textId="77777777" w:rsidR="005D583C" w:rsidRDefault="005D583C" w:rsidP="00C35543"/>
    <w:p w14:paraId="2971B587" w14:textId="77777777" w:rsidR="005D583C" w:rsidRDefault="005D583C" w:rsidP="00C35543"/>
  </w:endnote>
  <w:endnote w:type="continuationSeparator" w:id="0">
    <w:p w14:paraId="6253277A" w14:textId="77777777" w:rsidR="005D583C" w:rsidRDefault="005D583C" w:rsidP="00C35543">
      <w:r>
        <w:continuationSeparator/>
      </w:r>
    </w:p>
    <w:p w14:paraId="2B1E5D92" w14:textId="77777777" w:rsidR="005D583C" w:rsidRDefault="005D583C" w:rsidP="00C35543"/>
    <w:p w14:paraId="46F8733E" w14:textId="77777777" w:rsidR="005D583C" w:rsidRDefault="005D583C"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3AECE321-E09C-49CD-948B-01A79BD45561}"/>
    <w:embedBold r:id="rId2" w:fontKey="{47815006-DA41-4D5C-A9B2-EC90E5275BD6}"/>
    <w:embedItalic r:id="rId3" w:fontKey="{34ED45E1-9CD1-49EC-A96F-79B8EA6F59E2}"/>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01BC7742-7726-4609-91E5-7861C58638F8}"/>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70635E" w:rsidRDefault="00706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70635E" w:rsidRDefault="0070635E"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70635E" w:rsidRDefault="007063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70635E" w:rsidRDefault="0070635E"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D1FFD" w14:textId="77777777" w:rsidR="005D583C" w:rsidRDefault="005D583C" w:rsidP="00C35543">
      <w:r>
        <w:separator/>
      </w:r>
    </w:p>
    <w:p w14:paraId="5AE101E1" w14:textId="77777777" w:rsidR="005D583C" w:rsidRDefault="005D583C" w:rsidP="00C35543"/>
    <w:p w14:paraId="0511EDD5" w14:textId="77777777" w:rsidR="005D583C" w:rsidRDefault="005D583C" w:rsidP="00C35543"/>
  </w:footnote>
  <w:footnote w:type="continuationSeparator" w:id="0">
    <w:p w14:paraId="23B8002C" w14:textId="77777777" w:rsidR="005D583C" w:rsidRDefault="005D583C" w:rsidP="00C35543">
      <w:r>
        <w:continuationSeparator/>
      </w:r>
    </w:p>
    <w:p w14:paraId="64EB6276" w14:textId="77777777" w:rsidR="005D583C" w:rsidRDefault="005D583C" w:rsidP="00C35543"/>
    <w:p w14:paraId="352D37D6" w14:textId="77777777" w:rsidR="005D583C" w:rsidRDefault="005D583C"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70635E" w:rsidRDefault="007063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70635E" w:rsidRDefault="007063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70635E" w:rsidRDefault="00706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6586A40"/>
    <w:multiLevelType w:val="hybridMultilevel"/>
    <w:tmpl w:val="3272C2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58BE36B0"/>
    <w:multiLevelType w:val="hybridMultilevel"/>
    <w:tmpl w:val="F24296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kFAKXsexAtAAAA"/>
    <w:docVar w:name="Defacto - GN MI. FN" w:val="Hannie May G. Defacto"/>
  </w:docVars>
  <w:rsids>
    <w:rsidRoot w:val="00D77E69"/>
    <w:rsid w:val="000041BE"/>
    <w:rsid w:val="00014295"/>
    <w:rsid w:val="00016140"/>
    <w:rsid w:val="00023C3E"/>
    <w:rsid w:val="000309CF"/>
    <w:rsid w:val="0003663E"/>
    <w:rsid w:val="00036926"/>
    <w:rsid w:val="00037452"/>
    <w:rsid w:val="00046A4B"/>
    <w:rsid w:val="00046CF0"/>
    <w:rsid w:val="0005064A"/>
    <w:rsid w:val="00053190"/>
    <w:rsid w:val="00057D67"/>
    <w:rsid w:val="00060656"/>
    <w:rsid w:val="0006496A"/>
    <w:rsid w:val="000658D2"/>
    <w:rsid w:val="000660B0"/>
    <w:rsid w:val="000674C4"/>
    <w:rsid w:val="00071160"/>
    <w:rsid w:val="00071E65"/>
    <w:rsid w:val="00076B62"/>
    <w:rsid w:val="00080C0A"/>
    <w:rsid w:val="00081B71"/>
    <w:rsid w:val="00081C28"/>
    <w:rsid w:val="00082484"/>
    <w:rsid w:val="00085BFF"/>
    <w:rsid w:val="00092FFF"/>
    <w:rsid w:val="00096220"/>
    <w:rsid w:val="000A686E"/>
    <w:rsid w:val="000A711E"/>
    <w:rsid w:val="000B023E"/>
    <w:rsid w:val="000B169A"/>
    <w:rsid w:val="000B2009"/>
    <w:rsid w:val="000B4731"/>
    <w:rsid w:val="000B4A9E"/>
    <w:rsid w:val="000C3D9C"/>
    <w:rsid w:val="000C6704"/>
    <w:rsid w:val="000D3889"/>
    <w:rsid w:val="000D394D"/>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989"/>
    <w:rsid w:val="001E4BB1"/>
    <w:rsid w:val="001E66EE"/>
    <w:rsid w:val="001F1730"/>
    <w:rsid w:val="001F3FFB"/>
    <w:rsid w:val="002026EB"/>
    <w:rsid w:val="002064C7"/>
    <w:rsid w:val="00207D57"/>
    <w:rsid w:val="00213CC4"/>
    <w:rsid w:val="00215EB9"/>
    <w:rsid w:val="00220541"/>
    <w:rsid w:val="00222F4B"/>
    <w:rsid w:val="00223933"/>
    <w:rsid w:val="00232BA6"/>
    <w:rsid w:val="002442C6"/>
    <w:rsid w:val="00244E08"/>
    <w:rsid w:val="00251E74"/>
    <w:rsid w:val="00267D17"/>
    <w:rsid w:val="00276315"/>
    <w:rsid w:val="00277DB3"/>
    <w:rsid w:val="002937B1"/>
    <w:rsid w:val="00294313"/>
    <w:rsid w:val="002A3176"/>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240E"/>
    <w:rsid w:val="00302DCF"/>
    <w:rsid w:val="00307575"/>
    <w:rsid w:val="00310782"/>
    <w:rsid w:val="00310CB0"/>
    <w:rsid w:val="00310D80"/>
    <w:rsid w:val="00312B06"/>
    <w:rsid w:val="00315EC6"/>
    <w:rsid w:val="0033322A"/>
    <w:rsid w:val="00334C2C"/>
    <w:rsid w:val="00336097"/>
    <w:rsid w:val="00336109"/>
    <w:rsid w:val="00336891"/>
    <w:rsid w:val="0034010C"/>
    <w:rsid w:val="00340BEA"/>
    <w:rsid w:val="00342F53"/>
    <w:rsid w:val="00350D26"/>
    <w:rsid w:val="00351F05"/>
    <w:rsid w:val="003529DF"/>
    <w:rsid w:val="00352A62"/>
    <w:rsid w:val="00353A95"/>
    <w:rsid w:val="00357342"/>
    <w:rsid w:val="003579E7"/>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3DB2"/>
    <w:rsid w:val="003C7801"/>
    <w:rsid w:val="003D588B"/>
    <w:rsid w:val="003D7084"/>
    <w:rsid w:val="003E36D0"/>
    <w:rsid w:val="003E37F9"/>
    <w:rsid w:val="003E751C"/>
    <w:rsid w:val="003E7B22"/>
    <w:rsid w:val="003F368D"/>
    <w:rsid w:val="0040162C"/>
    <w:rsid w:val="004135AC"/>
    <w:rsid w:val="004206BC"/>
    <w:rsid w:val="00420808"/>
    <w:rsid w:val="00421406"/>
    <w:rsid w:val="00423970"/>
    <w:rsid w:val="0042576D"/>
    <w:rsid w:val="00425C00"/>
    <w:rsid w:val="00426B4F"/>
    <w:rsid w:val="00427A13"/>
    <w:rsid w:val="00441683"/>
    <w:rsid w:val="00444D6F"/>
    <w:rsid w:val="0044612B"/>
    <w:rsid w:val="00450513"/>
    <w:rsid w:val="00453C27"/>
    <w:rsid w:val="004612D5"/>
    <w:rsid w:val="00462D9A"/>
    <w:rsid w:val="00462DC0"/>
    <w:rsid w:val="00466884"/>
    <w:rsid w:val="00467B8A"/>
    <w:rsid w:val="0047604D"/>
    <w:rsid w:val="00481A6E"/>
    <w:rsid w:val="00486022"/>
    <w:rsid w:val="00486322"/>
    <w:rsid w:val="00492A3B"/>
    <w:rsid w:val="00497076"/>
    <w:rsid w:val="004A1FC7"/>
    <w:rsid w:val="004A28D0"/>
    <w:rsid w:val="004A4E16"/>
    <w:rsid w:val="004A7126"/>
    <w:rsid w:val="004A73D9"/>
    <w:rsid w:val="004B0EE3"/>
    <w:rsid w:val="004B28B0"/>
    <w:rsid w:val="004B3FAC"/>
    <w:rsid w:val="004B6B2B"/>
    <w:rsid w:val="004C094C"/>
    <w:rsid w:val="004C23BC"/>
    <w:rsid w:val="004C3671"/>
    <w:rsid w:val="004C646A"/>
    <w:rsid w:val="004C718C"/>
    <w:rsid w:val="004D075F"/>
    <w:rsid w:val="004D1397"/>
    <w:rsid w:val="004D3BB2"/>
    <w:rsid w:val="004D535A"/>
    <w:rsid w:val="004E3657"/>
    <w:rsid w:val="004E5B59"/>
    <w:rsid w:val="004E6302"/>
    <w:rsid w:val="004F15DD"/>
    <w:rsid w:val="004F4DB4"/>
    <w:rsid w:val="00502511"/>
    <w:rsid w:val="00503C6B"/>
    <w:rsid w:val="005105AE"/>
    <w:rsid w:val="0051117F"/>
    <w:rsid w:val="00512399"/>
    <w:rsid w:val="00512B4F"/>
    <w:rsid w:val="00513392"/>
    <w:rsid w:val="0051746F"/>
    <w:rsid w:val="005203CC"/>
    <w:rsid w:val="00521CCE"/>
    <w:rsid w:val="005252F7"/>
    <w:rsid w:val="0052622A"/>
    <w:rsid w:val="00530DCC"/>
    <w:rsid w:val="0053201A"/>
    <w:rsid w:val="00533B8C"/>
    <w:rsid w:val="005411FB"/>
    <w:rsid w:val="00542B54"/>
    <w:rsid w:val="00545023"/>
    <w:rsid w:val="0055063C"/>
    <w:rsid w:val="00551211"/>
    <w:rsid w:val="00565AC6"/>
    <w:rsid w:val="00571FFB"/>
    <w:rsid w:val="0057291E"/>
    <w:rsid w:val="005746B6"/>
    <w:rsid w:val="00574A7F"/>
    <w:rsid w:val="00580486"/>
    <w:rsid w:val="00586D6A"/>
    <w:rsid w:val="00590F9B"/>
    <w:rsid w:val="00592EE2"/>
    <w:rsid w:val="005966E4"/>
    <w:rsid w:val="005967D1"/>
    <w:rsid w:val="005A2734"/>
    <w:rsid w:val="005A5F46"/>
    <w:rsid w:val="005B2CA7"/>
    <w:rsid w:val="005B6C8D"/>
    <w:rsid w:val="005C07A9"/>
    <w:rsid w:val="005C1C17"/>
    <w:rsid w:val="005C27E3"/>
    <w:rsid w:val="005D0425"/>
    <w:rsid w:val="005D3C27"/>
    <w:rsid w:val="005D583C"/>
    <w:rsid w:val="005D5C0C"/>
    <w:rsid w:val="005F07B2"/>
    <w:rsid w:val="005F3D6D"/>
    <w:rsid w:val="00602A16"/>
    <w:rsid w:val="006052ED"/>
    <w:rsid w:val="0060567C"/>
    <w:rsid w:val="00610215"/>
    <w:rsid w:val="00611049"/>
    <w:rsid w:val="00611A80"/>
    <w:rsid w:val="00623638"/>
    <w:rsid w:val="00624D90"/>
    <w:rsid w:val="006323BE"/>
    <w:rsid w:val="00636065"/>
    <w:rsid w:val="0063621D"/>
    <w:rsid w:val="00637A7B"/>
    <w:rsid w:val="00637B04"/>
    <w:rsid w:val="006405AD"/>
    <w:rsid w:val="00641F44"/>
    <w:rsid w:val="00642831"/>
    <w:rsid w:val="0064539A"/>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B6FA9"/>
    <w:rsid w:val="006C6C2D"/>
    <w:rsid w:val="006C7E54"/>
    <w:rsid w:val="006D0614"/>
    <w:rsid w:val="006D22DC"/>
    <w:rsid w:val="006D3664"/>
    <w:rsid w:val="006D40F4"/>
    <w:rsid w:val="006D429C"/>
    <w:rsid w:val="006D5B08"/>
    <w:rsid w:val="006D6152"/>
    <w:rsid w:val="006D729F"/>
    <w:rsid w:val="00700784"/>
    <w:rsid w:val="00700BFE"/>
    <w:rsid w:val="00706324"/>
    <w:rsid w:val="0070635E"/>
    <w:rsid w:val="00707EA7"/>
    <w:rsid w:val="00712E82"/>
    <w:rsid w:val="00713794"/>
    <w:rsid w:val="00726E68"/>
    <w:rsid w:val="00735709"/>
    <w:rsid w:val="00735BCB"/>
    <w:rsid w:val="00737A54"/>
    <w:rsid w:val="00737DF7"/>
    <w:rsid w:val="00740D0A"/>
    <w:rsid w:val="007447D1"/>
    <w:rsid w:val="00747535"/>
    <w:rsid w:val="00751E02"/>
    <w:rsid w:val="007543DB"/>
    <w:rsid w:val="00761A51"/>
    <w:rsid w:val="00762E8A"/>
    <w:rsid w:val="007707AD"/>
    <w:rsid w:val="007731BA"/>
    <w:rsid w:val="0077409A"/>
    <w:rsid w:val="007752B5"/>
    <w:rsid w:val="0079744B"/>
    <w:rsid w:val="007A29D1"/>
    <w:rsid w:val="007B073D"/>
    <w:rsid w:val="007B3BAB"/>
    <w:rsid w:val="007B3DFB"/>
    <w:rsid w:val="007C607A"/>
    <w:rsid w:val="007D0A53"/>
    <w:rsid w:val="007D1A1A"/>
    <w:rsid w:val="007D216D"/>
    <w:rsid w:val="007E1A05"/>
    <w:rsid w:val="007E7819"/>
    <w:rsid w:val="007F19D7"/>
    <w:rsid w:val="007F1DC4"/>
    <w:rsid w:val="007F6940"/>
    <w:rsid w:val="00803089"/>
    <w:rsid w:val="00803FD3"/>
    <w:rsid w:val="008053CD"/>
    <w:rsid w:val="00811811"/>
    <w:rsid w:val="008136C7"/>
    <w:rsid w:val="008155F5"/>
    <w:rsid w:val="008212E4"/>
    <w:rsid w:val="00830C2E"/>
    <w:rsid w:val="00841B5F"/>
    <w:rsid w:val="00841CEC"/>
    <w:rsid w:val="00846BF7"/>
    <w:rsid w:val="008513D4"/>
    <w:rsid w:val="00853236"/>
    <w:rsid w:val="00857A62"/>
    <w:rsid w:val="008633A1"/>
    <w:rsid w:val="00863732"/>
    <w:rsid w:val="008745C9"/>
    <w:rsid w:val="00892900"/>
    <w:rsid w:val="00893222"/>
    <w:rsid w:val="0089325C"/>
    <w:rsid w:val="00896B63"/>
    <w:rsid w:val="008A01CE"/>
    <w:rsid w:val="008A06A2"/>
    <w:rsid w:val="008A1AEF"/>
    <w:rsid w:val="008A1ECC"/>
    <w:rsid w:val="008A6601"/>
    <w:rsid w:val="008B0D22"/>
    <w:rsid w:val="008B35F9"/>
    <w:rsid w:val="008C003E"/>
    <w:rsid w:val="008C398A"/>
    <w:rsid w:val="008C69C1"/>
    <w:rsid w:val="008C6D25"/>
    <w:rsid w:val="008C7072"/>
    <w:rsid w:val="008D07AF"/>
    <w:rsid w:val="008D0E3D"/>
    <w:rsid w:val="008D157E"/>
    <w:rsid w:val="008D785B"/>
    <w:rsid w:val="008E3F4F"/>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4704C"/>
    <w:rsid w:val="00950B3A"/>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558E"/>
    <w:rsid w:val="009A6C49"/>
    <w:rsid w:val="009B202E"/>
    <w:rsid w:val="009B49FC"/>
    <w:rsid w:val="009B77D9"/>
    <w:rsid w:val="009C3506"/>
    <w:rsid w:val="009C3B41"/>
    <w:rsid w:val="009C69FE"/>
    <w:rsid w:val="009C6ACE"/>
    <w:rsid w:val="009C7D88"/>
    <w:rsid w:val="009D2419"/>
    <w:rsid w:val="009D32CA"/>
    <w:rsid w:val="009D3351"/>
    <w:rsid w:val="009F19F6"/>
    <w:rsid w:val="009F4CC8"/>
    <w:rsid w:val="009F4CD2"/>
    <w:rsid w:val="009F7DA5"/>
    <w:rsid w:val="00A0166C"/>
    <w:rsid w:val="00A018AE"/>
    <w:rsid w:val="00A02EF5"/>
    <w:rsid w:val="00A032AA"/>
    <w:rsid w:val="00A03597"/>
    <w:rsid w:val="00A0377B"/>
    <w:rsid w:val="00A064BF"/>
    <w:rsid w:val="00A11F0C"/>
    <w:rsid w:val="00A2092E"/>
    <w:rsid w:val="00A24080"/>
    <w:rsid w:val="00A25684"/>
    <w:rsid w:val="00A256A6"/>
    <w:rsid w:val="00A37AD8"/>
    <w:rsid w:val="00A43A0F"/>
    <w:rsid w:val="00A4416F"/>
    <w:rsid w:val="00A520CA"/>
    <w:rsid w:val="00A52B69"/>
    <w:rsid w:val="00A57978"/>
    <w:rsid w:val="00A63E3E"/>
    <w:rsid w:val="00A71474"/>
    <w:rsid w:val="00A73DBC"/>
    <w:rsid w:val="00A747CE"/>
    <w:rsid w:val="00A75904"/>
    <w:rsid w:val="00A77AB1"/>
    <w:rsid w:val="00A9466E"/>
    <w:rsid w:val="00A96315"/>
    <w:rsid w:val="00A97BA8"/>
    <w:rsid w:val="00AA3B3D"/>
    <w:rsid w:val="00AA6A47"/>
    <w:rsid w:val="00AB0FC9"/>
    <w:rsid w:val="00AB4BDB"/>
    <w:rsid w:val="00AB5D4C"/>
    <w:rsid w:val="00AB64C3"/>
    <w:rsid w:val="00AB7D45"/>
    <w:rsid w:val="00AC45A5"/>
    <w:rsid w:val="00AC4987"/>
    <w:rsid w:val="00AC5026"/>
    <w:rsid w:val="00AD4264"/>
    <w:rsid w:val="00AD602B"/>
    <w:rsid w:val="00AD7390"/>
    <w:rsid w:val="00AD7A96"/>
    <w:rsid w:val="00AE57CE"/>
    <w:rsid w:val="00AE7055"/>
    <w:rsid w:val="00AE7B03"/>
    <w:rsid w:val="00AF489D"/>
    <w:rsid w:val="00AF51B3"/>
    <w:rsid w:val="00AF626C"/>
    <w:rsid w:val="00B03BE9"/>
    <w:rsid w:val="00B04901"/>
    <w:rsid w:val="00B06529"/>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36B1"/>
    <w:rsid w:val="00B658B4"/>
    <w:rsid w:val="00B66221"/>
    <w:rsid w:val="00B67121"/>
    <w:rsid w:val="00B700B8"/>
    <w:rsid w:val="00B718F1"/>
    <w:rsid w:val="00B72E99"/>
    <w:rsid w:val="00B72EC1"/>
    <w:rsid w:val="00B75926"/>
    <w:rsid w:val="00B75E76"/>
    <w:rsid w:val="00B76A56"/>
    <w:rsid w:val="00B77631"/>
    <w:rsid w:val="00B803F0"/>
    <w:rsid w:val="00B8255A"/>
    <w:rsid w:val="00B8371E"/>
    <w:rsid w:val="00B84445"/>
    <w:rsid w:val="00B8459A"/>
    <w:rsid w:val="00B966A8"/>
    <w:rsid w:val="00BA12D6"/>
    <w:rsid w:val="00BA7F34"/>
    <w:rsid w:val="00BB7C2C"/>
    <w:rsid w:val="00BC3586"/>
    <w:rsid w:val="00BC40E6"/>
    <w:rsid w:val="00BC5CED"/>
    <w:rsid w:val="00BC68CE"/>
    <w:rsid w:val="00BE5E9B"/>
    <w:rsid w:val="00BF46FF"/>
    <w:rsid w:val="00C02F94"/>
    <w:rsid w:val="00C04409"/>
    <w:rsid w:val="00C10BBF"/>
    <w:rsid w:val="00C14533"/>
    <w:rsid w:val="00C2011B"/>
    <w:rsid w:val="00C235AE"/>
    <w:rsid w:val="00C23722"/>
    <w:rsid w:val="00C25BD3"/>
    <w:rsid w:val="00C33367"/>
    <w:rsid w:val="00C33D63"/>
    <w:rsid w:val="00C35543"/>
    <w:rsid w:val="00C36F2C"/>
    <w:rsid w:val="00C417F8"/>
    <w:rsid w:val="00C43D0D"/>
    <w:rsid w:val="00C47E43"/>
    <w:rsid w:val="00C60FF9"/>
    <w:rsid w:val="00C61D84"/>
    <w:rsid w:val="00C638C6"/>
    <w:rsid w:val="00C7083D"/>
    <w:rsid w:val="00C74927"/>
    <w:rsid w:val="00C74D2F"/>
    <w:rsid w:val="00C75E60"/>
    <w:rsid w:val="00C814AC"/>
    <w:rsid w:val="00C866C6"/>
    <w:rsid w:val="00C86B43"/>
    <w:rsid w:val="00C9467A"/>
    <w:rsid w:val="00C960AF"/>
    <w:rsid w:val="00C9647B"/>
    <w:rsid w:val="00CA6B11"/>
    <w:rsid w:val="00CB0D66"/>
    <w:rsid w:val="00CB40FC"/>
    <w:rsid w:val="00CB53B5"/>
    <w:rsid w:val="00CC0BC1"/>
    <w:rsid w:val="00CC597D"/>
    <w:rsid w:val="00CD1617"/>
    <w:rsid w:val="00CD2B25"/>
    <w:rsid w:val="00CE2BE7"/>
    <w:rsid w:val="00CE4B1C"/>
    <w:rsid w:val="00CE7A65"/>
    <w:rsid w:val="00CF569F"/>
    <w:rsid w:val="00CF7294"/>
    <w:rsid w:val="00D023B4"/>
    <w:rsid w:val="00D043F0"/>
    <w:rsid w:val="00D21FB6"/>
    <w:rsid w:val="00D221D6"/>
    <w:rsid w:val="00D22EB4"/>
    <w:rsid w:val="00D32579"/>
    <w:rsid w:val="00D346AA"/>
    <w:rsid w:val="00D4356E"/>
    <w:rsid w:val="00D523C7"/>
    <w:rsid w:val="00D53B13"/>
    <w:rsid w:val="00D6023D"/>
    <w:rsid w:val="00D634E5"/>
    <w:rsid w:val="00D6419D"/>
    <w:rsid w:val="00D65AF0"/>
    <w:rsid w:val="00D706B7"/>
    <w:rsid w:val="00D73EE1"/>
    <w:rsid w:val="00D77E69"/>
    <w:rsid w:val="00D86972"/>
    <w:rsid w:val="00D939E0"/>
    <w:rsid w:val="00D93C50"/>
    <w:rsid w:val="00D97C05"/>
    <w:rsid w:val="00DA53A9"/>
    <w:rsid w:val="00DB385B"/>
    <w:rsid w:val="00DB6D7E"/>
    <w:rsid w:val="00DC1B35"/>
    <w:rsid w:val="00DC5726"/>
    <w:rsid w:val="00DD73A9"/>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15AD"/>
    <w:rsid w:val="00E64160"/>
    <w:rsid w:val="00E653CA"/>
    <w:rsid w:val="00E65737"/>
    <w:rsid w:val="00E660BD"/>
    <w:rsid w:val="00E71264"/>
    <w:rsid w:val="00E75308"/>
    <w:rsid w:val="00E77BA6"/>
    <w:rsid w:val="00E82F6D"/>
    <w:rsid w:val="00E957D4"/>
    <w:rsid w:val="00EB2F22"/>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C55"/>
    <w:rsid w:val="00EF7EF8"/>
    <w:rsid w:val="00F030BB"/>
    <w:rsid w:val="00F037B2"/>
    <w:rsid w:val="00F051F1"/>
    <w:rsid w:val="00F0733F"/>
    <w:rsid w:val="00F074F4"/>
    <w:rsid w:val="00F1035E"/>
    <w:rsid w:val="00F14437"/>
    <w:rsid w:val="00F24B6A"/>
    <w:rsid w:val="00F25818"/>
    <w:rsid w:val="00F277F3"/>
    <w:rsid w:val="00F27CAD"/>
    <w:rsid w:val="00F31C2B"/>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D1B84"/>
    <w:rsid w:val="00FE19F3"/>
    <w:rsid w:val="00FE31F6"/>
    <w:rsid w:val="00FE336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35998661">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89358867">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387651645">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45543301">
      <w:bodyDiv w:val="1"/>
      <w:marLeft w:val="0"/>
      <w:marRight w:val="0"/>
      <w:marTop w:val="0"/>
      <w:marBottom w:val="0"/>
      <w:divBdr>
        <w:top w:val="none" w:sz="0" w:space="0" w:color="auto"/>
        <w:left w:val="none" w:sz="0" w:space="0" w:color="auto"/>
        <w:bottom w:val="none" w:sz="0" w:space="0" w:color="auto"/>
        <w:right w:val="none" w:sz="0" w:space="0" w:color="auto"/>
      </w:divBdr>
    </w:div>
    <w:div w:id="447119325">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465975888">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47691962">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1639044">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1270757">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762840248">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22446203">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998070371">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3385093">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360424380">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480458326">
      <w:bodyDiv w:val="1"/>
      <w:marLeft w:val="0"/>
      <w:marRight w:val="0"/>
      <w:marTop w:val="0"/>
      <w:marBottom w:val="0"/>
      <w:divBdr>
        <w:top w:val="none" w:sz="0" w:space="0" w:color="auto"/>
        <w:left w:val="none" w:sz="0" w:space="0" w:color="auto"/>
        <w:bottom w:val="none" w:sz="0" w:space="0" w:color="auto"/>
        <w:right w:val="none" w:sz="0" w:space="0" w:color="auto"/>
      </w:divBdr>
    </w:div>
    <w:div w:id="1527520901">
      <w:bodyDiv w:val="1"/>
      <w:marLeft w:val="0"/>
      <w:marRight w:val="0"/>
      <w:marTop w:val="0"/>
      <w:marBottom w:val="0"/>
      <w:divBdr>
        <w:top w:val="none" w:sz="0" w:space="0" w:color="auto"/>
        <w:left w:val="none" w:sz="0" w:space="0" w:color="auto"/>
        <w:bottom w:val="none" w:sz="0" w:space="0" w:color="auto"/>
        <w:right w:val="none" w:sz="0" w:space="0" w:color="auto"/>
      </w:divBdr>
    </w:div>
    <w:div w:id="1563324081">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17125692">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28869921">
      <w:bodyDiv w:val="1"/>
      <w:marLeft w:val="0"/>
      <w:marRight w:val="0"/>
      <w:marTop w:val="0"/>
      <w:marBottom w:val="0"/>
      <w:divBdr>
        <w:top w:val="none" w:sz="0" w:space="0" w:color="auto"/>
        <w:left w:val="none" w:sz="0" w:space="0" w:color="auto"/>
        <w:bottom w:val="none" w:sz="0" w:space="0" w:color="auto"/>
        <w:right w:val="none" w:sz="0" w:space="0" w:color="auto"/>
      </w:divBdr>
    </w:div>
    <w:div w:id="1731534153">
      <w:bodyDiv w:val="1"/>
      <w:marLeft w:val="0"/>
      <w:marRight w:val="0"/>
      <w:marTop w:val="0"/>
      <w:marBottom w:val="0"/>
      <w:divBdr>
        <w:top w:val="none" w:sz="0" w:space="0" w:color="auto"/>
        <w:left w:val="none" w:sz="0" w:space="0" w:color="auto"/>
        <w:bottom w:val="none" w:sz="0" w:space="0" w:color="auto"/>
        <w:right w:val="none" w:sz="0" w:space="0" w:color="auto"/>
      </w:divBdr>
    </w:div>
    <w:div w:id="1765413429">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1213819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55668139">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Business Modeling</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Data Modeling</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Process Modeling</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Application Generation</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 and Turnover</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4"/>
      <dgm:spPr/>
    </dgm:pt>
    <dgm:pt modelId="{9C63F8F9-1271-4D91-9611-06500D81947F}" type="pres">
      <dgm:prSet presAssocID="{F64D5315-12BA-4D00-A950-24565EBB6E4F}" presName="ParentText" presStyleLbl="node1" presStyleIdx="0" presStyleCnt="5"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4">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4"/>
      <dgm:spPr/>
    </dgm:pt>
    <dgm:pt modelId="{2FD39BC0-9FC0-4BE9-9959-AAD0CFD0F98A}" type="pres">
      <dgm:prSet presAssocID="{48467CFC-81FF-4A01-B5B0-D6980EDF4091}" presName="ParentText" presStyleLbl="node1" presStyleIdx="1" presStyleCnt="5"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4">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4"/>
      <dgm:spPr/>
    </dgm:pt>
    <dgm:pt modelId="{6D53EBA6-FAB9-4863-8FCB-6E131EC819C8}" type="pres">
      <dgm:prSet presAssocID="{76D27EAC-0C88-49A8-A42B-8F75DCC14C00}" presName="ParentText" presStyleLbl="node1" presStyleIdx="2" presStyleCnt="5"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4">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4"/>
      <dgm:spPr/>
    </dgm:pt>
    <dgm:pt modelId="{653A9F68-F1BF-49CF-848C-9671AFC01450}" type="pres">
      <dgm:prSet presAssocID="{7BED116D-7432-4D43-80A2-FAAB86AA1673}" presName="ParentText" presStyleLbl="node1" presStyleIdx="3" presStyleCnt="5"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4">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E1B05B83-7C08-482E-BE51-71190E7BBFEE}" type="pres">
      <dgm:prSet presAssocID="{858DB237-A0DC-40B0-9074-915F636209AE}" presName="ParentText" presStyleLbl="node1" presStyleIdx="4" presStyleCnt="5"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643CCE52-9DCE-4B21-8DC7-870791B343AA}" type="presOf" srcId="{858DB237-A0DC-40B0-9074-915F636209AE}" destId="{E1B05B83-7C08-482E-BE51-71190E7BBFEE}"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D17E2A6D-58E8-4B9B-9A50-4AD73F57AA3E}" type="presParOf" srcId="{9944622B-B4EE-4135-AF4C-BFA3C90D2EB0}" destId="{E1B05B83-7C08-482E-BE51-71190E7BBFEE}"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508036" y="654120"/>
          <a:ext cx="527698" cy="600765"/>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1857" y="69156"/>
          <a:ext cx="1621074" cy="621804"/>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Business Modeling</a:t>
          </a:r>
        </a:p>
      </dsp:txBody>
      <dsp:txXfrm>
        <a:off x="32216" y="99515"/>
        <a:ext cx="1560356" cy="561086"/>
      </dsp:txXfrm>
    </dsp:sp>
    <dsp:sp modelId="{3B32785D-D8BE-43D4-B77A-4D5D846873B6}">
      <dsp:nvSpPr>
        <dsp:cNvPr id="0" name=""/>
        <dsp:cNvSpPr/>
      </dsp:nvSpPr>
      <dsp:spPr>
        <a:xfrm>
          <a:off x="1256560" y="128460"/>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420416" y="1352611"/>
          <a:ext cx="527698" cy="600765"/>
        </a:xfrm>
        <a:prstGeom prst="bentUpArrow">
          <a:avLst>
            <a:gd name="adj1" fmla="val 32840"/>
            <a:gd name="adj2" fmla="val 25000"/>
            <a:gd name="adj3" fmla="val 35780"/>
          </a:avLst>
        </a:prstGeom>
        <a:solidFill>
          <a:schemeClr val="accent5">
            <a:tint val="50000"/>
            <a:hueOff val="-2228342"/>
            <a:satOff val="-8442"/>
            <a:lumOff val="2804"/>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914237" y="767648"/>
          <a:ext cx="1621074" cy="621804"/>
        </a:xfrm>
        <a:prstGeom prst="roundRect">
          <a:avLst>
            <a:gd name="adj" fmla="val 1667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ata Modeling</a:t>
          </a:r>
        </a:p>
      </dsp:txBody>
      <dsp:txXfrm>
        <a:off x="944596" y="798007"/>
        <a:ext cx="1560356" cy="561086"/>
      </dsp:txXfrm>
    </dsp:sp>
    <dsp:sp modelId="{6941CEC8-D1CD-4ECF-B553-EEDDF4B27FD0}">
      <dsp:nvSpPr>
        <dsp:cNvPr id="0" name=""/>
        <dsp:cNvSpPr/>
      </dsp:nvSpPr>
      <dsp:spPr>
        <a:xfrm>
          <a:off x="2168941" y="826951"/>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2332796" y="2051103"/>
          <a:ext cx="527698" cy="600765"/>
        </a:xfrm>
        <a:prstGeom prst="bentUpArrow">
          <a:avLst>
            <a:gd name="adj1" fmla="val 32840"/>
            <a:gd name="adj2" fmla="val 25000"/>
            <a:gd name="adj3" fmla="val 35780"/>
          </a:avLst>
        </a:prstGeom>
        <a:solidFill>
          <a:schemeClr val="accent5">
            <a:tint val="50000"/>
            <a:hueOff val="-4456683"/>
            <a:satOff val="-16883"/>
            <a:lumOff val="5609"/>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826617" y="1466139"/>
          <a:ext cx="1621074" cy="621804"/>
        </a:xfrm>
        <a:prstGeom prst="roundRect">
          <a:avLst>
            <a:gd name="adj" fmla="val 1667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Process Modeling</a:t>
          </a:r>
        </a:p>
      </dsp:txBody>
      <dsp:txXfrm>
        <a:off x="1856976" y="1496498"/>
        <a:ext cx="1560356" cy="561086"/>
      </dsp:txXfrm>
    </dsp:sp>
    <dsp:sp modelId="{A3E3124A-BFEF-4B48-90AA-9ABD0F655E5E}">
      <dsp:nvSpPr>
        <dsp:cNvPr id="0" name=""/>
        <dsp:cNvSpPr/>
      </dsp:nvSpPr>
      <dsp:spPr>
        <a:xfrm>
          <a:off x="3081321" y="1525442"/>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3245176" y="2749594"/>
          <a:ext cx="527698" cy="600765"/>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738998" y="2164630"/>
          <a:ext cx="1621074" cy="621804"/>
        </a:xfrm>
        <a:prstGeom prst="roundRect">
          <a:avLst>
            <a:gd name="adj" fmla="val 1667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pplication Generation</a:t>
          </a:r>
        </a:p>
      </dsp:txBody>
      <dsp:txXfrm>
        <a:off x="2769357" y="2194989"/>
        <a:ext cx="1560356" cy="561086"/>
      </dsp:txXfrm>
    </dsp:sp>
    <dsp:sp modelId="{74E1A606-6F91-498A-A650-69B9D403F9EE}">
      <dsp:nvSpPr>
        <dsp:cNvPr id="0" name=""/>
        <dsp:cNvSpPr/>
      </dsp:nvSpPr>
      <dsp:spPr>
        <a:xfrm>
          <a:off x="3993701" y="2223933"/>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E1B05B83-7C08-482E-BE51-71190E7BBFEE}">
      <dsp:nvSpPr>
        <dsp:cNvPr id="0" name=""/>
        <dsp:cNvSpPr/>
      </dsp:nvSpPr>
      <dsp:spPr>
        <a:xfrm>
          <a:off x="3651378" y="2863121"/>
          <a:ext cx="1621074" cy="621804"/>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 and Turnover</a:t>
          </a:r>
        </a:p>
      </dsp:txBody>
      <dsp:txXfrm>
        <a:off x="3681737" y="2893480"/>
        <a:ext cx="1560356" cy="56108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F46C5"/>
    <w:rsid w:val="005569F2"/>
    <w:rsid w:val="006222A5"/>
    <w:rsid w:val="00636D5F"/>
    <w:rsid w:val="00682098"/>
    <w:rsid w:val="00690387"/>
    <w:rsid w:val="0070716E"/>
    <w:rsid w:val="00783E4F"/>
    <w:rsid w:val="007F7582"/>
    <w:rsid w:val="008517CC"/>
    <w:rsid w:val="008C5447"/>
    <w:rsid w:val="008C6347"/>
    <w:rsid w:val="00985164"/>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16</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17</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1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19</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20</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21</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22</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23</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8</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9</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0</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1</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2</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13</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14</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15</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5</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6</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7</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4</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5</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6</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7</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8</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9</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30</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1</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2</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3</b:RefOrder>
  </b:Source>
  <b:Source>
    <b:Tag>Hed17</b:Tag>
    <b:SourceType>JournalArticle</b:SourceType>
    <b:Guid>{19252EC3-0E94-4670-8806-609554AC2401}</b:Guid>
    <b:Title>Training predictive L2 processing with a digital game: Prototype promotes acquisition of anticipatory use of tone-suffix associations</b:Title>
    <b:Year>2017</b:Year>
    <b:URL>https://www.sciencedirect.com/science/article/pii/S0360131517301690?via%3Dihub</b:URL>
    <b:JournalName>Computers &amp; Education</b:JournalName>
    <b:Pages>206-221</b:Pages>
    <b:Volume>114</b:Volume>
    <b:DOI>10.1016/j.compedu.2017.07.006</b:DOI>
    <b:Author>
      <b:Author>
        <b:NameList>
          <b:Person>
            <b:Last>Hed</b:Last>
            <b:First>Anna</b:First>
          </b:Person>
          <b:Person>
            <b:Last>Schremm</b:Last>
            <b:First>Andrea</b:First>
          </b:Person>
          <b:Person>
            <b:Last>Horne</b:Last>
            <b:First>Merle</b:First>
          </b:Person>
          <b:Person>
            <b:Last>Roll</b:Last>
            <b:First>Mikael</b:First>
          </b:Person>
        </b:NameList>
      </b:Author>
    </b:Author>
    <b:RefOrder>34</b:RefOrder>
  </b:Source>
  <b:Source>
    <b:Tag>Noh20</b:Tag>
    <b:SourceType>JournalArticle</b:SourceType>
    <b:Guid>{285A9D49-52CC-4058-AE08-8C06561063FC}</b:Guid>
    <b:Title>An educational game on the theories of driver education curriculum: An evaluation</b:Title>
    <b:JournalName>International Journal of Evaluation and Research in Education (IJERE)</b:JournalName>
    <b:Year>2020</b:Year>
    <b:Pages>1088</b:Pages>
    <b:Volume>9</b:Volume>
    <b:Issue>4</b:Issue>
    <b:URL>https://discovery.researcher.life/article/an-educational-game-on-the-theories-of-driver-s-education-curriculum-an-evaluation/3090086819</b:URL>
    <b:DOI>10.11591/ijere.v9i4.20659</b:DOI>
    <b:Author>
      <b:Author>
        <b:NameList>
          <b:Person>
            <b:Last>Noh</b:Last>
            <b:First>Nor Azida Mohamed</b:First>
          </b:Person>
          <b:Person>
            <b:Last>Yasin</b:Last>
            <b:First>Anita Mohd</b:First>
          </b:Person>
          <b:Person>
            <b:Last>Ismail</b:Last>
            <b:First>Ismassabah</b:First>
          </b:Person>
          <b:Person>
            <b:Last>Othman</b:Last>
            <b:First>Zainab</b:First>
          </b:Person>
          <b:Person>
            <b:Last>Zain</b:Last>
            <b:First>Nurul Hidayah Mat</b:First>
          </b:Person>
          <b:Person>
            <b:Last>Affandi</b:Last>
            <b:First>Sharifah</b:First>
          </b:Person>
        </b:NameList>
      </b:Author>
    </b:Author>
    <b:RefOrder>35</b:RefOrder>
  </b:Source>
  <b:Source>
    <b:Tag>Sal17</b:Tag>
    <b:SourceType>JournalArticle</b:SourceType>
    <b:Guid>{5DF2D53E-45B1-4877-ACC0-16CCC67E420B}</b:Guid>
    <b:Title>Interactive educational game, an android mobile app for children learning alphabets</b:Title>
    <b:JournalName>Library Hi Tech News</b:JournalName>
    <b:Year>2017</b:Year>
    <b:Pages>20-22</b:Pages>
    <b:Volume>34</b:Volume>
    <b:Issue>5</b:Issue>
    <b:URL>https://discovery.researcher.life/article/interactive-educational-game-an-android-mobile-app-for-children-learning-alphabets/2615070835</b:URL>
    <b:DOI>10.1108/lhtn-04-2017-0021</b:DOI>
    <b:Author>
      <b:Author>
        <b:NameList>
          <b:Person>
            <b:Last>Salman</b:Last>
            <b:First>Afan Galih</b:First>
          </b:Person>
          <b:Person>
            <b:Last>Antoniu</b:Last>
            <b:First>Christian</b:First>
          </b:Person>
        </b:NameList>
      </b:Author>
    </b:Author>
    <b:RefOrder>36</b:RefOrder>
  </b:Source>
  <b:Source>
    <b:Tag>Sun17</b:Tag>
    <b:SourceType>JournalArticle</b:SourceType>
    <b:Guid>{2EA816B0-FE8A-4F47-81DA-5441F92CD1B4}</b:Guid>
    <b:Title>Educational Game Application Development on Classification of Diseases and Related Health Problems Treatment in Android Platform</b:Title>
    <b:JournalName>International Journal of Advanced Computer Science and Applications</b:JournalName>
    <b:Year>2017</b:Year>
    <b:Volume>8</b:Volume>
    <b:Issue>9</b:Issue>
    <b:URL>https://thesai.org/Publications/ViewPaper?Volume=8&amp;Issue=9&amp;Code=ijacsa&amp;SerialNo=19</b:URL>
    <b:DOI>10.14569/ijacsa.2017.080919</b:DOI>
    <b:Author>
      <b:Author>
        <b:NameList>
          <b:Person>
            <b:Last>Sunindya</b:Last>
            <b:Middle>Rudy</b:Middle>
            <b:First>Bernadus</b:First>
          </b:Person>
          <b:Person>
            <b:Last>Purwani</b:Last>
            <b:Middle>Hasti</b:Middle>
            <b:First>Nur</b:First>
          </b:Person>
        </b:NameList>
      </b:Author>
    </b:Author>
    <b:RefOrder>37</b:RefOrder>
  </b:Source>
  <b:Source>
    <b:Tag>Nov19</b:Tag>
    <b:SourceType>JournalArticle</b:SourceType>
    <b:Guid>{AF9B008A-C84A-4399-B1C4-1225CD276FA3}</b:Guid>
    <b:Title>The Application Of Cooperative Learning Methods In The Developing And Analyzing The Quality Of An Educational Game</b:Title>
    <b:JournalName>Journal of Physics: Conference Series</b:JournalName>
    <b:Year>2019</b:Year>
    <b:Pages>012122</b:Pages>
    <b:Volume>1387</b:Volume>
    <b:URL>https://discovery.researcher.life/article/the-application-of-cooperative-learning%20methods-in-the-developing-and-analyzing-the-quality-of-an-educational%20game/2992876675</b:URL>
    <b:DOI>10.1088/1742-6596/1387/1/012122</b:DOI>
    <b:Author>
      <b:Author>
        <b:NameList>
          <b:Person>
            <b:Last>Novian</b:Last>
            <b:First>D.</b:First>
          </b:Person>
          <b:Person>
            <b:Last>Dwinanto</b:Last>
            <b:First>A.</b:First>
          </b:Person>
          <b:Person>
            <b:Last>Mulyanto</b:Last>
            <b:First>A.</b:First>
          </b:Person>
        </b:NameList>
      </b:Author>
    </b:Author>
    <b:RefOrder>38</b:RefOrder>
  </b:Source>
  <b:Source>
    <b:Tag>Umb21</b:Tag>
    <b:SourceType>JournalArticle</b:SourceType>
    <b:Guid>{3451F0E5-8191-433B-8B63-D9186A52AB37}</b:Guid>
    <b:Title>Improvement of student mathematics learning outcomes through Kahoot learning games application at elementary school</b:Title>
    <b:JournalName>Journal of Physics: Conference Series</b:JournalName>
    <b:Year>2021</b:Year>
    <b:Pages>012124</b:Pages>
    <b:Volume>1869</b:Volume>
    <b:Issue>1</b:Issue>
    <b:URL>https://iopscience.iop.org/article/10.1088/1742-6596/1869/1/012124</b:URL>
    <b:DOI>10.1088/1742-6596/1869/1/012124</b:DOI>
    <b:Author>
      <b:Author>
        <b:NameList>
          <b:Person>
            <b:Last>Umboh</b:Last>
            <b:First>D.</b:First>
          </b:Person>
          <b:Person>
            <b:Last>Tarusu</b:Last>
            <b:First>D.</b:First>
          </b:Person>
          <b:Person>
            <b:Last>Marini</b:Last>
            <b:First>A.</b:First>
          </b:Person>
          <b:Person>
            <b:Last>Sumantri</b:Last>
            <b:First>M.S.</b:First>
          </b:Person>
        </b:NameList>
      </b:Author>
    </b:Author>
    <b:RefOrder>39</b:RefOrder>
  </b:Source>
  <b:Source>
    <b:Tag>Bac06</b:Tag>
    <b:SourceType>Report</b:SourceType>
    <b:Guid>{E79A63FF-9C44-44E8-9433-383EEF949358}</b:Guid>
    <b:Title>Computer gaming and driving education</b:Title>
    <b:Year>2006</b:Year>
    <b:URL>https://www.researchgate.net/publication/228987973_Computer_gaming_and_driving_education</b:URL>
    <b:Author>
      <b:Author>
        <b:NameList>
          <b:Person>
            <b:Last>Backlund</b:Last>
            <b:First>Per</b:First>
          </b:Person>
          <b:Person>
            <b:Last>Engström</b:Last>
            <b:First>Henrik</b:First>
          </b:Person>
          <b:Person>
            <b:Last>Johannesson</b:Last>
            <b:First>Mikael</b:First>
          </b:Person>
        </b:NameList>
      </b:Author>
    </b:Author>
    <b:RefOrder>40</b:RefOrder>
  </b:Source>
  <b:Source>
    <b:Tag>Bac08</b:Tag>
    <b:SourceType>JournalArticle</b:SourceType>
    <b:Guid>{DE7A2D0C-1491-4B66-A5DC-7C2E93E8FD81}</b:Guid>
    <b:Title>Games for traffic education: An experimental study of a game-based driving simulator</b:Title>
    <b:Year>2008</b:Year>
    <b:JournalName>Simulation &amp; Gaming</b:JournalName>
    <b:Pages>145-169</b:Pages>
    <b:Volume>41</b:Volume>
    <b:Issue>2</b:Issue>
    <b:URL>https://journals.sagepub.com/doi/10.1177/1046878107311455</b:URL>
    <b:DOI>10.1177/1046878107311455</b:DOI>
    <b:Author>
      <b:Author>
        <b:NameList>
          <b:Person>
            <b:Last>Backlund</b:Last>
            <b:First>Per</b:First>
          </b:Person>
          <b:Person>
            <b:Last>Engström</b:Last>
            <b:First>Henrik</b:First>
          </b:Person>
          <b:Person>
            <b:Last>Johannesson</b:Last>
            <b:First>Mikael</b:First>
          </b:Person>
          <b:Person>
            <b:Last>Lebram</b:Last>
            <b:First>Mikael</b:First>
          </b:Person>
        </b:NameList>
      </b:Author>
    </b:Author>
    <b:RefOrder>41</b:RefOrder>
  </b:Source>
  <b:Source>
    <b:Tag>Dos17</b:Tag>
    <b:SourceType>Report</b:SourceType>
    <b:Guid>{4FAB1572-C2DE-4635-B3B6-836BF9C48160}</b:Guid>
    <b:Title>CARLA: An Open Urban Driving Simulator</b:Title>
    <b:Year>2017</b:Year>
    <b:URL>http://proceedings.mlr.press/v78/dosovitskiy17a.html</b:URL>
    <b:Author>
      <b:Author>
        <b:NameList>
          <b:Person>
            <b:Last>Dosovitskiy</b:Last>
            <b:First>Alexey</b:First>
          </b:Person>
          <b:Person>
            <b:Last>Ros</b:Last>
            <b:First>German</b:First>
          </b:Person>
          <b:Person>
            <b:Last>Codevilla</b:Last>
            <b:First>Felipe</b:First>
          </b:Person>
          <b:Person>
            <b:Last>Lopez</b:Last>
            <b:First>Antonio</b:First>
          </b:Person>
          <b:Person>
            <b:Last>Koltun</b:Last>
            <b:First>Vladlen</b:First>
          </b:Person>
        </b:NameList>
      </b:Author>
    </b:Author>
    <b:RefOrder>42</b:RefOrder>
  </b:Source>
  <b:Source>
    <b:Tag>Run09</b:Tag>
    <b:SourceType>Report</b:SourceType>
    <b:Guid>{9EA39E3E-3A16-415B-8FCC-A416887EA63E}</b:Guid>
    <b:Title>3D Racing Car Game</b:Title>
    <b:Year>2009</b:Year>
    <b:Publisher>Chalmers</b:Publisher>
    <b:URL>http://www.cse.chalmers.se/~uffe/bachelor/kandidatarbetestartpaket/3D%20Racing%20Car%20Game%20-%20Project%20Lloyd.pdf</b:URL>
    <b:Author>
      <b:Author>
        <b:NameList>
          <b:Person>
            <b:Last>Runing</b:Last>
            <b:First>Sven Abelsson</b:First>
          </b:Person>
          <b:Person>
            <b:Last>Hallman</b:Last>
            <b:First>Mathias</b:First>
          </b:Person>
          <b:Person>
            <b:Last>Anderson</b:Last>
            <b:First>Nicole</b:First>
          </b:Person>
          <b:Person>
            <b:Last>Andersson</b:Last>
            <b:First>Sven</b:First>
          </b:Person>
          <b:Person>
            <b:Last>Toft</b:Last>
            <b:First>Fredrik</b:First>
          </b:Person>
          <b:Person>
            <b:Last>Nilsson</b:Last>
            <b:First>Rickard</b:First>
          </b:Person>
        </b:NameList>
      </b:Author>
    </b:Author>
    <b:RefOrder>43</b:RefOrder>
  </b:Source>
  <b:Source>
    <b:Tag>eCo20</b:Tag>
    <b:SourceType>InternetSite</b:SourceType>
    <b:Guid>{BE9D8BE3-86D9-4814-86B6-91576BB7827A}</b:Guid>
    <b:Title>What is LTO’s Theoretical Driving Course? Know Which Driving Schools Offer This Program</b:Title>
    <b:Year>2020</b:Year>
    <b:InternetSiteTitle>eCompareMo</b:InternetSiteTitle>
    <b:Month>March</b:Month>
    <b:Day>27</b:Day>
    <b:URL>https://www.ecomparemo.com/info/lto-theoretical-driving-course</b:URL>
    <b:Author>
      <b:Author>
        <b:Corporate>eCompareMo</b:Corporate>
      </b:Author>
    </b:Author>
    <b:RefOrder>44</b:RefOrder>
  </b:Source>
  <b:Source>
    <b:Tag>Lan18</b:Tag>
    <b:SourceType>InternetSite</b:SourceType>
    <b:Guid>{7859CAC8-F858-41B3-BCA5-CF4F80D003C8}</b:Guid>
    <b:Title>Filipino Driver's Manual 2018 (Vol. 2)</b:Title>
    <b:InternetSiteTitle>Land Transportation Office</b:InternetSiteTitle>
    <b:Year>2018</b:Year>
    <b:Author>
      <b:Author>
        <b:Corporate>Land Transportation Office</b:Corporate>
      </b:Author>
    </b:Author>
    <b:RefOrder>45</b:RefOrder>
  </b:Source>
  <b:Source>
    <b:Tag>Uni21</b:Tag>
    <b:SourceType>InternetSite</b:SourceType>
    <b:Guid>{EA282C80-E211-44EF-84B1-2ABE77ADAA29}</b:Guid>
    <b:Title>UPOU Features Gamification in Teaching in the Third OPEN Talk Episode</b:Title>
    <b:InternetSiteTitle>University of the Philippines Open University</b:InternetSiteTitle>
    <b:Year>2021</b:Year>
    <b:Month>April</b:Month>
    <b:Day>15</b:Day>
    <b:URL>https://www.upou.edu.ph/news/upou-features-gamification-in-teaching-in-the-third-open-talk-episode/</b:URL>
    <b:Author>
      <b:Author>
        <b:Corporate>University of the Philippines Open University</b:Corporate>
      </b:Author>
    </b:Author>
    <b:RefOrder>46</b:RefOrder>
  </b:Source>
  <b:Source>
    <b:Tag>Log14</b:Tag>
    <b:SourceType>InternetSite</b:SourceType>
    <b:Guid>{B529D0F8-F2DB-44EA-8633-3B9B27FF983C}</b:Guid>
    <b:Title>The gamification of education: Why playing is the future of learning</b:Title>
    <b:InternetSiteTitle>GMA News Online</b:InternetSiteTitle>
    <b:Year>2014</b:Year>
    <b:Month>June</b:Month>
    <b:Day>11</b:Day>
    <b:URL>https://www.gmanetwork.com/news/scitech/technology/365281/the-gamification-of-education-why-playing-is-the-future-of-learning/story/</b:URL>
    <b:Author>
      <b:Author>
        <b:NameList>
          <b:Person>
            <b:Last>Logarta</b:Last>
            <b:First>Michael</b:First>
          </b:Person>
        </b:NameList>
      </b:Author>
    </b:Author>
    <b:RefOrder>47</b:RefOrder>
  </b:Source>
  <b:Source>
    <b:Tag>Yee16</b:Tag>
    <b:SourceType>InternetSite</b:SourceType>
    <b:Guid>{87A337A6-C1E2-48AD-A301-48072584CBC4}</b:Guid>
    <b:Title>Makati schools thank ‘gamified’ online lessons for higher test scores</b:Title>
    <b:InternetSiteTitle>Inquirer News</b:InternetSiteTitle>
    <b:Year>2016</b:Year>
    <b:Month>May</b:Month>
    <b:Day>15</b:Day>
    <b:URL>https://newsinfo-inquirer-net.cdn.ampproject.org/v/s/newsinfo.inquirer.net/785627/makati-schools-thank-gamified-online-lessons-for-higher-test-scores/amp?amp_js_v=a6&amp;amp_gsa=1&amp;usqp=mq331AQFUAKwASA%3D#amp_ct=1621432025757</b:URL>
    <b:Author>
      <b:Author>
        <b:NameList>
          <b:Person>
            <b:Last>Yee</b:Last>
            <b:First>Jovic</b:First>
          </b:Person>
        </b:NameList>
      </b:Author>
    </b:Author>
    <b:RefOrder>48</b:RefOrder>
  </b:Source>
  <b:Source>
    <b:Tag>CII20</b:Tag>
    <b:SourceType>InternetSite</b:SourceType>
    <b:Guid>{D76B2BC2-4D90-4B88-9385-8CF7D4406855}</b:Guid>
    <b:Title>What is Gamification: Everything You Should Know to Get Started</b:Title>
    <b:InternetSiteTitle>CIIT Philippines School</b:InternetSiteTitle>
    <b:Year>2020</b:Year>
    <b:Month>February</b:Month>
    <b:Day>26</b:Day>
    <b:URL>https://www.ciit.edu.ph/what-is-gamification/</b:URL>
    <b:Author>
      <b:Author>
        <b:Corporate>CIIT Philippines School</b:Corporate>
      </b:Author>
    </b:Author>
    <b:RefOrder>49</b:RefOrder>
  </b:Source>
  <b:Source>
    <b:Tag>Ila19</b:Tag>
    <b:SourceType>InternetSite</b:SourceType>
    <b:Guid>{5D2AB258-6F6A-4FCC-B521-BE442A7ED6FE}</b:Guid>
    <b:Title>LTO chief wants standardized training program for driving schools</b:Title>
    <b:InternetSiteTitle>Top Gear Philippines</b:InternetSiteTitle>
    <b:Year>2019</b:Year>
    <b:Month>April</b:Month>
    <b:Day>2</b:Day>
    <b:URL>https://www.topgear.com.ph/news/motoring-news/lto-standardized-driving-training-a00188-20180523?ref=article_tag</b:URL>
    <b:Author>
      <b:Author>
        <b:NameList>
          <b:Person>
            <b:Last>Ilagan</b:Last>
            <b:First>Aris</b:First>
          </b:Person>
        </b:NameList>
      </b:Author>
    </b:Author>
    <b:RefOrder>50</b:RefOrder>
  </b:Source>
  <b:Source>
    <b:Tag>Fos19</b:Tag>
    <b:SourceType>InternetSite</b:SourceType>
    <b:Guid>{29B95D3A-0C1E-4E54-9BDD-7868A7037F70}</b:Guid>
    <b:Title>Games for learning and social change</b:Title>
    <b:InternetSiteTitle>Rappler</b:InternetSiteTitle>
    <b:Year>2019</b:Year>
    <b:Month>May</b:Month>
    <b:Day>25</b:Day>
    <b:URL>https://www.rappler.com/technology/features/games-for-learning-social-change-feature</b:URL>
    <b:Author>
      <b:Author>
        <b:NameList>
          <b:Person>
            <b:Last>Foster</b:Last>
            <b:First>Gwen</b:First>
          </b:Person>
        </b:NameList>
      </b:Author>
    </b:Author>
    <b:RefOrder>51</b:RefOrder>
  </b:Source>
  <b:Source>
    <b:Tag>Zol21</b:Tag>
    <b:SourceType>InternetSite</b:SourceType>
    <b:Guid>{2916EE4B-7AB6-4B7E-B709-C01F7BA5286A}</b:Guid>
    <b:Title>Why You Should Take Driving Lessons and Top Driving School Philippines</b:Title>
    <b:InternetSiteTitle>Moneymax</b:InternetSiteTitle>
    <b:Year>2021</b:Year>
    <b:Month>April</b:Month>
    <b:Day>1</b:Day>
    <b:URL>https://www.moneymax.ph/car-insurance/articles/driving-school-philippines</b:URL>
    <b:Author>
      <b:Author>
        <b:NameList>
          <b:Person>
            <b:Last>Zoleta</b:Last>
            <b:First>Venus</b:First>
          </b:Person>
        </b:NameList>
      </b:Author>
    </b:Author>
    <b:RefOrder>52</b:RefOrder>
  </b:Source>
  <b:Source>
    <b:Tag>Lan20</b:Tag>
    <b:SourceType>InternetSite</b:SourceType>
    <b:Guid>{BCB1FA19-BC85-4E04-97B2-580DE4FB04C6}</b:Guid>
    <b:Title>MEMORANDUM CIRCULAR NO.2020-2134: GUIDELINES RELATIVE TO THE FULL IMPLEMENTATION OF THE LTO AUTOMATED CERTIFICATION AND EDUCATION OF STUDENT-DRIVERS (ACES) - UPLOADING FACILITY</b:Title>
    <b:InternetSiteTitle>Land Transportation Office</b:InternetSiteTitle>
    <b:Year>2020</b:Year>
    <b:Month>July</b:Month>
    <b:Day>13</b:Day>
    <b:URL>https://lto.gov.ph/latest-issuance/522-memorandum-circular-no-2020-2134-guidelines-relative-to-the-full-implementation-of-the-lto</b:URL>
    <b:Author>
      <b:Author>
        <b:Corporate>Land Transportation Office</b:Corporate>
      </b:Author>
    </b:Autho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5E8F37-9BE9-4778-9455-C013FBAC5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1</TotalTime>
  <Pages>61</Pages>
  <Words>15310</Words>
  <Characters>87268</Characters>
  <Application>Microsoft Office Word</Application>
  <DocSecurity>0</DocSecurity>
  <Lines>727</Lines>
  <Paragraphs>204</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lpstr>THEORETICAL FRAMEWORK</vt:lpstr>
      <vt:lpstr>    Road Safety</vt:lpstr>
      <vt:lpstr>    Driving Simulation</vt:lpstr>
      <vt:lpstr>    C# Programming Language</vt:lpstr>
      <vt:lpstr>    Adobe Photoshop</vt:lpstr>
      <vt:lpstr>    Visual Studio Code</vt:lpstr>
      <vt:lpstr>    Android Operating System</vt:lpstr>
      <vt:lpstr>    Android Software Development Kit</vt:lpstr>
      <vt:lpstr>    Unity</vt:lpstr>
      <vt:lpstr>REFERENCE: LIST</vt:lpstr>
    </vt:vector>
  </TitlesOfParts>
  <Company/>
  <LinksUpToDate>false</LinksUpToDate>
  <CharactersWithSpaces>10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588</cp:revision>
  <cp:lastPrinted>2021-05-18T11:03:00Z</cp:lastPrinted>
  <dcterms:created xsi:type="dcterms:W3CDTF">2021-03-08T02:47:00Z</dcterms:created>
  <dcterms:modified xsi:type="dcterms:W3CDTF">2021-05-20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